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F716A" w14:textId="0FE21905" w:rsidR="006A0AE2" w:rsidRPr="00184984" w:rsidRDefault="0011238E" w:rsidP="00B96526">
      <w:pPr>
        <w:pStyle w:val="FirstParagraph"/>
        <w:jc w:val="right"/>
      </w:pPr>
      <w:r>
        <w:t xml:space="preserve"> </w:t>
      </w:r>
      <w:r w:rsidR="006A0AE2" w:rsidRPr="00184984">
        <w:t xml:space="preserve">УТВЕРЖДЕНО </w:t>
      </w:r>
    </w:p>
    <w:p w14:paraId="647EDE06" w14:textId="77777777" w:rsidR="00B96526" w:rsidRPr="00184984" w:rsidRDefault="00B96526" w:rsidP="00B96526">
      <w:pPr>
        <w:pStyle w:val="FirstParagraph"/>
        <w:jc w:val="right"/>
      </w:pPr>
      <w:r w:rsidRPr="00184984">
        <w:t>п</w:t>
      </w:r>
      <w:r w:rsidR="00C267C5" w:rsidRPr="00184984">
        <w:t xml:space="preserve">ротоколом </w:t>
      </w:r>
      <w:r w:rsidRPr="00184984">
        <w:t>н</w:t>
      </w:r>
      <w:r w:rsidR="00C120B7" w:rsidRPr="00184984">
        <w:t>аблюдательн</w:t>
      </w:r>
      <w:r w:rsidR="00C267C5" w:rsidRPr="00184984">
        <w:t xml:space="preserve">ого </w:t>
      </w:r>
      <w:r w:rsidRPr="00184984">
        <w:t>с</w:t>
      </w:r>
      <w:r w:rsidR="00C120B7" w:rsidRPr="00184984">
        <w:t>овет</w:t>
      </w:r>
      <w:r w:rsidR="00C267C5" w:rsidRPr="00184984">
        <w:t>а</w:t>
      </w:r>
    </w:p>
    <w:p w14:paraId="7218894F" w14:textId="77777777" w:rsidR="00B96526" w:rsidRPr="00184984" w:rsidRDefault="00B96526" w:rsidP="00B96526">
      <w:pPr>
        <w:pStyle w:val="FirstParagraph"/>
        <w:jc w:val="right"/>
      </w:pPr>
      <w:r w:rsidRPr="00184984">
        <w:t>Некоммерческой организации – Фонд</w:t>
      </w:r>
    </w:p>
    <w:p w14:paraId="32588294" w14:textId="77777777" w:rsidR="00B96526" w:rsidRPr="00184984" w:rsidRDefault="00B96526" w:rsidP="00B96526">
      <w:pPr>
        <w:pStyle w:val="FirstParagraph"/>
        <w:jc w:val="right"/>
      </w:pPr>
      <w:r w:rsidRPr="00184984">
        <w:t>«</w:t>
      </w:r>
      <w:proofErr w:type="spellStart"/>
      <w:r w:rsidRPr="00184984">
        <w:t>Микрокредитная</w:t>
      </w:r>
      <w:proofErr w:type="spellEnd"/>
      <w:r w:rsidRPr="00184984">
        <w:t xml:space="preserve"> компания</w:t>
      </w:r>
    </w:p>
    <w:p w14:paraId="08962A61" w14:textId="77777777" w:rsidR="00B96526" w:rsidRPr="00184984" w:rsidRDefault="00B96526" w:rsidP="00B96526">
      <w:pPr>
        <w:pStyle w:val="FirstParagraph"/>
        <w:jc w:val="right"/>
      </w:pPr>
      <w:r w:rsidRPr="00184984">
        <w:t>Еврейской автономной области»</w:t>
      </w:r>
    </w:p>
    <w:p w14:paraId="03E49113" w14:textId="5952F1A1" w:rsidR="00A86C62" w:rsidRPr="00184984" w:rsidRDefault="00C120B7" w:rsidP="00B96526">
      <w:pPr>
        <w:pStyle w:val="FirstParagraph"/>
        <w:jc w:val="right"/>
      </w:pPr>
      <w:r w:rsidRPr="00184984">
        <w:t>от "</w:t>
      </w:r>
      <w:r w:rsidR="00184984" w:rsidRPr="00184984">
        <w:t>03</w:t>
      </w:r>
      <w:r w:rsidRPr="00184984">
        <w:t xml:space="preserve">" </w:t>
      </w:r>
      <w:r w:rsidR="00184984" w:rsidRPr="00184984">
        <w:t>ноября</w:t>
      </w:r>
      <w:r w:rsidR="00E20119" w:rsidRPr="00184984">
        <w:t xml:space="preserve"> 202</w:t>
      </w:r>
      <w:r w:rsidR="005E5C08" w:rsidRPr="00184984">
        <w:t>2</w:t>
      </w:r>
      <w:r w:rsidR="00B96526" w:rsidRPr="00184984">
        <w:t xml:space="preserve"> </w:t>
      </w:r>
      <w:r w:rsidR="006A0AE2" w:rsidRPr="00184984">
        <w:t>г</w:t>
      </w:r>
      <w:r w:rsidR="00B96526" w:rsidRPr="00184984">
        <w:t xml:space="preserve">ода № </w:t>
      </w:r>
      <w:r w:rsidR="005E5C08" w:rsidRPr="00184984">
        <w:t>3</w:t>
      </w:r>
      <w:r w:rsidR="004E1F63" w:rsidRPr="00184984">
        <w:t>2</w:t>
      </w:r>
    </w:p>
    <w:p w14:paraId="729E4477" w14:textId="77777777" w:rsidR="00205CCD" w:rsidRPr="00184984" w:rsidRDefault="00205CCD" w:rsidP="00B96526">
      <w:pPr>
        <w:pStyle w:val="a3"/>
        <w:spacing w:before="0" w:after="0"/>
        <w:rPr>
          <w:sz w:val="23"/>
          <w:szCs w:val="23"/>
          <w:lang w:val="ru-RU"/>
        </w:rPr>
      </w:pPr>
    </w:p>
    <w:p w14:paraId="3CB57CC5" w14:textId="77777777" w:rsidR="00C267C5" w:rsidRPr="00184984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9806F01" w14:textId="77777777" w:rsidR="006A0AE2" w:rsidRPr="00184984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6F2F403E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2C08449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E9F9E7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C8E1830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242D0B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4CD55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6A0550C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FEB9849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C3DE3B6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5A9FD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6725D3" w14:textId="77777777" w:rsidR="006A0AE2" w:rsidRPr="0018498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2230478" w14:textId="77777777" w:rsidR="005B6AE3" w:rsidRPr="0018498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646F29E3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омпания</w:t>
      </w:r>
    </w:p>
    <w:p w14:paraId="17A6CF72" w14:textId="4C17322F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</w:p>
    <w:p w14:paraId="30ED0207" w14:textId="79BF01B4" w:rsidR="00EF1412" w:rsidRPr="00184984" w:rsidRDefault="00EF141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184984" w:rsidRPr="00184984">
        <w:rPr>
          <w:rFonts w:ascii="Times New Roman" w:hAnsi="Times New Roman" w:cs="Times New Roman"/>
          <w:sz w:val="23"/>
          <w:szCs w:val="23"/>
          <w:lang w:val="ru-RU"/>
        </w:rPr>
        <w:t>0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4E1F63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184984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5E5C08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7571040E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BB57D68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C98BD0C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994D07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62CCCF4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FBF6416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C6F89B7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E0316B6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8B06E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93B983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408CEB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06ABAF0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923912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A41DA4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11E11A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0F56D55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27057F5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EB1210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20FBA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762273B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B87D0CF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626EE4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F44E490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10149F1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97E9664" w14:textId="77777777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8079374" w14:textId="3339EA28" w:rsidR="00B96526" w:rsidRPr="00184984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337D9B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E3689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337D9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75B07FE9" w14:textId="77777777" w:rsidR="00B96526" w:rsidRPr="00184984" w:rsidRDefault="00B9652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F280562" w14:textId="77777777" w:rsidR="00A86C62" w:rsidRPr="00184984" w:rsidRDefault="006A0AE2" w:rsidP="00205CCD">
      <w:pPr>
        <w:pStyle w:val="Compact"/>
        <w:numPr>
          <w:ilvl w:val="0"/>
          <w:numId w:val="1"/>
        </w:numPr>
        <w:spacing w:before="0" w:after="0"/>
        <w:ind w:left="0" w:firstLine="0"/>
        <w:jc w:val="center"/>
        <w:rPr>
          <w:rFonts w:ascii="Times New Roman" w:hAnsi="Times New Roman" w:cs="Times New Roman"/>
          <w:sz w:val="23"/>
          <w:szCs w:val="23"/>
        </w:rPr>
      </w:pPr>
      <w:r w:rsidRPr="00184984">
        <w:rPr>
          <w:rFonts w:ascii="Times New Roman" w:hAnsi="Times New Roman" w:cs="Times New Roman"/>
          <w:sz w:val="23"/>
          <w:szCs w:val="23"/>
        </w:rPr>
        <w:lastRenderedPageBreak/>
        <w:t>ОБЩИЕ ПОЛОЖЕНИЯ</w:t>
      </w:r>
    </w:p>
    <w:p w14:paraId="0D633E45" w14:textId="77777777" w:rsidR="00D64C31" w:rsidRPr="00184984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sz w:val="23"/>
          <w:szCs w:val="23"/>
        </w:rPr>
      </w:pPr>
    </w:p>
    <w:p w14:paraId="59A2B458" w14:textId="3FC1EA43" w:rsidR="00397989" w:rsidRPr="00184984" w:rsidRDefault="006A0AE2" w:rsidP="00397989">
      <w:pPr>
        <w:pStyle w:val="FirstParagraph"/>
        <w:ind w:firstLine="709"/>
      </w:pPr>
      <w:r w:rsidRPr="00184984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bookmarkStart w:id="0" w:name="_Hlk117501942"/>
      <w:r w:rsidR="00397989" w:rsidRPr="00184984"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  <w:bookmarkEnd w:id="0"/>
    </w:p>
    <w:p w14:paraId="6A7F75B4" w14:textId="7A02D498" w:rsidR="00A86C62" w:rsidRPr="00184984" w:rsidRDefault="006A0AE2" w:rsidP="00397989">
      <w:pPr>
        <w:pStyle w:val="FirstParagraph"/>
        <w:ind w:firstLine="709"/>
      </w:pPr>
      <w:r w:rsidRPr="00184984"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184984">
        <w:t xml:space="preserve">а </w:t>
      </w:r>
      <w:r w:rsidR="00BE3FF2" w:rsidRPr="00184984">
        <w:t xml:space="preserve">и </w:t>
      </w:r>
      <w:r w:rsidR="00BE3FF2" w:rsidRPr="00184984">
        <w:rPr>
          <w:bCs/>
        </w:rPr>
        <w:t>физическим лицам, не являющимся индивидуальными предпринимателями и применяющим специальный налоговый режим "Налог на профессиональный доход</w:t>
      </w:r>
      <w:r w:rsidR="000A66F7" w:rsidRPr="00184984">
        <w:rPr>
          <w:bCs/>
        </w:rPr>
        <w:t>» Еврейской</w:t>
      </w:r>
      <w:r w:rsidR="00DC3243" w:rsidRPr="00184984">
        <w:t xml:space="preserve"> автономной области н</w:t>
      </w:r>
      <w:r w:rsidRPr="00184984">
        <w:t>екоммерческой организаци</w:t>
      </w:r>
      <w:r w:rsidR="00B53C84" w:rsidRPr="00184984">
        <w:t>ей</w:t>
      </w:r>
      <w:r w:rsidRPr="00184984">
        <w:t xml:space="preserve"> – Фонд</w:t>
      </w:r>
      <w:r w:rsidR="00DC3243" w:rsidRPr="00184984">
        <w:t>ом</w:t>
      </w:r>
      <w:r w:rsidRPr="00184984">
        <w:t xml:space="preserve"> «</w:t>
      </w:r>
      <w:proofErr w:type="spellStart"/>
      <w:r w:rsidRPr="00184984">
        <w:t>Микрокредитная</w:t>
      </w:r>
      <w:proofErr w:type="spellEnd"/>
      <w:r w:rsidRPr="00184984">
        <w:t xml:space="preserve"> компания Еврейской автономной области» (далее —Фонд).</w:t>
      </w:r>
    </w:p>
    <w:p w14:paraId="36D37B91" w14:textId="0CD027B0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</w:t>
      </w:r>
      <w:r w:rsidR="002A54C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</w:t>
      </w:r>
      <w:r w:rsidR="00CB0034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мся индивидуальными предпринимателями и </w:t>
      </w:r>
      <w:r w:rsidR="002A54C8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м специальный налоговый режим "Налог на профессиональный доход" 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Е</w:t>
      </w:r>
      <w:r w:rsidR="00B53C84" w:rsidRPr="00184984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.</w:t>
      </w:r>
    </w:p>
    <w:p w14:paraId="6A384935" w14:textId="6AD734A2" w:rsidR="00A86C62" w:rsidRPr="00184984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1.4. Информирование субъектов малого и среднего предпринимательства</w:t>
      </w:r>
      <w:r w:rsidR="002A54C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х лиц, </w:t>
      </w:r>
      <w:r w:rsidR="00CB0034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хся индивидуальными предпринимателями и </w:t>
      </w:r>
      <w:r w:rsidR="002A54C8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х специальный налоговый режим "Налог на профессиональный доход" 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производится путем размещения информации на официальном сайте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B32DD5" w:rsidRPr="00184984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B32DD5" w:rsidRPr="00184984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BC472A" w:rsidRPr="00184984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BC472A" w:rsidRPr="00184984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BC472A" w:rsidRPr="00184984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Копия настоящего Положения размещается в помещении, занимаемом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алого и среднего предпринимательства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изические лица, </w:t>
      </w:r>
      <w:r w:rsidR="00CB0034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и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применяющие специальный налоговый режим "Налог на профессиональный доход</w:t>
      </w:r>
      <w:proofErr w:type="gramStart"/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" 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иными способами.</w:t>
      </w:r>
    </w:p>
    <w:p w14:paraId="0C5D66CD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763D7334" w14:textId="1719608A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184984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</w:t>
      </w:r>
      <w:r w:rsidR="005929B0" w:rsidRPr="00184984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существляющие деятельность на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1C2685D8" w14:textId="7789227A" w:rsidR="00BC472A" w:rsidRPr="00184984" w:rsidRDefault="00BC472A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bookmarkStart w:id="1" w:name="_Hlk66869098"/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амозанятые - </w:t>
      </w:r>
      <w:bookmarkStart w:id="2" w:name="_Hlk61877019"/>
      <w:r w:rsidR="00FE16DF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е лица, </w:t>
      </w:r>
      <w:bookmarkStart w:id="3" w:name="_Hlk61877280"/>
      <w:r w:rsidR="00CB0034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</w:t>
      </w:r>
      <w:bookmarkEnd w:id="3"/>
      <w:r w:rsidR="00CB0034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и </w:t>
      </w:r>
      <w:r w:rsidR="00FE16DF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е специальный налоговый режим "Налог на </w:t>
      </w:r>
      <w:r w:rsidR="00FE16DF" w:rsidRPr="00184984">
        <w:rPr>
          <w:rFonts w:ascii="Times New Roman" w:hAnsi="Times New Roman" w:cs="Times New Roman"/>
          <w:bCs/>
          <w:sz w:val="23"/>
          <w:szCs w:val="23"/>
          <w:lang w:val="ru-RU"/>
        </w:rPr>
        <w:lastRenderedPageBreak/>
        <w:t>профессиональный доход"</w:t>
      </w:r>
      <w:bookmarkEnd w:id="2"/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, оформляющих </w:t>
      </w:r>
      <w:proofErr w:type="spellStart"/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>микрозайм</w:t>
      </w:r>
      <w:proofErr w:type="spellEnd"/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</w:t>
      </w:r>
      <w:proofErr w:type="gramStart"/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>на цели</w:t>
      </w:r>
      <w:proofErr w:type="gramEnd"/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связанные с</w:t>
      </w:r>
      <w:r w:rsidR="009E768B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осуществлением и</w:t>
      </w:r>
      <w:r w:rsidR="00D13265" w:rsidRPr="00184984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развитием предпринимательской деятельности</w:t>
      </w:r>
      <w:r w:rsidR="00FE16DF" w:rsidRPr="00184984">
        <w:rPr>
          <w:rFonts w:ascii="Times New Roman" w:hAnsi="Times New Roman" w:cs="Times New Roman"/>
          <w:bCs/>
          <w:sz w:val="23"/>
          <w:szCs w:val="23"/>
          <w:lang w:val="ru-RU"/>
        </w:rPr>
        <w:t>;</w:t>
      </w:r>
    </w:p>
    <w:bookmarkEnd w:id="1"/>
    <w:p w14:paraId="2E797C97" w14:textId="7F17A37B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заемщик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5AD7983" w14:textId="7EEAE5F5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6B1B4318" w14:textId="770A3A94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, заполненный по форме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0FE9EBE1" w14:textId="682D3740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proofErr w:type="spellStart"/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микроза</w:t>
      </w:r>
      <w:r w:rsidR="00CB0034" w:rsidRPr="00184984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за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br/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№ 151-ФЗ;</w:t>
      </w:r>
    </w:p>
    <w:p w14:paraId="1C0AC978" w14:textId="77777777" w:rsidR="00A23B61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4DFB2F2" w14:textId="77777777" w:rsidR="000351BF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74E0CA26" w14:textId="77777777" w:rsidR="000351BF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6EB804A5" w14:textId="3B5F8087" w:rsidR="000351BF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9F538C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3D56A2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24971D10" w14:textId="4F893A04" w:rsidR="00A86C62" w:rsidRPr="00184984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184984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9E768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 (или) самозанятый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твечающее солидарно с </w:t>
      </w:r>
      <w:r w:rsidR="00CD6D91" w:rsidRPr="00184984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5442B0AC" w14:textId="15F7E992" w:rsidR="00A86C62" w:rsidRPr="00184984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184984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9E768B" w:rsidRPr="00184984">
        <w:rPr>
          <w:rFonts w:ascii="Times New Roman" w:hAnsi="Times New Roman" w:cs="Times New Roman"/>
          <w:sz w:val="23"/>
          <w:szCs w:val="23"/>
          <w:lang w:val="ru-RU"/>
        </w:rPr>
        <w:t>, и (или) самозанятого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80A9BA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184984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6BFC05FB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3E7E5DFA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184984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10E819F6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3338B98D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184984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331F21" w14:textId="77777777" w:rsidR="00A86C62" w:rsidRPr="00184984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1E3E04B7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4C479E25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28ADE16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5476DA5E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6EA42309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184984">
        <w:rPr>
          <w:rFonts w:ascii="Times New Roman" w:hAnsi="Times New Roman" w:cs="Times New Roman"/>
          <w:sz w:val="23"/>
          <w:szCs w:val="23"/>
        </w:rPr>
        <w:t xml:space="preserve">— </w:t>
      </w:r>
      <w:proofErr w:type="spellStart"/>
      <w:r w:rsidRPr="00184984">
        <w:rPr>
          <w:rFonts w:ascii="Times New Roman" w:hAnsi="Times New Roman" w:cs="Times New Roman"/>
          <w:sz w:val="23"/>
          <w:szCs w:val="23"/>
        </w:rPr>
        <w:t>гражданство</w:t>
      </w:r>
      <w:proofErr w:type="spellEnd"/>
      <w:r w:rsidRPr="00184984">
        <w:rPr>
          <w:rFonts w:ascii="Times New Roman" w:hAnsi="Times New Roman" w:cs="Times New Roman"/>
          <w:sz w:val="23"/>
          <w:szCs w:val="23"/>
        </w:rPr>
        <w:t xml:space="preserve"> РФ.</w:t>
      </w:r>
    </w:p>
    <w:p w14:paraId="29E0F6C6" w14:textId="45971553" w:rsidR="00A86C62" w:rsidRPr="00184984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ля индивидуальн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="00CB0034" w:rsidRPr="00184984">
        <w:rPr>
          <w:rFonts w:ascii="Times New Roman" w:hAnsi="Times New Roman" w:cs="Times New Roman"/>
          <w:sz w:val="23"/>
          <w:szCs w:val="23"/>
          <w:lang w:val="ru-RU"/>
        </w:rPr>
        <w:t>/самозанятог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3667CFFD" w14:textId="77777777" w:rsidR="00A86C62" w:rsidRPr="00184984" w:rsidRDefault="006A0AE2" w:rsidP="00205CCD">
      <w:pPr>
        <w:pStyle w:val="FirstParagraph"/>
        <w:ind w:firstLine="709"/>
      </w:pPr>
      <w:r w:rsidRPr="00184984">
        <w:t xml:space="preserve">— осуществление предпринимательской деятельности на территории </w:t>
      </w:r>
      <w:r w:rsidR="008D668E" w:rsidRPr="00184984">
        <w:t>ЕАО</w:t>
      </w:r>
      <w:r w:rsidRPr="00184984">
        <w:t>;</w:t>
      </w:r>
    </w:p>
    <w:p w14:paraId="47A2F061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ECA06A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0D2E0EB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550B6C1D" w14:textId="77777777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323F7F16" w14:textId="77777777" w:rsidR="00A86C62" w:rsidRPr="00184984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8FB2DB5" w14:textId="77777777" w:rsidR="008D668E" w:rsidRPr="00184984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71553DD" w14:textId="2C8232EE" w:rsidR="008D668E" w:rsidRPr="00184984" w:rsidRDefault="00B34809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ндивидуальных предпринимателей 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>и самозанятых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, зарегистрированных в налоговых органах других регионов Российской Федерации;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83F40B1" w14:textId="5C15A6CE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184984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самозанятых</w:t>
      </w:r>
      <w:r w:rsidR="004F6146" w:rsidRPr="00184984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184984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A1A65B" w14:textId="64C7F279" w:rsidR="00A86C62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B3480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(или) индивидуальных предпринимателей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(или) самозанятых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озраст которых прев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77EC03" w14:textId="714D18D5" w:rsidR="008D668E" w:rsidRPr="0018498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</w:t>
      </w:r>
      <w:r w:rsidR="00E20119" w:rsidRPr="00184984">
        <w:rPr>
          <w:rFonts w:ascii="Times New Roman" w:hAnsi="Times New Roman" w:cs="Times New Roman"/>
          <w:sz w:val="23"/>
          <w:szCs w:val="23"/>
          <w:lang w:val="ru-RU"/>
        </w:rPr>
        <w:t>), индивидуальны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ь либо юридическое лицо, 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либо самозанятый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ные на территории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184984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CA63224" w14:textId="0DAA7431" w:rsidR="008D668E" w:rsidRPr="0018498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</w:t>
      </w:r>
      <w:r w:rsidR="00B34809"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ение на условиях платности и возвратност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EDE5D13" w14:textId="77777777" w:rsidR="008D668E" w:rsidRPr="0018498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33A5A57A" w14:textId="69E8628E" w:rsidR="0011238E" w:rsidRPr="00184984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184984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11238E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1238E" w:rsidRPr="00184984">
        <w:rPr>
          <w:rFonts w:ascii="Times New Roman" w:hAnsi="Times New Roman" w:cs="Times New Roman"/>
          <w:sz w:val="23"/>
          <w:szCs w:val="23"/>
          <w:lang w:val="ru-RU"/>
        </w:rPr>
        <w:br/>
      </w:r>
    </w:p>
    <w:p w14:paraId="1319D654" w14:textId="77777777" w:rsidR="0011238E" w:rsidRPr="00184984" w:rsidRDefault="0011238E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7146028" w14:textId="1E7BE745" w:rsidR="00A86C62" w:rsidRPr="00184984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УСЛОВИЯ ПРЕДОСТАВЛЕНИЯ МИКРОЗАЙМОВ СМСП</w:t>
      </w:r>
      <w:r w:rsidR="00D33282" w:rsidRPr="00184984">
        <w:rPr>
          <w:rFonts w:ascii="Times New Roman" w:hAnsi="Times New Roman" w:cs="Times New Roman"/>
          <w:b/>
          <w:sz w:val="23"/>
          <w:szCs w:val="23"/>
          <w:lang w:val="ru-RU"/>
        </w:rPr>
        <w:t>/</w:t>
      </w:r>
      <w:r w:rsidR="00CC5C12" w:rsidRPr="00184984">
        <w:rPr>
          <w:rFonts w:ascii="Times New Roman" w:hAnsi="Times New Roman" w:cs="Times New Roman"/>
          <w:b/>
          <w:sz w:val="23"/>
          <w:szCs w:val="23"/>
          <w:lang w:val="ru-RU"/>
        </w:rPr>
        <w:t>САМОЗАНЯТЫМ</w:t>
      </w:r>
    </w:p>
    <w:p w14:paraId="33B99767" w14:textId="77777777" w:rsidR="00D64C31" w:rsidRPr="00184984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1F21F16" w14:textId="1661C863" w:rsidR="00A86C62" w:rsidRPr="00184984" w:rsidRDefault="008D668E" w:rsidP="00205CCD">
      <w:pPr>
        <w:pStyle w:val="FirstParagraph"/>
        <w:ind w:firstLine="709"/>
      </w:pPr>
      <w:r w:rsidRPr="00184984">
        <w:t xml:space="preserve">2.1. </w:t>
      </w:r>
      <w:r w:rsidR="006A0AE2" w:rsidRPr="00184984">
        <w:t xml:space="preserve"> Микрозаймы предоставляются </w:t>
      </w:r>
      <w:r w:rsidR="00A14043" w:rsidRPr="00184984">
        <w:t>СМСП/самозанятым</w:t>
      </w:r>
      <w:r w:rsidR="006A0AE2" w:rsidRPr="00184984">
        <w:t>:</w:t>
      </w:r>
    </w:p>
    <w:p w14:paraId="709F7292" w14:textId="3990A678" w:rsidR="00337D9B" w:rsidRPr="00184984" w:rsidRDefault="00A14043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337D9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="00337D9B" w:rsidRPr="00184984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2AF246D2" w14:textId="5A1C22D2" w:rsidR="001E09DE" w:rsidRPr="00184984" w:rsidRDefault="0011238E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1E09DE" w:rsidRPr="00184984">
        <w:rPr>
          <w:rFonts w:ascii="Times New Roman" w:hAnsi="Times New Roman" w:cs="Times New Roman"/>
          <w:sz w:val="23"/>
          <w:szCs w:val="23"/>
          <w:lang w:val="ru-RU"/>
        </w:rPr>
        <w:t>амозаняты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отраженным на сайте налогового органа как плательщик</w:t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пециального налогового режима «Н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лог на профессиональный доход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66F9D70A" w14:textId="2060E6BA" w:rsidR="003C3D6B" w:rsidRPr="00184984" w:rsidRDefault="00EF141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о состоянию на любую дату в течение периода, равного 30 календарным дням, предшествующего дате заключения договора о предоставлении микрозайма, отсутствует просроченная задолженность</w:t>
      </w:r>
      <w:r w:rsidR="003C3D6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 налогам, сборам и иным обязательным платежам в бюджеты бюджетной системы Российской Федерации, превышающая 50 000 (пятьдесят тысяч) рублей;</w:t>
      </w:r>
    </w:p>
    <w:p w14:paraId="5312C2D8" w14:textId="6980657C" w:rsidR="00AD2A5D" w:rsidRPr="00184984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 дату подачи заявки на предоставление микрозайма</w:t>
      </w:r>
      <w:r w:rsidR="00263A0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 СМС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тсутствует задолженность перед работниками (персоналом) по заработной плате более 3 (трех) месяцев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F005439" w14:textId="7DC23430" w:rsidR="003C3D6B" w:rsidRPr="00184984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отношении 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не применяются процедуры несостоятельности (банкротства), в том числе наблюдение, финансовое оздоровление, внешнее управление, конкурсное производство либо аннулирование или приостановление действия лицензии (в случае, если деятельность подлежит лицензированию);</w:t>
      </w:r>
    </w:p>
    <w:p w14:paraId="11C9B3E2" w14:textId="250682E9" w:rsidR="007764EE" w:rsidRPr="00184984" w:rsidRDefault="00263A0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предусматривающ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величение налоговой базы, повышение уровня заработной платы и (или) создание (сохранение) рабочих мест в р</w:t>
      </w:r>
      <w:r w:rsidR="007764EE" w:rsidRPr="00184984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0206AFA9" w14:textId="77777777" w:rsidR="00AD2A5D" w:rsidRPr="00184984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558D8F9B" w14:textId="77777777" w:rsidR="00AD2A5D" w:rsidRPr="00184984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2CB0368" w14:textId="77777777" w:rsidR="0071564A" w:rsidRPr="00184984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184984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314E6BF2" w14:textId="5B36F908" w:rsidR="007B3E82" w:rsidRPr="00184984" w:rsidRDefault="005D29CD" w:rsidP="00CA3C09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7B3E8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184984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7B3E82" w:rsidRPr="00184984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амозанятым, имеющим личный банковский счет в Банке</w:t>
      </w:r>
      <w:r w:rsidR="00325240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890017A" w14:textId="77777777" w:rsidR="00E1311D" w:rsidRPr="00184984" w:rsidRDefault="00E1311D" w:rsidP="00E1311D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 для продукта «Старт»: </w:t>
      </w:r>
    </w:p>
    <w:p w14:paraId="379561A3" w14:textId="77777777" w:rsidR="00E1311D" w:rsidRPr="00184984" w:rsidRDefault="00FC13B1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имеющим образование</w:t>
      </w:r>
      <w:r w:rsidR="00E1311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е ниже средне</w:t>
      </w:r>
      <w:r w:rsidR="007D6A48"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E1311D" w:rsidRPr="00184984">
        <w:rPr>
          <w:rFonts w:ascii="Times New Roman" w:hAnsi="Times New Roman" w:cs="Times New Roman"/>
          <w:sz w:val="23"/>
          <w:szCs w:val="23"/>
          <w:lang w:val="ru-RU"/>
        </w:rPr>
        <w:t>специального;</w:t>
      </w:r>
    </w:p>
    <w:p w14:paraId="78CF8C85" w14:textId="66FC7CF3" w:rsidR="00FC13B1" w:rsidRPr="00184984" w:rsidRDefault="000B407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ив</w:t>
      </w:r>
      <w:r w:rsidR="00B1521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шим бизнес-план </w:t>
      </w:r>
      <w:r w:rsidR="001E09D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 период кредитования; </w:t>
      </w:r>
    </w:p>
    <w:p w14:paraId="4D4EB025" w14:textId="2D8F6632" w:rsidR="00E1311D" w:rsidRPr="00184984" w:rsidRDefault="00E1311D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ублично защитившим бизнес-план на заседании </w:t>
      </w:r>
      <w:r w:rsidR="001E09DE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редитного </w:t>
      </w:r>
      <w:r w:rsidR="007862EC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митета Фонда с использованием видеозаписи заседания</w:t>
      </w:r>
      <w:r w:rsidR="0032524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на усмотрение Кредитного комитета Фонда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CDF84C5" w14:textId="559D0A77" w:rsidR="003C3D6B" w:rsidRPr="00184984" w:rsidRDefault="003C3D6B" w:rsidP="003C3D6B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Социально-значимый»:</w:t>
      </w:r>
    </w:p>
    <w:p w14:paraId="04A7677A" w14:textId="599D5248" w:rsidR="003C3D6B" w:rsidRPr="00184984" w:rsidRDefault="0054664F" w:rsidP="003C3D6B">
      <w:pPr>
        <w:pStyle w:val="a3"/>
        <w:numPr>
          <w:ilvl w:val="0"/>
          <w:numId w:val="41"/>
        </w:numPr>
        <w:spacing w:before="0" w:after="0"/>
        <w:ind w:hanging="11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ение обоснования социально-экономической эффективности проекта;</w:t>
      </w:r>
    </w:p>
    <w:p w14:paraId="036A8620" w14:textId="5C9DFF0E" w:rsidR="0054664F" w:rsidRPr="00184984" w:rsidRDefault="0054664F" w:rsidP="0054664F">
      <w:pPr>
        <w:pStyle w:val="a3"/>
        <w:numPr>
          <w:ilvl w:val="0"/>
          <w:numId w:val="4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яются 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входящим в перечень социальных предпринимателей (СМСП) и/или осуществляющим социально-ориентированный бизнес и/или являющихся системообразующими организациями, имеющими региональное значение и оказывающими существенное влияние на занятость населения и социальную стабильность на территории ЕАО:</w:t>
      </w:r>
    </w:p>
    <w:p w14:paraId="7A25A270" w14:textId="116B27F4" w:rsidR="0054664F" w:rsidRPr="00184984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организация нестационарной торговли в отдаленных населенных пунктах, не имеющих стационарных мест розничной торговли по причине нерентабельности деятельности с целью уравнения условий доступа к товарам и услугам на территории ЕАО;</w:t>
      </w:r>
    </w:p>
    <w:p w14:paraId="56E86EAA" w14:textId="1E6DEE36" w:rsidR="0054664F" w:rsidRPr="00184984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организация пассажирских перевозок в отдельные населенные пункты ЕАО;</w:t>
      </w:r>
    </w:p>
    <w:p w14:paraId="7A58540C" w14:textId="6033645E" w:rsidR="0054664F" w:rsidRPr="00184984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организация услуг по организации помощи и реабилитации инвалидов, лиц, оказавшихся в трудной жизненной ситуации и других социально незащищенных слоев населения;</w:t>
      </w:r>
    </w:p>
    <w:p w14:paraId="14DE5862" w14:textId="4519DF6F" w:rsidR="0054664F" w:rsidRPr="00184984" w:rsidRDefault="0054664F" w:rsidP="0054664F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другие социально-значимые направления деятельности 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3BE6A86" w14:textId="77777777" w:rsidR="00325240" w:rsidRPr="00184984" w:rsidRDefault="00325240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45A206A8" w14:textId="10EE5EFB" w:rsidR="00A86C62" w:rsidRPr="00184984" w:rsidRDefault="002B6600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2.2.  Микрозаймы не предоставляются </w:t>
      </w:r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E63AB6" w14:textId="77777777" w:rsidR="008D2C46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62675698" w14:textId="77777777" w:rsidR="00AD2A5D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3171F670" w14:textId="77777777" w:rsidR="002B5607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184984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7C07EBC5" w14:textId="77777777" w:rsidR="00AD2A5D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56ECD089" w14:textId="77777777" w:rsidR="00AD2A5D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56090E3B" w14:textId="72D9F431" w:rsidR="00AD2A5D" w:rsidRPr="00184984" w:rsidRDefault="00325240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FA7936" w14:textId="77777777" w:rsidR="005D29CD" w:rsidRPr="00184984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184984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473CDF1" w14:textId="1E835A3D" w:rsidR="00A86C62" w:rsidRPr="00184984" w:rsidRDefault="005D29CD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 личные нужды, не связанные с ведением предпринимательской деятельности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B06E97" w14:textId="77777777" w:rsidR="00AD2A5D" w:rsidRPr="00184984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2.3. Микрозаймы предоставляются на: </w:t>
      </w:r>
    </w:p>
    <w:p w14:paraId="608F811A" w14:textId="73C9A76E" w:rsidR="00BE3B9C" w:rsidRPr="00184984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ложение во внеоборотные активы (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приобретени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сновных средств, реконструкция и/или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одернизац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я нежилых помещений, зданий, сооружений и других объектов основных средств, используемых для ведения деятельности </w:t>
      </w:r>
      <w:bookmarkStart w:id="4" w:name="_Hlk61879178"/>
      <w:r w:rsidR="00A14043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bookmarkEnd w:id="4"/>
      <w:r w:rsidRPr="00184984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BE3B9C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C58B203" w14:textId="1B8B3557" w:rsidR="00BE3B9C" w:rsidRPr="00184984" w:rsidRDefault="00BE3B9C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Также микрозаймы могут предоставляться на приобретение имущества (спецтехники/оборудования/объектов недвижимости) для ведения бизнеса под залог приобретаемого имущества. При этом сумма микрозайма не может превышать 85% от суммы стоимости имущества, опред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ленной договором купли-продажи, и подтвержденной </w:t>
      </w:r>
      <w:proofErr w:type="spellStart"/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</w:t>
      </w:r>
      <w:r w:rsidR="000925D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труктурного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дразделения</w:t>
      </w:r>
      <w:r w:rsidR="000925D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а.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Аванс по договору купли-продажи оплачивается Заемщиком из собственных средств. Факт оплаты должен быть документально подтвержден до выдачи микрозайма.</w:t>
      </w:r>
    </w:p>
    <w:p w14:paraId="71B208AF" w14:textId="1B62CE4B" w:rsidR="00AD2A5D" w:rsidRPr="00184984" w:rsidRDefault="006A0AE2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ополнение оборотных средств</w:t>
      </w:r>
      <w:r w:rsidR="005B6A0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приобретение сырья, полуфабрикатов, комплектующих, материалов, товаров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; выплата заработной платы</w:t>
      </w:r>
      <w:r w:rsidR="0032524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для СМСП)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; погашение текущей задолженности по налогам и сборам</w:t>
      </w:r>
      <w:r w:rsidR="005B6A0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т.д.);</w:t>
      </w:r>
    </w:p>
    <w:p w14:paraId="56041B7B" w14:textId="3E5AC1A0" w:rsidR="005B6A0C" w:rsidRPr="00184984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рефинансирование кредитов</w:t>
      </w:r>
      <w:r w:rsidR="007E744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еред кредитными организациями, микрофинансовыми организациями, лизинговыми компаниям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полученных на цели, связанные с осуществлением деятельности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30E35" w:rsidRPr="00184984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69F2BE6" w14:textId="77777777" w:rsidR="00A86C62" w:rsidRPr="00184984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53641E2D" w14:textId="77777777" w:rsidR="005B6A0C" w:rsidRPr="00184984" w:rsidRDefault="005B6A0C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огашение задолженности по кредитам и займам. За исключением кредитов, указанных в буллите 3 пункта 2.3. Положения;</w:t>
      </w:r>
    </w:p>
    <w:p w14:paraId="42E6757F" w14:textId="792AB20D" w:rsidR="00AD2A5D" w:rsidRPr="0018498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плата просроченной задолженности по договорам, заключенным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 третьими лицами;</w:t>
      </w:r>
    </w:p>
    <w:p w14:paraId="1E36581D" w14:textId="77777777" w:rsidR="005A4357" w:rsidRPr="0018498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25DF153F" w14:textId="77777777" w:rsidR="005A4357" w:rsidRPr="0018498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7A3EDB03" w14:textId="77777777" w:rsidR="005A4357" w:rsidRPr="00184984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8650D15" w14:textId="77777777" w:rsidR="00AD2A5D" w:rsidRPr="00184984" w:rsidRDefault="00AD2A5D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п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, за исключением случаев, указанных в п. 2.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настоящего Положения;</w:t>
      </w:r>
    </w:p>
    <w:p w14:paraId="37B3B65F" w14:textId="77777777" w:rsidR="00AD2A5D" w:rsidRPr="00184984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иобретение подлежащих государственной регистрации судов, поднадзорных Государственной инспекции МЧС России, испо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>льзуемых в некоммерческих целях;</w:t>
      </w:r>
    </w:p>
    <w:p w14:paraId="046828E4" w14:textId="77777777" w:rsidR="00A86C62" w:rsidRPr="00184984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иобретение воздушных транспортных средств.</w:t>
      </w:r>
    </w:p>
    <w:p w14:paraId="2AF56628" w14:textId="36EFAAD1" w:rsidR="00A86C62" w:rsidRPr="00184984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7862EC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 рассмотрении заявки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запрашиваемая сумма микрозайма может быть снижена в соответствии с результатами анализа финансовых показателей деятельности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 предлагаемого обеспечения.</w:t>
      </w:r>
    </w:p>
    <w:p w14:paraId="235CD045" w14:textId="74A05BC3" w:rsidR="00A86C62" w:rsidRPr="00184984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3AAEA256" w14:textId="77777777" w:rsidR="00872AF7" w:rsidRPr="0018498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968AB8" w14:textId="77777777" w:rsidR="00872AF7" w:rsidRPr="0018498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225487A4" w14:textId="77777777" w:rsidR="00A86C62" w:rsidRPr="00184984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пущены нарушения порядка и условий пользования займами, микрозаймами, выданными Фондом ранее, или кредитами, полученными в других кредитных и микрофинансовых организациях, кредитных кооперативах, лизинговых организациях, в том числе руководителями, учредителями СМСП (участниками, акционерами, членами</w:t>
      </w:r>
      <w:r w:rsidR="00872AF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т</w:t>
      </w:r>
      <w:r w:rsidR="008F20F0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872AF7" w:rsidRPr="00184984">
        <w:rPr>
          <w:rFonts w:ascii="Times New Roman" w:hAnsi="Times New Roman" w:cs="Times New Roman"/>
          <w:sz w:val="23"/>
          <w:szCs w:val="23"/>
          <w:lang w:val="ru-RU"/>
        </w:rPr>
        <w:t>п. лицами (физическими, юридическими)), являющимися бенефициарными владельцами</w:t>
      </w:r>
      <w:r w:rsidR="00D97686" w:rsidRPr="00184984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="000B4078" w:rsidRPr="00184984">
        <w:rPr>
          <w:rFonts w:ascii="Times New Roman" w:hAnsi="Times New Roman" w:cs="Times New Roman"/>
          <w:sz w:val="23"/>
          <w:szCs w:val="23"/>
          <w:lang w:val="ru-RU"/>
        </w:rPr>
        <w:t>, если с момента окончания таких нарушений прошло менее 3 (трех) лет</w:t>
      </w:r>
      <w:r w:rsidR="00872AF7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1FE46D68" w14:textId="70E40834" w:rsidR="00872AF7" w:rsidRPr="00184984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еличина результирующего денежного потока в прогнозе движения денежных средств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на период действия микрозайма является отрицательной;</w:t>
      </w:r>
    </w:p>
    <w:p w14:paraId="1945E58E" w14:textId="0FC2AD5D" w:rsidR="00872AF7" w:rsidRPr="00184984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 отношении СМСП</w:t>
      </w:r>
      <w:r w:rsidR="00CC5C12" w:rsidRPr="00184984">
        <w:rPr>
          <w:rFonts w:ascii="Times New Roman" w:hAnsi="Times New Roman" w:cs="Times New Roman"/>
          <w:sz w:val="23"/>
          <w:szCs w:val="23"/>
          <w:lang w:val="ru-RU"/>
        </w:rPr>
        <w:t>/самозанятого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либо руководителей, учредителей СМСП (участников, акционеров), являющихся бенефициарными владельцами, имеются: </w:t>
      </w:r>
    </w:p>
    <w:p w14:paraId="298449F6" w14:textId="77777777" w:rsidR="00872AF7" w:rsidRPr="0018498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53161FE2" w14:textId="77777777" w:rsidR="00872AF7" w:rsidRPr="00184984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2D1FFD0" w14:textId="77777777" w:rsidR="00872AF7" w:rsidRPr="0018498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еисполненные в срок финансовые обязательства перед третьими лицами; </w:t>
      </w:r>
    </w:p>
    <w:p w14:paraId="1D4F98D2" w14:textId="77777777" w:rsidR="00872AF7" w:rsidRPr="0018498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11A663FE" w14:textId="77777777" w:rsidR="00872AF7" w:rsidRPr="00184984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184984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3756C77D" w14:textId="77777777" w:rsidR="00872AF7" w:rsidRPr="00184984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172FD370" w14:textId="77777777" w:rsidR="00872AF7" w:rsidRPr="00184984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</w:p>
    <w:p w14:paraId="20CF3F0A" w14:textId="275D9F46" w:rsidR="00A86C62" w:rsidRPr="00184984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сли действующий более одного года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C2BCA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документально подтверждающий выручку, показывает нулевую отчетность в ИФНС</w:t>
      </w:r>
      <w:r w:rsidR="00D403A1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9B223D2" w14:textId="77777777" w:rsidR="00F86AAC" w:rsidRPr="00184984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2150A2D" w14:textId="77777777" w:rsidR="002A7CAB" w:rsidRPr="00184984" w:rsidRDefault="00CC2787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оздание СМСП </w:t>
      </w:r>
      <w:r w:rsidR="002A7CA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ых рабочих мест: </w:t>
      </w:r>
    </w:p>
    <w:p w14:paraId="0C3446DA" w14:textId="77777777" w:rsidR="00CC2787" w:rsidRPr="00184984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одно рабочее место при сумме микрозайма от </w:t>
      </w:r>
      <w:r w:rsidR="00CC2787" w:rsidRPr="00184984">
        <w:rPr>
          <w:rFonts w:ascii="Times New Roman" w:hAnsi="Times New Roman" w:cs="Times New Roman"/>
          <w:sz w:val="23"/>
          <w:szCs w:val="23"/>
          <w:lang w:val="ru-RU"/>
        </w:rPr>
        <w:t>1 500 000 руб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до 3 000 000 руб.</w:t>
      </w:r>
      <w:r w:rsidR="00CC2787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C8EDF41" w14:textId="77777777" w:rsidR="002A7CAB" w:rsidRPr="00184984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два рабочих места при сумме микрозайма от 3 000 000 руб. до 4 500 000 руб.;</w:t>
      </w:r>
    </w:p>
    <w:p w14:paraId="20179416" w14:textId="77777777" w:rsidR="002A7CAB" w:rsidRPr="00184984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три рабочих места при сумме микрозайма более 4 500 000 руб.</w:t>
      </w:r>
    </w:p>
    <w:p w14:paraId="4398D0CE" w14:textId="77777777" w:rsidR="002A7CAB" w:rsidRPr="00184984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о количеству создаваемых рабочих мест </w:t>
      </w:r>
      <w:r w:rsidR="000C67B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кончательное решение принимается Кредитным комитетом Фонда.  </w:t>
      </w:r>
    </w:p>
    <w:p w14:paraId="588F4D3F" w14:textId="0794AD32" w:rsidR="0071564A" w:rsidRPr="00184984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предоставление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EF6680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B7C06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(заемщиком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184984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0C933EA2" w14:textId="3CCB5504" w:rsidR="00872AF7" w:rsidRPr="00184984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личие согласия на обработку персональных данных руководителей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EF6680" w:rsidRPr="00184984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7D6910A" w14:textId="572D2F9E" w:rsidR="0071564A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личие и достаточность доходов </w:t>
      </w:r>
      <w:bookmarkStart w:id="5" w:name="_Hlk61880201"/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bookmarkEnd w:id="5"/>
      <w:r w:rsidRPr="00184984">
        <w:rPr>
          <w:rFonts w:ascii="Times New Roman" w:hAnsi="Times New Roman" w:cs="Times New Roman"/>
          <w:sz w:val="23"/>
          <w:szCs w:val="23"/>
          <w:lang w:val="ru-RU"/>
        </w:rPr>
        <w:t>для осуществления платежей по микрозайму;</w:t>
      </w:r>
    </w:p>
    <w:p w14:paraId="4D86EB59" w14:textId="77777777" w:rsidR="00D22B9D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4BFF9072" w14:textId="2F089398" w:rsidR="00D22B9D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, установленный Федеральным законом № 151-ФЗ, с учетом запрашиваемого микрозайма;</w:t>
      </w:r>
    </w:p>
    <w:p w14:paraId="77130056" w14:textId="2222F70C" w:rsidR="003B4EC4" w:rsidRPr="00184984" w:rsidRDefault="003B4EC4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одн</w:t>
      </w:r>
      <w:r w:rsidR="00CC5C12" w:rsidRPr="00184984">
        <w:rPr>
          <w:rFonts w:ascii="Times New Roman" w:hAnsi="Times New Roman" w:cs="Times New Roman"/>
          <w:sz w:val="23"/>
          <w:szCs w:val="23"/>
          <w:lang w:val="ru-RU"/>
        </w:rPr>
        <w:t>и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амозанят</w:t>
      </w:r>
      <w:r w:rsidR="00CC5C12" w:rsidRPr="00184984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 Фондом, в сумме не превысит </w:t>
      </w:r>
      <w:r w:rsidR="0018349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500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000 (</w:t>
      </w:r>
      <w:r w:rsidR="0018349E" w:rsidRPr="00184984">
        <w:rPr>
          <w:rFonts w:ascii="Times New Roman" w:hAnsi="Times New Roman" w:cs="Times New Roman"/>
          <w:sz w:val="23"/>
          <w:szCs w:val="23"/>
          <w:lang w:val="ru-RU"/>
        </w:rPr>
        <w:t>пятьсо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тысяч) рублей;</w:t>
      </w:r>
    </w:p>
    <w:p w14:paraId="26553A76" w14:textId="26F4ED81" w:rsidR="00455619" w:rsidRPr="00184984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D403A1" w:rsidRPr="00184984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евять </w:t>
      </w:r>
      <w:r w:rsidR="00D403A1" w:rsidRPr="00184984">
        <w:rPr>
          <w:rFonts w:ascii="Times New Roman" w:hAnsi="Times New Roman" w:cs="Times New Roman"/>
          <w:sz w:val="23"/>
          <w:szCs w:val="23"/>
          <w:lang w:val="ru-RU"/>
        </w:rPr>
        <w:t>миллионов) рубле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EB07A90" w14:textId="4A600618" w:rsidR="00D22B9D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длежащее выполнение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условий ранее заключенных договоров с Фондом;</w:t>
      </w:r>
      <w:r w:rsidR="005D29C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               </w:t>
      </w:r>
    </w:p>
    <w:p w14:paraId="435ABAE8" w14:textId="77777777" w:rsidR="00D22B9D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AC132E5" w14:textId="77777777" w:rsidR="00D22B9D" w:rsidRPr="00184984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м Фонда;</w:t>
      </w:r>
    </w:p>
    <w:p w14:paraId="30CA4226" w14:textId="77777777" w:rsidR="0071564A" w:rsidRPr="00184984" w:rsidRDefault="0071564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A58862B" w14:textId="77777777" w:rsidR="00A86C62" w:rsidRPr="00184984" w:rsidRDefault="006A0AE2" w:rsidP="00C94D63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184984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111FFBB6" w14:textId="77777777" w:rsidR="00D64C31" w:rsidRPr="00184984" w:rsidRDefault="00D64C31" w:rsidP="00C94D63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</w:rPr>
      </w:pPr>
    </w:p>
    <w:p w14:paraId="130831AA" w14:textId="5973751C" w:rsidR="00A86C62" w:rsidRPr="00184984" w:rsidRDefault="006A0AE2" w:rsidP="00C94D63">
      <w:pPr>
        <w:pStyle w:val="FirstParagraph"/>
        <w:ind w:firstLine="709"/>
      </w:pPr>
      <w:r w:rsidRPr="00184984">
        <w:t xml:space="preserve">3.1. Виды микрозаймов и условия их предоставления устанавливаются в зависимости от категории </w:t>
      </w:r>
      <w:r w:rsidR="003B4EC4" w:rsidRPr="00184984">
        <w:t>СМСП/самозанятых</w:t>
      </w:r>
      <w:r w:rsidRPr="00184984">
        <w:t>, целей, обеспечения и срока действия договора микрозайма.</w:t>
      </w:r>
      <w:r w:rsidR="00C42766" w:rsidRPr="00184984">
        <w:t xml:space="preserve"> </w:t>
      </w:r>
    </w:p>
    <w:p w14:paraId="2523E6DC" w14:textId="32C7C623" w:rsidR="00C94D63" w:rsidRPr="00184984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  <w:t>3.2. Максимальный срок предоставления микрозайма не должен превышать 3 (три) года.</w:t>
      </w:r>
    </w:p>
    <w:p w14:paraId="3509062E" w14:textId="401F0EF2" w:rsidR="00C94D63" w:rsidRPr="00184984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ри проведении на всей территории Российской Федерации, территории субъекта Российской Федерации, или муниципального образования режима повышенной готовности или режима чрезвычайной ситуации в соответствии с Федеральным законом от 21.12.1994 г. № 68-ФЗ «О защите населения и территорий от чрезвычайных ситуаций природного и техногенного характера» (далее соответственно – режим повышенной готовности, режим чрезвычайной ситуации) максимальный срок предоставления микрозайма для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осуществляющих деятельность на указанных территориях, в период действия одного из указанных режимов:</w:t>
      </w:r>
    </w:p>
    <w:p w14:paraId="22DD4694" w14:textId="18810F79" w:rsidR="00C94D63" w:rsidRPr="00184984" w:rsidRDefault="00C94D63" w:rsidP="00C94D63">
      <w:pPr>
        <w:pStyle w:val="a3"/>
        <w:spacing w:before="0" w:after="0"/>
        <w:ind w:left="142" w:firstLine="578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по действующим микрозаймам может быть увеличен и не должен превышать 5 (пять) лет;</w:t>
      </w:r>
    </w:p>
    <w:p w14:paraId="34A7F3AC" w14:textId="2B2219B4" w:rsidR="00C94D63" w:rsidRPr="00184984" w:rsidRDefault="00C94D63" w:rsidP="005E5C08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</w:r>
      <w:bookmarkStart w:id="6" w:name="_Hlk117760632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по микрозаймам, предоставляемым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в пределах установленного Фон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ом лимита на предоставление микрозаймов в соответствии с требованиями, предусмотренными п. 49 Правил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ения и распределения субсидий из Федерального бюджета бюджетам субъектов Российской Федерации на государственную поддержку малого и среднего предпринимательства, а также физических лиц, применяющих специальный налоговый режим «Налог на профессиональный доход», в субъектах Российской Федерации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, приведенных в приложении № 35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 государственной программе Российской Федерации «Экономическое развитие и инновационная экономика»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руководствоваться Положением 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ении микрозаймов Н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коммерческой организацией – 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Фонд «</w:t>
      </w:r>
      <w:proofErr w:type="spellStart"/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>икрокредитная</w:t>
      </w:r>
      <w:proofErr w:type="spellEnd"/>
      <w:r w:rsidR="0065705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омпания Еврейской автономной области</w:t>
      </w:r>
      <w:r w:rsidR="006B085C" w:rsidRPr="00184984">
        <w:rPr>
          <w:rFonts w:ascii="Times New Roman" w:hAnsi="Times New Roman" w:cs="Times New Roman"/>
          <w:sz w:val="23"/>
          <w:szCs w:val="23"/>
          <w:lang w:val="ru-RU"/>
        </w:rPr>
        <w:t>» в условиях режима повышенной готовности или режима чрезвычайной ситуации</w:t>
      </w:r>
      <w:bookmarkEnd w:id="6"/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C0BFF51" w14:textId="708C2BA8" w:rsidR="005E5C08" w:rsidRPr="00184984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4DF14298" w14:textId="77777777" w:rsidR="005E5C08" w:rsidRPr="00184984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40CA56D5" w14:textId="4F581CC2" w:rsidR="005E5C08" w:rsidRPr="00184984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3C65F13E" w14:textId="318D9D44" w:rsidR="00A86C62" w:rsidRPr="00184984" w:rsidRDefault="006A0AE2" w:rsidP="00C94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В зависимости от категории заемщиков, которым предоставляется 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EF6680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применяется дифференцированный подход к определению процентной ставки за пользование микрозаймом. Процентная ставка в рамках одного вида микрозайма может отличаться для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занятых в приоритетных и неприоритетных видах деятельности, при реализации приоритетных проектов и при наличии или отсутствии залогового обеспечения.</w:t>
      </w:r>
    </w:p>
    <w:p w14:paraId="2DE4B0FD" w14:textId="7F5A356D" w:rsidR="00A86C62" w:rsidRPr="00184984" w:rsidRDefault="006A0AE2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184984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B4EC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ризна</w:t>
      </w:r>
      <w:r w:rsidR="001A761E" w:rsidRPr="00184984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тся осуществляющим</w:t>
      </w:r>
      <w:r w:rsidR="00083AD0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в случае выполнения одновременно всех следующих условий:</w:t>
      </w:r>
      <w:r w:rsidR="00676AC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966AF1B" w14:textId="77777777" w:rsidR="00A86C62" w:rsidRPr="00184984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указан у СМСП в качестве основного вида деятельности в выписке из ЕГРЮЛ (ЕГРИП);</w:t>
      </w:r>
    </w:p>
    <w:p w14:paraId="33586671" w14:textId="77777777" w:rsidR="00A86C62" w:rsidRPr="00184984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и фактическом осуществлении приоритетного вида деятельности;</w:t>
      </w:r>
    </w:p>
    <w:p w14:paraId="615EC967" w14:textId="01BCED1A" w:rsidR="00A86C62" w:rsidRPr="00184984" w:rsidRDefault="001A761E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СМСП/самозанятые </w:t>
      </w:r>
      <w:r w:rsidR="006A0AE2"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изна</w:t>
      </w: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ю</w:t>
      </w:r>
      <w:r w:rsidR="006A0AE2"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тся осуществляющим</w:t>
      </w: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и</w:t>
      </w:r>
      <w:r w:rsidR="006A0AE2"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приоритетный проект если он удовлетворяет одному или нескольким условиям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0EABE4FE" w14:textId="3C210135" w:rsidR="00CA3C09" w:rsidRPr="00184984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1. </w:t>
      </w:r>
      <w:r w:rsidR="00CE6B96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зарегистрирован и осуществляет деятельность на территориях опережающего социально-экономического развития РФ, особой экономической зоны РФ и включен в реестр резидентов таких территорий;</w:t>
      </w:r>
    </w:p>
    <w:p w14:paraId="737CA203" w14:textId="4C6FAE94" w:rsidR="00CA3C09" w:rsidRPr="00184984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2.</w:t>
      </w:r>
      <w:r w:rsidR="00CE6B96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резидентом промышленного (индустриального) парка, агропромышленного парка, технопарка, промышленного технопарка, бизнес-инкубатора и включен в реестр резидентов таких организаций, образующих инфраструктуру поддержки СМСП;</w:t>
      </w:r>
    </w:p>
    <w:p w14:paraId="0F6040B5" w14:textId="0C388E5C" w:rsidR="00CA3C09" w:rsidRPr="00184984" w:rsidRDefault="005903AA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3. </w:t>
      </w:r>
      <w:r w:rsidR="00CE6B96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 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существляет экспортную деятельность;</w:t>
      </w:r>
    </w:p>
    <w:p w14:paraId="4543FE00" w14:textId="7039547A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4.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создан женщиной, зарегистрированной в качестве индивидуального предпринимателя или являющейся единоличным исполнительным органом юридического лица и (или) женщинами, являющимися учредителями (участниками) юридического лица, а их доля в уставном капитале общества с ограниченной ответственностью либо складочном капитале хозяйственного товарищества составляет не менее 50%, либо не менее чем 50% голосующих акций акционерного общества, а также женщины, применяющие специальный налоговый режим "Налог на профессиональный доход";</w:t>
      </w:r>
    </w:p>
    <w:p w14:paraId="5C741E0A" w14:textId="22A22619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5.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сельскохозяйственным производственным или потребительским кооперативом или членом сельскохозяйственного потребительского кооператива - крестьянским (фермерским) хозяйством;</w:t>
      </w:r>
    </w:p>
    <w:p w14:paraId="46525A4E" w14:textId="2A7265B0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bookmarkStart w:id="7" w:name="Par141"/>
      <w:bookmarkEnd w:id="7"/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6.   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СМСП осуществляет деятельность в сфере социального </w:t>
      </w:r>
      <w:r w:rsidR="007E7BEC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предпринимательства;</w:t>
      </w:r>
    </w:p>
    <w:p w14:paraId="605F4E02" w14:textId="20B52D54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7.   </w:t>
      </w:r>
      <w:r w:rsidR="005903AA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/самозанятые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осуществля</w:t>
      </w:r>
      <w:r w:rsidR="005903AA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ющие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реализацию проекта в сферах туризма, экологии или спорта;</w:t>
      </w:r>
    </w:p>
    <w:p w14:paraId="1C117730" w14:textId="0B26ABFB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8.  </w:t>
      </w:r>
      <w:r w:rsidR="005903AA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создан физическим лицом старше 45 лет (физическое лицо старше 4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старше 45 лет и владеющее не менее чем 50% доли в уставном капитале общества с ограниченной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lastRenderedPageBreak/>
        <w:t>ответственностью либо складочном капитале хозяйственного товарищества, либо не менее чем 50% голосующих акций акционерного общества), а также физическим лицом старше 45 лет, применяющим специальный налоговый режим "Налог на профессиональный доход", которы</w:t>
      </w:r>
      <w:r w:rsidR="00325240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й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явля</w:t>
      </w:r>
      <w:r w:rsidR="00325240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е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тся вновь зарегистрированным и действующим менее 1 (одного) года на момент принятия решения о предоставлении микрозайма;</w:t>
      </w:r>
    </w:p>
    <w:p w14:paraId="38FB719C" w14:textId="222CA07D" w:rsidR="00CA3C09" w:rsidRPr="00184984" w:rsidRDefault="00CE6B96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9. </w:t>
      </w:r>
      <w:r w:rsidR="00CA3C09" w:rsidRPr="00184984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, применяющее специальный налоговый режим "Налог на профессиональный доход", является резидентом бизнес-инкубатора (за исключением бизнес-инкубаторов инновационного типа).</w:t>
      </w:r>
    </w:p>
    <w:p w14:paraId="72387E8C" w14:textId="77777777" w:rsidR="00CE6B96" w:rsidRPr="00184984" w:rsidRDefault="00CE6B96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b/>
          <w:bCs/>
          <w:sz w:val="23"/>
          <w:szCs w:val="23"/>
          <w:lang w:val="ru-RU"/>
        </w:rPr>
      </w:pPr>
    </w:p>
    <w:p w14:paraId="4A0293F3" w14:textId="7389380F" w:rsidR="00A86C62" w:rsidRPr="00184984" w:rsidRDefault="006A0AE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К социальному </w:t>
      </w:r>
      <w:r w:rsidR="00676AC2"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едпринимательству</w:t>
      </w: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относятся </w:t>
      </w:r>
      <w:r w:rsidR="007550CF"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СМСП</w:t>
      </w:r>
      <w:r w:rsidRPr="00184984">
        <w:rPr>
          <w:rFonts w:ascii="Times New Roman" w:hAnsi="Times New Roman" w:cs="Times New Roman"/>
          <w:b/>
          <w:bCs/>
          <w:sz w:val="23"/>
          <w:szCs w:val="23"/>
          <w:lang w:val="ru-RU"/>
        </w:rPr>
        <w:t>, соответствующие одному или нескольким из следующих услови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5FF2B634" w14:textId="77777777" w:rsidR="00A86C62" w:rsidRPr="00184984" w:rsidRDefault="006A0AE2" w:rsidP="005903AA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беспечение при осуществлении предпринимательской деятельности занятости социально незащищенных категорий граждан при соблюдении условий:</w:t>
      </w:r>
    </w:p>
    <w:p w14:paraId="7D44DC6D" w14:textId="77777777" w:rsidR="00676AC2" w:rsidRPr="00184984" w:rsidRDefault="00676AC2" w:rsidP="005903AA">
      <w:pPr>
        <w:pStyle w:val="FirstParagraph"/>
        <w:ind w:firstLine="709"/>
      </w:pPr>
      <w:r w:rsidRPr="00184984">
        <w:t>с</w:t>
      </w:r>
      <w:r w:rsidR="006A0AE2" w:rsidRPr="00184984">
        <w:t xml:space="preserve">реднесписочная численность социально незащищенных трудоустроенных работников не менее 50% (но не менее 2-х лиц); </w:t>
      </w:r>
    </w:p>
    <w:p w14:paraId="55C9453F" w14:textId="77777777" w:rsidR="00676AC2" w:rsidRPr="00184984" w:rsidRDefault="006A0AE2" w:rsidP="005903AA">
      <w:pPr>
        <w:pStyle w:val="FirstParagraph"/>
        <w:ind w:firstLine="709"/>
      </w:pPr>
      <w:r w:rsidRPr="00184984">
        <w:t xml:space="preserve">доля расходов на оплату труда социально незащищенных трудоустроенных работников в общем объеме ФОТ - не менее 25%; </w:t>
      </w:r>
    </w:p>
    <w:p w14:paraId="25726146" w14:textId="77777777" w:rsidR="00A86C62" w:rsidRPr="00184984" w:rsidRDefault="006A0AE2" w:rsidP="005903AA">
      <w:pPr>
        <w:pStyle w:val="FirstParagraph"/>
        <w:ind w:firstLine="709"/>
      </w:pPr>
      <w:r w:rsidRPr="00184984">
        <w:t>Для целей настоящего пункта под социально незащищенными категориями граждан понимаются:</w:t>
      </w:r>
    </w:p>
    <w:p w14:paraId="300A76AC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инвалиды и лица с ограниченными возможностями здоровья;</w:t>
      </w:r>
    </w:p>
    <w:p w14:paraId="1C777FD3" w14:textId="77777777" w:rsidR="00676AC2" w:rsidRPr="00184984" w:rsidRDefault="00676AC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динокие и (или) многодетные родители, воспитывающие несовершеннолетни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детей, в том числе детей-инвалидов;</w:t>
      </w:r>
    </w:p>
    <w:p w14:paraId="2F6F853D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енсионеры и граждане предпенсионного возраста (в течение 5-ти лет до наступления возраста, дающего право на страховую пенсию по старости, в т.ч. назначаемую досрочно); </w:t>
      </w:r>
    </w:p>
    <w:p w14:paraId="645748DA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ыпускники детских домов в возрасте до 23-х лет; </w:t>
      </w:r>
    </w:p>
    <w:p w14:paraId="0392CF48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лица, освобожденные из мест лишения свободы и имеющие неснятую или непогашенную судимость; </w:t>
      </w:r>
    </w:p>
    <w:p w14:paraId="3226A8D7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беженцы и вынужденные переселенцы; </w:t>
      </w:r>
    </w:p>
    <w:p w14:paraId="102815FA" w14:textId="77777777" w:rsidR="00676AC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малоимущие граждане; </w:t>
      </w:r>
    </w:p>
    <w:p w14:paraId="6CDFD170" w14:textId="77777777" w:rsidR="00A86C62" w:rsidRPr="00184984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граждане, нуждающиеся в социальном обслуживании.</w:t>
      </w:r>
    </w:p>
    <w:p w14:paraId="6172A9AD" w14:textId="77777777" w:rsidR="00A86C62" w:rsidRPr="00184984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беспечение реализации товаров, производимых социально незащищенными категориями граждан при соблюдении условий:</w:t>
      </w:r>
    </w:p>
    <w:p w14:paraId="06E43295" w14:textId="77777777" w:rsidR="00676AC2" w:rsidRPr="00184984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ля доходов от осуществления такой деятельности </w:t>
      </w:r>
      <w:r w:rsidR="00933561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 итогам года должна составлять не менее 50% в общем объеме доходов субъекта;</w:t>
      </w:r>
    </w:p>
    <w:p w14:paraId="7B7544B5" w14:textId="77777777" w:rsidR="00A86C62" w:rsidRPr="00184984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5CD9D800" w14:textId="77777777" w:rsidR="00A86C62" w:rsidRPr="00184984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оизводство товаров, работ, услуг, предназначенных для категории социально незащищенных граждан, при соблюдении условий:</w:t>
      </w:r>
    </w:p>
    <w:p w14:paraId="2C4068C5" w14:textId="77777777" w:rsidR="00676AC2" w:rsidRPr="00184984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3E000F34" w14:textId="77777777" w:rsidR="00A86C62" w:rsidRPr="00184984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23541C3A" w14:textId="77777777" w:rsidR="00A86C62" w:rsidRPr="00184984" w:rsidRDefault="006A0AE2" w:rsidP="000E6C7A">
      <w:pPr>
        <w:pStyle w:val="a3"/>
        <w:spacing w:before="0" w:after="0"/>
        <w:ind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 социальных предприятий:</w:t>
      </w:r>
    </w:p>
    <w:p w14:paraId="6CCBAAD8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социально-бытовых услуг;</w:t>
      </w:r>
    </w:p>
    <w:p w14:paraId="5C660F23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социально-медицинских услуг;</w:t>
      </w:r>
    </w:p>
    <w:p w14:paraId="525F967E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социально-психологических услуг;</w:t>
      </w:r>
    </w:p>
    <w:p w14:paraId="381D4561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;</w:t>
      </w:r>
    </w:p>
    <w:p w14:paraId="55FB5967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Оказание социально-трудовых услуг;</w:t>
      </w:r>
    </w:p>
    <w:p w14:paraId="26A1A2FB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оизводство и (или) реализация медицинской техники, протезно-ортопедических изделий, программного обеспечения, технических средств, которые могут быть использованы исключительно для профилактики инвалидности или реабилитации (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абилитации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>) инвалидов;</w:t>
      </w:r>
    </w:p>
    <w:p w14:paraId="21F63381" w14:textId="77777777" w:rsidR="00676AC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еятельность по организации отдыха и оздоровления инвалидов и пенсионеров; </w:t>
      </w:r>
    </w:p>
    <w:p w14:paraId="7D2297CD" w14:textId="77777777" w:rsidR="00676AC2" w:rsidRPr="00184984" w:rsidRDefault="00676AC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ятельность по оказанию услуг в сфере дополнительного образования; </w:t>
      </w:r>
    </w:p>
    <w:p w14:paraId="33269FAA" w14:textId="77777777" w:rsidR="00433D32" w:rsidRPr="00184984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услуг по созданию условий для доступа инвалидов к объектам социальной, инженерной, транспортной инфраструктур и пользования средствами связи, транспорта и информации;</w:t>
      </w:r>
    </w:p>
    <w:p w14:paraId="6BC810E6" w14:textId="77777777" w:rsidR="00433D32" w:rsidRPr="00184984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еятельность, направленная на достижение общественно-полезных целей и способствующая решению социальных проблем о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>бщества при соблюдении условий:</w:t>
      </w:r>
    </w:p>
    <w:p w14:paraId="753D4714" w14:textId="77777777" w:rsidR="00A86C62" w:rsidRPr="00184984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4ADCD076" w14:textId="77777777" w:rsidR="00433D32" w:rsidRPr="00184984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 </w:t>
      </w:r>
    </w:p>
    <w:p w14:paraId="143624FF" w14:textId="77777777" w:rsidR="00A86C62" w:rsidRPr="00184984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:</w:t>
      </w:r>
    </w:p>
    <w:p w14:paraId="7C361437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, направленных на укрепление семьи,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оспитание детей, поддержку материнства и детства;</w:t>
      </w:r>
    </w:p>
    <w:p w14:paraId="41B26A0E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рганизация отдыха и оздоровления детей;</w:t>
      </w:r>
    </w:p>
    <w:p w14:paraId="749B8076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услуг в сфере дошкольного образования и общего образования,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дополнительного образования детей;</w:t>
      </w:r>
    </w:p>
    <w:p w14:paraId="0C9C25DB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психолого-педагогической, медицинской и социальной помощи обучающимся, испытывающим трудности в освоении общеобразовательных программ;</w:t>
      </w:r>
    </w:p>
    <w:p w14:paraId="5D65071E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бучение волонтеров;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7CEEB75" w14:textId="77777777" w:rsidR="00433D32" w:rsidRPr="00184984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Культурно-просветительская деятельность (частные музеи, театры, библиотеки,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рхивы, школы-студии, дома культуры, дома народного творчества,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ботанические и зоологические сады);</w:t>
      </w:r>
    </w:p>
    <w:p w14:paraId="282BAE03" w14:textId="77777777" w:rsidR="00433D32" w:rsidRPr="00184984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казание услуг, направленных на сохранение и защиту самобытности, культуры языков и традиций народов РФ;</w:t>
      </w:r>
    </w:p>
    <w:p w14:paraId="2EBF8002" w14:textId="77777777" w:rsidR="00A86C62" w:rsidRPr="00184984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ыпуск периодических изданий и книжной продукции, связанной с образованием, наукой и культурой, включенных в Перечень, утвержденный Правительством РФ;</w:t>
      </w:r>
    </w:p>
    <w:p w14:paraId="6FBE8257" w14:textId="07517FAD" w:rsidR="00826372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184984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184984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7A9B25AF" w14:textId="5D004B93" w:rsidR="000D331A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184984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2D01A1F0" w14:textId="77777777" w:rsidR="008F3A75" w:rsidRPr="00184984" w:rsidRDefault="008F3A7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32AE354D" w14:textId="77777777" w:rsidR="00A86C62" w:rsidRPr="00184984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МИКРОЗАЙМА</w:t>
      </w:r>
    </w:p>
    <w:p w14:paraId="603F9EE4" w14:textId="77777777" w:rsidR="00D64C31" w:rsidRPr="00184984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3BF7B75" w14:textId="355AFB81" w:rsidR="00A86C62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4.1. Необходимым условием предоставления микрозайма заемщику является наличие </w:t>
      </w:r>
      <w:r w:rsidR="007B09A7" w:rsidRPr="00184984">
        <w:rPr>
          <w:rFonts w:ascii="Times New Roman" w:hAnsi="Times New Roman" w:cs="Times New Roman"/>
          <w:sz w:val="23"/>
          <w:szCs w:val="23"/>
          <w:lang w:val="ru-RU"/>
        </w:rPr>
        <w:t>обеспечения исполнени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бязательств заемщика по возврату микрозайма и процентов по нему, рассчитанных за период</w:t>
      </w:r>
      <w:r w:rsidR="00F33BD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е более 12 месяцев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льзования микрозаймом.</w:t>
      </w:r>
    </w:p>
    <w:p w14:paraId="63EFD6D2" w14:textId="77777777" w:rsidR="00002780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4.2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031133A6" w14:textId="023CAD20" w:rsidR="00A86C62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должны быть платежеспособны. Платежеспособность поручителей подтверждается документально. Для поручителей-физических лиц 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шесть месяцев, предшествующих дате подачи заявки на 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>, срок действия справки — не более 30 календарных дней с даты выдачи.</w:t>
      </w:r>
    </w:p>
    <w:p w14:paraId="45F7165C" w14:textId="702B6839" w:rsidR="00A86C62" w:rsidRPr="00184984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184984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DE5393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321A3F6" w14:textId="3D13C0EA" w:rsidR="00A86C62" w:rsidRPr="00184984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5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1B584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им </w:t>
      </w:r>
      <w:r w:rsidR="007E7BEC" w:rsidRPr="00184984">
        <w:rPr>
          <w:rFonts w:ascii="Times New Roman" w:hAnsi="Times New Roman" w:cs="Times New Roman"/>
          <w:sz w:val="23"/>
          <w:szCs w:val="23"/>
          <w:lang w:val="ru-RU"/>
        </w:rPr>
        <w:t>лицом, подлежит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ключению договор поручительства, где поручитель выступает как индивидуальный предприниматель</w:t>
      </w:r>
      <w:r w:rsidR="001B584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ое лицо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A63C1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а также дополнительное(-</w:t>
      </w:r>
      <w:proofErr w:type="spell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ые</w:t>
      </w:r>
      <w:proofErr w:type="spell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) соглашение(-я) к договору(-</w:t>
      </w:r>
      <w:proofErr w:type="spell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ам</w:t>
      </w:r>
      <w:proofErr w:type="spell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) банковского счета о предоставлении поручителем 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>сания</w:t>
      </w:r>
      <w:r w:rsidR="00A63C1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>денежных средств со счета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(-</w:t>
      </w:r>
      <w:proofErr w:type="spell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в</w:t>
      </w:r>
      <w:proofErr w:type="spell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) поручителя без дополнительного распоряжения (заранее данный акцепт)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9BEB5C" w14:textId="77777777" w:rsidR="00A86C62" w:rsidRPr="00184984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6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В качестве обеспечения исполнения обязательств заемщика по возврату микрозайма и процентов по нему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74A0FDD6" w14:textId="621C0266" w:rsidR="00BD7A65" w:rsidRPr="00184984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4.6.1. </w:t>
      </w:r>
      <w:r w:rsidR="00D07786" w:rsidRPr="00184984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184984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184984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1B584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="001B5847" w:rsidRPr="00184984">
        <w:rPr>
          <w:rFonts w:ascii="Times New Roman" w:hAnsi="Times New Roman" w:cs="Times New Roman"/>
          <w:sz w:val="23"/>
          <w:szCs w:val="23"/>
          <w:lang w:val="ru-RU"/>
        </w:rPr>
        <w:t>емельные участки сельхозназначения, используемые в бизнесе заемщика/залогодателя.</w:t>
      </w:r>
      <w:r w:rsidR="009E2C8A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AD6301" w14:textId="15E86A89" w:rsidR="001C3655" w:rsidRPr="00184984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BC3F9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.</w:t>
      </w:r>
    </w:p>
    <w:p w14:paraId="25BC02D1" w14:textId="77777777" w:rsidR="00BD7A65" w:rsidRPr="00184984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184984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38C4E385" w14:textId="77777777" w:rsidR="00D07786" w:rsidRPr="00184984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745925C0" w14:textId="77777777" w:rsidR="00BD7A65" w:rsidRPr="00184984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4.6.2. 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1B0A3F0C" w14:textId="77777777" w:rsidR="00626392" w:rsidRPr="00184984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184984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7321726B" w14:textId="77777777" w:rsidR="00626392" w:rsidRPr="00184984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184984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652F6283" w14:textId="77777777" w:rsidR="009E2C8A" w:rsidRPr="00184984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184984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65E32E4E" w14:textId="77777777" w:rsidR="00BD7A65" w:rsidRPr="00184984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577443B2" w14:textId="1D96CCD4" w:rsidR="00BD7A65" w:rsidRPr="00184984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</w:t>
      </w:r>
    </w:p>
    <w:p w14:paraId="2255E9F1" w14:textId="7B5D9BB1" w:rsidR="00BD7A65" w:rsidRPr="00184984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4.6.3 Фонд может принять в залог имущество, приобретаемое заемщиком за счет микрозайма. Для 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>приняти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решения о предоставлении микрозайма под залог приобретаемого 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>имуществ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емщик предоставляет дополнительно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7E7BEC" w:rsidRPr="00184984">
        <w:rPr>
          <w:rFonts w:ascii="Times New Roman" w:hAnsi="Times New Roman" w:cs="Times New Roman"/>
          <w:sz w:val="23"/>
          <w:szCs w:val="23"/>
          <w:lang w:val="ru-RU"/>
        </w:rPr>
        <w:t>Фонд документы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характеризующие такое имущество, документы, подтверждающие факт заключения договора о приобретении имущества, письменные гарантии поставщика и иные документы по требованию Фонда. 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еречень </w:t>
      </w:r>
      <w:r w:rsidR="007E7BEC" w:rsidRPr="00184984">
        <w:rPr>
          <w:rFonts w:ascii="Times New Roman" w:hAnsi="Times New Roman" w:cs="Times New Roman"/>
          <w:sz w:val="23"/>
          <w:szCs w:val="23"/>
          <w:lang w:val="ru-RU"/>
        </w:rPr>
        <w:t>документов определяется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ом</w:t>
      </w:r>
      <w:r w:rsidR="00D05D9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о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зависимости от вида приобретаемого имущества.</w:t>
      </w:r>
    </w:p>
    <w:p w14:paraId="54FC9A11" w14:textId="77777777" w:rsidR="001A6D3D" w:rsidRPr="00184984" w:rsidRDefault="001A6D3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При залоге приобретаемого за счет микрозайма имущества заемщик обязан в установленный в договоре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икроза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а срок приобрести имущество, предоставить в Фонд (представителю Фонда) оригиналы и заверенные им копии документов, подтверждающих право собственности на приобретаемое имущество</w:t>
      </w:r>
      <w:r w:rsidR="00D05D94" w:rsidRPr="00184984">
        <w:rPr>
          <w:rFonts w:ascii="Times New Roman" w:hAnsi="Times New Roman" w:cs="Times New Roman"/>
          <w:sz w:val="23"/>
          <w:szCs w:val="23"/>
          <w:lang w:val="ru-RU"/>
        </w:rPr>
        <w:t>, а также доку</w:t>
      </w:r>
      <w:r w:rsidR="003262E4" w:rsidRPr="00184984">
        <w:rPr>
          <w:rFonts w:ascii="Times New Roman" w:hAnsi="Times New Roman" w:cs="Times New Roman"/>
          <w:sz w:val="23"/>
          <w:szCs w:val="23"/>
          <w:lang w:val="ru-RU"/>
        </w:rPr>
        <w:t>менты, подтверждающие постановку</w:t>
      </w:r>
      <w:r w:rsidR="00D05D9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 (движимого/недвижимого) на учет/регистрацию (при условии, что данное имущество в соответствии с требованиями действующего законодательства должно пройти процедуру постановки на учет/регистрации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9AF5E02" w14:textId="0324AE92" w:rsidR="00094CB2" w:rsidRPr="00184984" w:rsidRDefault="00094CB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иобретаемого имущества </w:t>
      </w:r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оставляет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85% от стоимости </w:t>
      </w:r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анного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мущества, определенной договором купли-продажи</w:t>
      </w:r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подтвержденной </w:t>
      </w:r>
      <w:proofErr w:type="spellStart"/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подразделения</w:t>
      </w:r>
      <w:r w:rsidR="003262E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7B658C7" w14:textId="77777777" w:rsidR="00002780" w:rsidRPr="00184984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7. Для определения стоимости залога недвижимого и/или движимого</w:t>
      </w:r>
      <w:r w:rsidR="003262E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0978B36C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687E3A3" w14:textId="77777777" w:rsidR="006B2F1B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5634E743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10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184984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698E9B4" w14:textId="2234B822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Общая с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траховая сумма должна быть не ниже </w:t>
      </w:r>
      <w:r w:rsidR="00AE69B2" w:rsidRPr="00184984">
        <w:rPr>
          <w:rFonts w:ascii="Times New Roman" w:hAnsi="Times New Roman" w:cs="Times New Roman"/>
          <w:sz w:val="23"/>
          <w:szCs w:val="23"/>
          <w:lang w:val="ru-RU"/>
        </w:rPr>
        <w:t>остатка задолженности по договору микрозайма на период страхования</w:t>
      </w:r>
      <w:r w:rsidR="009D251E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34A7B99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0B749B4A" w14:textId="76491CD9" w:rsidR="008A5188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</w:t>
      </w:r>
      <w:r w:rsidR="007B09A7" w:rsidRPr="00184984">
        <w:rPr>
          <w:rFonts w:ascii="Times New Roman" w:hAnsi="Times New Roman" w:cs="Times New Roman"/>
          <w:sz w:val="23"/>
          <w:szCs w:val="23"/>
          <w:lang w:val="ru-RU"/>
        </w:rPr>
        <w:t>залога недвижимого имущества,</w:t>
      </w:r>
      <w:r w:rsidR="008A51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13761F5B" w14:textId="0A635DFE" w:rsidR="00210404" w:rsidRPr="00184984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се расходы, связанные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B3480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59DA5C0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BF6418" w:rsidRPr="00184984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7BEC795C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39F8AA9E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13B65454" w14:textId="77777777" w:rsidR="00A86C62" w:rsidRPr="00184984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54CDE7B1" w14:textId="77777777" w:rsidR="00A86C62" w:rsidRPr="00184984" w:rsidRDefault="006B2F1B" w:rsidP="00BF6418">
      <w:pPr>
        <w:pStyle w:val="FirstParagraph"/>
        <w:ind w:firstLine="709"/>
      </w:pPr>
      <w:r w:rsidRPr="00184984">
        <w:t xml:space="preserve">- </w:t>
      </w:r>
      <w:r w:rsidR="006A0AE2" w:rsidRPr="00184984">
        <w:t>предметы искусства, ремесленные изделия, предметы антиквариата, объекты интеллектуальной собственности;</w:t>
      </w:r>
    </w:p>
    <w:p w14:paraId="7A3E4E95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4359AFCD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62BA271C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1A7B3CA2" w14:textId="77777777" w:rsidR="00A86C62" w:rsidRPr="00184984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04D1D611" w14:textId="77777777" w:rsidR="00A86C62" w:rsidRPr="00184984" w:rsidRDefault="006B2F1B" w:rsidP="00BF6418">
      <w:pPr>
        <w:pStyle w:val="FirstParagraph"/>
        <w:ind w:firstLine="709"/>
      </w:pPr>
      <w:r w:rsidRPr="00184984">
        <w:t xml:space="preserve">- </w:t>
      </w:r>
      <w:r w:rsidR="006A0AE2" w:rsidRPr="00184984">
        <w:t>призы, государственные награды, почетные и памятные знаки, которыми награжден залогодатель — физическое лицо;</w:t>
      </w:r>
    </w:p>
    <w:p w14:paraId="106425DF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содержащей сведения, нанесенные нестираемым способом,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6D0D85D2" w14:textId="77777777" w:rsidR="00F33BD5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184984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184984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AD3BC44" w14:textId="77777777" w:rsidR="00A86C62" w:rsidRPr="00184984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184984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184984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EA5F62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255A14E9" w14:textId="77777777" w:rsidR="00EC0B7C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184984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0BE0EE1D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4F1B7C3E" w14:textId="77777777" w:rsidR="00A86C62" w:rsidRPr="0018498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C7A28B8" w14:textId="77777777" w:rsidR="00A86C62" w:rsidRPr="00184984" w:rsidRDefault="006B2F1B" w:rsidP="00BF6418">
      <w:pPr>
        <w:pStyle w:val="FirstParagraph"/>
        <w:ind w:firstLine="709"/>
      </w:pPr>
      <w:r w:rsidRPr="00184984">
        <w:t xml:space="preserve">- </w:t>
      </w:r>
      <w:r w:rsidR="006A0AE2" w:rsidRPr="00184984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2578FEA6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2DCDFE0C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5297E0BC" w14:textId="77777777" w:rsidR="00A86C62" w:rsidRPr="00184984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троения, расположенные на земельных участках, право пользования, аренды или </w:t>
      </w:r>
      <w:proofErr w:type="gram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обственности</w:t>
      </w:r>
      <w:proofErr w:type="gram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а которые не подтверждается правоустанавливающими документами;</w:t>
      </w:r>
    </w:p>
    <w:p w14:paraId="279565FD" w14:textId="77777777" w:rsidR="00A86C62" w:rsidRPr="0018498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29765EA6" w14:textId="77777777" w:rsidR="00A86C62" w:rsidRPr="0018498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3D19C193" w14:textId="77777777" w:rsidR="00A86C62" w:rsidRPr="00184984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721BB700" w14:textId="732151D8" w:rsidR="00AE69B2" w:rsidRPr="00184984" w:rsidRDefault="00AE69B2" w:rsidP="00AE69B2">
      <w:pPr>
        <w:pStyle w:val="FirstParagraph"/>
        <w:ind w:firstLine="709"/>
      </w:pPr>
      <w:r w:rsidRPr="00184984">
        <w:t>- жилые и нежилые помещения (здания, строения, сооружения), в которых произведены незаконная перепланировка или переустройство.</w:t>
      </w:r>
    </w:p>
    <w:p w14:paraId="2023F1E1" w14:textId="77777777" w:rsidR="005F2125" w:rsidRPr="00184984" w:rsidRDefault="00E63388" w:rsidP="00BF6418">
      <w:pPr>
        <w:pStyle w:val="FirstParagraph"/>
        <w:ind w:firstLine="709"/>
        <w:rPr>
          <w:b/>
          <w:bCs/>
        </w:rPr>
      </w:pPr>
      <w:proofErr w:type="gramStart"/>
      <w:r w:rsidRPr="00184984">
        <w:rPr>
          <w:b/>
          <w:bCs/>
        </w:rPr>
        <w:t xml:space="preserve">Фонд </w:t>
      </w:r>
      <w:r w:rsidR="006B2F1B" w:rsidRPr="00184984">
        <w:rPr>
          <w:b/>
          <w:bCs/>
        </w:rPr>
        <w:t xml:space="preserve"> </w:t>
      </w:r>
      <w:r w:rsidR="006A0AE2" w:rsidRPr="00184984">
        <w:rPr>
          <w:b/>
          <w:bCs/>
        </w:rPr>
        <w:t>вправе</w:t>
      </w:r>
      <w:proofErr w:type="gramEnd"/>
      <w:r w:rsidR="006A0AE2" w:rsidRPr="00184984">
        <w:rPr>
          <w:b/>
          <w:bCs/>
        </w:rPr>
        <w:t xml:space="preserve"> не принимать в залог</w:t>
      </w:r>
      <w:r w:rsidR="005F2125" w:rsidRPr="00184984">
        <w:rPr>
          <w:b/>
          <w:bCs/>
        </w:rPr>
        <w:t>:</w:t>
      </w:r>
    </w:p>
    <w:p w14:paraId="77AAB197" w14:textId="77777777" w:rsidR="005F2125" w:rsidRPr="00184984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ветхие здания, строения, сооружения;</w:t>
      </w:r>
    </w:p>
    <w:p w14:paraId="6A6BF15A" w14:textId="77777777" w:rsidR="005F2125" w:rsidRPr="00184984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4A170181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184984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5"/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A19CB5" w14:textId="3CB880B3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кументов согласно Приложени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№ 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3, 4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2605CCB5" w14:textId="32678400" w:rsidR="00A86C62" w:rsidRPr="00184984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оставе заявки на </w:t>
      </w:r>
      <w:proofErr w:type="spell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документы не возвращаются.</w:t>
      </w:r>
    </w:p>
    <w:p w14:paraId="3B839404" w14:textId="77777777" w:rsidR="00A86C62" w:rsidRPr="00184984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41D22B4E" w14:textId="77777777" w:rsidR="00A86C62" w:rsidRPr="00184984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36D41E9C" w14:textId="501A37C3" w:rsidR="00A86C62" w:rsidRPr="00184984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19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8D75A0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го обеспечения исполнения обязательств по возврату микрозайма и процентов по нему в случаях, определенных в соответствии с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внутренними документами, утвержденными 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с учетом действующих финансовых обязательств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A72742" w14:textId="0A7AA6B4" w:rsidR="00893F98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8D75A0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6199C79F" w14:textId="77777777" w:rsidR="00893F98" w:rsidRPr="00184984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184984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638C04E4" w14:textId="77777777" w:rsidR="0051000D" w:rsidRPr="00184984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0DA47F6A" w14:textId="77777777" w:rsidR="00940462" w:rsidRPr="00184984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ПОРЯДОК ПОДАЧИ И РАССМОТРЕНИЯ ЗАЯВКИ НА ПРЕДОСТАВЛЕНИЕ</w:t>
      </w:r>
      <w:r w:rsidR="00C74255" w:rsidRPr="00184984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7AB8BE26" w14:textId="77777777" w:rsidR="00D64C31" w:rsidRPr="00184984" w:rsidRDefault="00D64C31" w:rsidP="00B0712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C63C44C" w14:textId="3DA0B3C8" w:rsidR="00A86C62" w:rsidRPr="00184984" w:rsidRDefault="00940462" w:rsidP="00B07124">
      <w:pPr>
        <w:pStyle w:val="FirstParagraph"/>
        <w:ind w:firstLine="709"/>
      </w:pPr>
      <w:r w:rsidRPr="00184984">
        <w:t>5.1.</w:t>
      </w:r>
      <w:r w:rsidR="006A0AE2" w:rsidRPr="00184984">
        <w:t xml:space="preserve"> Заявка на </w:t>
      </w:r>
      <w:proofErr w:type="spellStart"/>
      <w:r w:rsidR="006A0AE2" w:rsidRPr="00184984">
        <w:t>микроза</w:t>
      </w:r>
      <w:r w:rsidR="007E32CD" w:rsidRPr="00184984">
        <w:t>й</w:t>
      </w:r>
      <w:r w:rsidR="006A0AE2" w:rsidRPr="00184984">
        <w:t>м</w:t>
      </w:r>
      <w:proofErr w:type="spellEnd"/>
      <w:r w:rsidR="006A0AE2" w:rsidRPr="00184984">
        <w:t xml:space="preserve"> подается в </w:t>
      </w:r>
      <w:r w:rsidRPr="00184984">
        <w:t xml:space="preserve">Фонд </w:t>
      </w:r>
      <w:r w:rsidR="006A0AE2" w:rsidRPr="00184984">
        <w:t xml:space="preserve">(представителю </w:t>
      </w:r>
      <w:r w:rsidRPr="00184984">
        <w:t>Фонд</w:t>
      </w:r>
      <w:r w:rsidR="00E63388" w:rsidRPr="00184984">
        <w:t>а</w:t>
      </w:r>
      <w:r w:rsidR="006A0AE2" w:rsidRPr="00184984">
        <w:t xml:space="preserve">) в виде комплекта документов, подготовленного согласно Приложениям № </w:t>
      </w:r>
      <w:r w:rsidR="00020122" w:rsidRPr="00184984">
        <w:t>3,4</w:t>
      </w:r>
      <w:r w:rsidR="006A0AE2" w:rsidRPr="00184984">
        <w:t xml:space="preserve"> к настоящему</w:t>
      </w:r>
      <w:r w:rsidRPr="00184984">
        <w:t xml:space="preserve"> </w:t>
      </w:r>
      <w:r w:rsidR="006A0AE2" w:rsidRPr="00184984">
        <w:t>Положению.</w:t>
      </w:r>
      <w:r w:rsidR="000B16F2" w:rsidRPr="00184984">
        <w:t xml:space="preserve"> </w:t>
      </w:r>
    </w:p>
    <w:p w14:paraId="590076D2" w14:textId="79BEB90E" w:rsidR="00B07124" w:rsidRPr="00184984" w:rsidRDefault="00B07124" w:rsidP="00B07124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ab/>
        <w:t xml:space="preserve">В условиях режима повышенной готовности, режима чрезвычайной ситуации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я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т в Фонд комплект документов, подготовленный согласно Приложению № 3Б к настоящему Положению.</w:t>
      </w:r>
    </w:p>
    <w:p w14:paraId="3A6E6144" w14:textId="2B412A4F" w:rsidR="00A86C62" w:rsidRPr="00184984" w:rsidRDefault="006A0AE2" w:rsidP="00B07124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лучае обращения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proofErr w:type="gramStart"/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овым заявлением о предоставлении микрозайма в течение 6 месяцев со дня предоставления микрозайма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праве предоставить сокращенный комплект документов, указанный в Приложении № </w:t>
      </w:r>
      <w:r w:rsidR="00020122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 настоящего Положения.</w:t>
      </w:r>
      <w:r w:rsidR="00B0712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условиях режима повышенной готовности, режима чрезвычайной ситуации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B07124"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я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B07124" w:rsidRPr="00184984">
        <w:rPr>
          <w:rFonts w:ascii="Times New Roman" w:hAnsi="Times New Roman" w:cs="Times New Roman"/>
          <w:sz w:val="23"/>
          <w:szCs w:val="23"/>
          <w:lang w:val="ru-RU"/>
        </w:rPr>
        <w:t>т в Фонд комплект документов, подготовленный согласно Приложению № 3В к настоящему Положению.</w:t>
      </w:r>
    </w:p>
    <w:p w14:paraId="37963662" w14:textId="138D23B2" w:rsidR="00A86C62" w:rsidRPr="0018498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</w:t>
      </w:r>
      <w:r w:rsidR="00CC5C12" w:rsidRPr="00184984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18B12EC9" w14:textId="77777777" w:rsidR="00A86C62" w:rsidRPr="0018498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605C9F0C" w14:textId="77777777" w:rsidR="00940462" w:rsidRPr="0018498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5C4E7AE1" w14:textId="77777777" w:rsidR="00A86C62" w:rsidRPr="00184984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49CCFCAE" w14:textId="6895839C" w:rsidR="00A86C62" w:rsidRPr="00184984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рассматривает заявку на предоставление микрозайма</w:t>
      </w:r>
      <w:r w:rsidR="00BB03B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методиками, утвержденными </w:t>
      </w:r>
      <w:r w:rsidR="006B2B6A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генеральным </w:t>
      </w:r>
      <w:r w:rsidR="00BB03B0" w:rsidRPr="00184984">
        <w:rPr>
          <w:rFonts w:ascii="Times New Roman" w:hAnsi="Times New Roman" w:cs="Times New Roman"/>
          <w:sz w:val="23"/>
          <w:szCs w:val="23"/>
          <w:lang w:val="ru-RU"/>
        </w:rPr>
        <w:t>директором Фонд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готовит экспертное заключение для Кредитного </w:t>
      </w:r>
      <w:r w:rsidR="008D75A0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proofErr w:type="gramStart"/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рок, не превышающий 10 рабочих дней со дня 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>следующ</w:t>
      </w:r>
      <w:r w:rsidR="007E32CD" w:rsidRPr="00184984">
        <w:rPr>
          <w:rFonts w:ascii="Times New Roman" w:hAnsi="Times New Roman" w:cs="Times New Roman"/>
          <w:sz w:val="23"/>
          <w:szCs w:val="23"/>
          <w:lang w:val="ru-RU"/>
        </w:rPr>
        <w:t>его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 дне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регистрации заявки, при условии предоставления заявителем всех необходимых документов.</w:t>
      </w:r>
    </w:p>
    <w:p w14:paraId="58066B1D" w14:textId="1F7CF777" w:rsidR="00A86C62" w:rsidRPr="0018498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ю исполнения обязательств по возврату микрозайма и процентов по нему,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в течение 5 рабочих дней со дня его уведомления о наличии замечаний по заявке принима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09481174" w14:textId="246CA69A" w:rsidR="00A86C62" w:rsidRPr="0018498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Уведомление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в заявке.</w:t>
      </w:r>
    </w:p>
    <w:p w14:paraId="2CD2416B" w14:textId="2C2E4117" w:rsidR="005F2125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считается: </w:t>
      </w:r>
    </w:p>
    <w:p w14:paraId="19247B24" w14:textId="77777777" w:rsidR="00940462" w:rsidRPr="00184984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794E2AE" w14:textId="4DC53E2F" w:rsidR="00A86C62" w:rsidRPr="00184984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 электронной почте — день отправки уведомления на электронную почту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5C8F572" w14:textId="1DE1E16D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замечаний в установленный п. 5.7 настоящего Положения сро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озобновляет рассмотрение заявки и предупреждает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 возможном отказе в предоставлении микрозайма по решению Кредитного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7CCDC9" w14:textId="4270D79F" w:rsidR="00A86C62" w:rsidRPr="00184984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9.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праве снизить сумму запрашиваемого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микрозайма.</w:t>
      </w:r>
    </w:p>
    <w:p w14:paraId="23EF7AC7" w14:textId="482435BB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5.10. Срок рассмотрения заявки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 приостанавливается на период, предоставленный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 соответствии с п. 5.7 настоящего Положения на устранение выявленных замечаний.</w:t>
      </w:r>
    </w:p>
    <w:p w14:paraId="3545E734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184984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55C39799" w14:textId="0FD7BF8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184984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утвержденными внутренними документами, регламентирующими порядок оценки финансового состояния и кредитоспособности заемщика, проводит оценку и формирует экспертное заключение по заявке, которое направляется на рассмотрение Кредитного </w:t>
      </w:r>
      <w:r w:rsidR="00F32C04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184984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.</w:t>
      </w:r>
    </w:p>
    <w:p w14:paraId="2BE3E438" w14:textId="68207955" w:rsidR="00A86C62" w:rsidRPr="00184984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184984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60B7078B" w14:textId="4485A13F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184984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184984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не позднее одного рабочего дня, следующего за днем принятия решения, сообщается заявителю (устно и</w:t>
      </w:r>
      <w:r w:rsidR="00F32C04" w:rsidRPr="00184984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исьменно).</w:t>
      </w:r>
    </w:p>
    <w:p w14:paraId="68A9391C" w14:textId="5245BBED" w:rsidR="00A86C62" w:rsidRPr="00184984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184984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заявке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а выдачу микрозайма, </w:t>
      </w:r>
      <w:r w:rsidR="000B16F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меет право повторно обратиться в </w:t>
      </w:r>
      <w:proofErr w:type="gramStart"/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</w:t>
      </w:r>
      <w:proofErr w:type="gram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3F00CA4D" w14:textId="77777777" w:rsidR="00C74255" w:rsidRPr="00184984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C5DD1BA" w14:textId="77777777" w:rsidR="00A86C62" w:rsidRPr="00184984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564399AC" w14:textId="77777777" w:rsidR="00D64C31" w:rsidRPr="00184984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A6B31CC" w14:textId="54061426" w:rsidR="000C6AC9" w:rsidRPr="00184984" w:rsidRDefault="000C6AC9" w:rsidP="001758A6">
      <w:pPr>
        <w:pStyle w:val="FirstParagraph"/>
        <w:ind w:firstLine="709"/>
      </w:pPr>
      <w:r w:rsidRPr="00184984">
        <w:t>6</w:t>
      </w:r>
      <w:r w:rsidR="006A0AE2" w:rsidRPr="00184984">
        <w:t>.1. Положительное решение Кредитного</w:t>
      </w:r>
      <w:r w:rsidRPr="00184984">
        <w:t xml:space="preserve"> </w:t>
      </w:r>
      <w:r w:rsidR="001758A6" w:rsidRPr="00184984">
        <w:t>комитет</w:t>
      </w:r>
      <w:r w:rsidRPr="00184984">
        <w:t>а</w:t>
      </w:r>
      <w:r w:rsidR="006A0AE2" w:rsidRPr="00184984">
        <w:t xml:space="preserve"> </w:t>
      </w:r>
      <w:r w:rsidRPr="00184984">
        <w:t>Фонд</w:t>
      </w:r>
      <w:r w:rsidR="00E63388" w:rsidRPr="00184984">
        <w:t>а</w:t>
      </w:r>
      <w:r w:rsidRPr="00184984">
        <w:t xml:space="preserve"> </w:t>
      </w:r>
      <w:r w:rsidR="006A0AE2" w:rsidRPr="00184984">
        <w:t xml:space="preserve">по заявке </w:t>
      </w:r>
      <w:r w:rsidR="002C6EAF" w:rsidRPr="00184984">
        <w:t xml:space="preserve">СМСП/самозанятого </w:t>
      </w:r>
      <w:r w:rsidR="006A0AE2" w:rsidRPr="00184984">
        <w:t xml:space="preserve">на получение микрозайма действительно в течение </w:t>
      </w:r>
      <w:r w:rsidR="00C05C29" w:rsidRPr="00184984">
        <w:t xml:space="preserve">30 </w:t>
      </w:r>
      <w:r w:rsidRPr="00184984">
        <w:t xml:space="preserve">календарных </w:t>
      </w:r>
      <w:proofErr w:type="gramStart"/>
      <w:r w:rsidRPr="00184984">
        <w:t xml:space="preserve">дней </w:t>
      </w:r>
      <w:r w:rsidR="006A0AE2" w:rsidRPr="00184984">
        <w:t xml:space="preserve"> с</w:t>
      </w:r>
      <w:proofErr w:type="gramEnd"/>
      <w:r w:rsidR="006A0AE2" w:rsidRPr="00184984">
        <w:t xml:space="preserve"> момента его принятия</w:t>
      </w:r>
      <w:r w:rsidR="001C3655" w:rsidRPr="00184984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184984">
        <w:t xml:space="preserve">. </w:t>
      </w:r>
    </w:p>
    <w:p w14:paraId="7D6268E6" w14:textId="083FCA07" w:rsidR="00A86C62" w:rsidRPr="00184984" w:rsidRDefault="006A0AE2" w:rsidP="001758A6">
      <w:pPr>
        <w:pStyle w:val="FirstParagraph"/>
        <w:ind w:firstLine="709"/>
      </w:pPr>
      <w:r w:rsidRPr="00184984">
        <w:t xml:space="preserve">6.2. Не подписание заявителем </w:t>
      </w:r>
      <w:r w:rsidR="000C6AC9" w:rsidRPr="00184984">
        <w:t xml:space="preserve">договора микрозайма в течение </w:t>
      </w:r>
      <w:r w:rsidR="00C05C29" w:rsidRPr="00184984">
        <w:t xml:space="preserve">30 </w:t>
      </w:r>
      <w:r w:rsidR="000C6AC9" w:rsidRPr="00184984">
        <w:t>календарных</w:t>
      </w:r>
      <w:r w:rsidRPr="00184984">
        <w:t xml:space="preserve"> дней со</w:t>
      </w:r>
      <w:r w:rsidR="000C6AC9" w:rsidRPr="00184984">
        <w:t xml:space="preserve"> </w:t>
      </w:r>
      <w:r w:rsidRPr="00184984">
        <w:t xml:space="preserve">дня принятия Кредитным </w:t>
      </w:r>
      <w:r w:rsidR="001758A6" w:rsidRPr="00184984">
        <w:t>комитет</w:t>
      </w:r>
      <w:r w:rsidR="00E63388" w:rsidRPr="00184984">
        <w:t>ом</w:t>
      </w:r>
      <w:r w:rsidR="000C6AC9" w:rsidRPr="00184984">
        <w:t xml:space="preserve"> Фонд</w:t>
      </w:r>
      <w:r w:rsidR="00E63388" w:rsidRPr="00184984">
        <w:t>а</w:t>
      </w:r>
      <w:r w:rsidR="000C6AC9" w:rsidRPr="00184984">
        <w:t xml:space="preserve"> </w:t>
      </w:r>
      <w:r w:rsidRPr="00184984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184984">
        <w:t>комитет</w:t>
      </w:r>
      <w:r w:rsidR="000C6AC9" w:rsidRPr="00184984">
        <w:t>ом Фонд</w:t>
      </w:r>
      <w:r w:rsidR="00E63388" w:rsidRPr="00184984">
        <w:t>а</w:t>
      </w:r>
      <w:r w:rsidRPr="00184984">
        <w:t xml:space="preserve">, документов и/или не заключения договоров поручительства и/или залога, </w:t>
      </w:r>
      <w:r w:rsidR="000C6AC9" w:rsidRPr="00184984">
        <w:t xml:space="preserve">Фонд </w:t>
      </w:r>
      <w:r w:rsidRPr="00184984">
        <w:t xml:space="preserve">вправе считать отказом </w:t>
      </w:r>
      <w:r w:rsidR="002C6EAF" w:rsidRPr="00184984">
        <w:t xml:space="preserve">СМСП/самозанятого </w:t>
      </w:r>
      <w:r w:rsidRPr="00184984">
        <w:t>от получения микрозайма.</w:t>
      </w:r>
    </w:p>
    <w:p w14:paraId="435F4141" w14:textId="29731019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о письменному заявлению </w:t>
      </w:r>
      <w:r w:rsidR="002C6EAF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385744A3" w14:textId="12362851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В случае пропуска сроков, предусмотренных абзацем первым и вторым настоящего пункта, </w:t>
      </w:r>
      <w:r w:rsidR="002C6EA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праве вновь обратиться в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 заявкой на предоставление микрозайма, представив документы согласно п. 5.1 настоящего Положения.</w:t>
      </w:r>
    </w:p>
    <w:p w14:paraId="06F0FBE2" w14:textId="77777777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3.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5FBB855" w14:textId="6FC47DF9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4. </w:t>
      </w:r>
      <w:r w:rsidR="002C6EAF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ый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04DB8DAB" w14:textId="77777777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75D6851A" w14:textId="77777777" w:rsidR="000C6AC9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41BD2830" w14:textId="77777777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proofErr w:type="gramStart"/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(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едставителю 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10BB8917" w14:textId="77777777" w:rsidR="000C6AC9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0586EE0F" w14:textId="4348B29E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467597E" w14:textId="2E1CC2C7" w:rsidR="00A86C62" w:rsidRPr="00184984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bookmarkStart w:id="8" w:name="_Hlk66869770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32C04" w:rsidRPr="00184984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яется 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осле получения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копии </w:t>
      </w:r>
      <w:r w:rsidR="000E3ACD" w:rsidRPr="00184984">
        <w:rPr>
          <w:rFonts w:ascii="Times New Roman" w:hAnsi="Times New Roman" w:cs="Times New Roman"/>
          <w:sz w:val="23"/>
          <w:szCs w:val="23"/>
          <w:lang w:val="ru-RU"/>
        </w:rPr>
        <w:t>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</w:t>
      </w:r>
      <w:bookmarkEnd w:id="8"/>
      <w:r w:rsidR="000E3ACD"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BE0F86A" w14:textId="77777777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0A6B27A" w14:textId="39BB079F" w:rsidR="00A86C62" w:rsidRPr="00184984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заверенны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установленном порядке копи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4619E676" w14:textId="0EA44892" w:rsidR="001A6D3D" w:rsidRPr="00184984" w:rsidRDefault="001A6D3D" w:rsidP="000E6C7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При предоставлении микрозайма для целей рефинансирования 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емщик в сроки и в порядке, определенные договором микрозайма, не позднее 30 календарных дней после выдачи микрозайма, обязан подтвердить целевое использование полученного микрозайма, представив документ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, подтверждающи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расходование средств (платежное поручение о перечислении суммы микрозайма в счет погашения основного долга по кредитному договору/ договору микрозайма/займа/лизинга, справку об отсутствии задолженности по основному долгу).</w:t>
      </w:r>
    </w:p>
    <w:p w14:paraId="6AAB0552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обретения за счет средств микрозайма </w:t>
      </w:r>
      <w:r w:rsidR="001A6D3D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недвижимого и/или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движимого имущества (транспортных средств, спецтехники, иного движимого имущества), которое в соответствии с требованиями действующего законодательства должно пройти процедуру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постановки на учет (регистрации), к документам, подтверждающим приобретение указанного имущества, должны прилагаться документы, подтверждающие постановку имущества на учет (регистрацию).</w:t>
      </w:r>
    </w:p>
    <w:p w14:paraId="3DF80D6E" w14:textId="113B5B6F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13. Условия, определяющие права и обязанности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184984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о договору микрозайма, устанавливаются договором микрозайма.</w:t>
      </w:r>
    </w:p>
    <w:p w14:paraId="70280B5A" w14:textId="77777777" w:rsidR="00210404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14. 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4B486618" w14:textId="77777777" w:rsidR="00A86C62" w:rsidRPr="00184984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15.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33817DDD" w14:textId="77777777" w:rsidR="002943C7" w:rsidRPr="00184984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09C64448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6362C17" w14:textId="6CC7DFC2" w:rsidR="00A86C62" w:rsidRPr="0018498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184984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123CE0" w:rsidRPr="00184984">
        <w:rPr>
          <w:rFonts w:ascii="Times New Roman" w:hAnsi="Times New Roman" w:cs="Times New Roman"/>
          <w:sz w:val="23"/>
          <w:szCs w:val="23"/>
          <w:lang w:val="ru-RU"/>
        </w:rPr>
        <w:t>бухгалтерскую (финансовую) отчетность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184984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37462F18" w14:textId="4ADFFEAD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D2C5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вправе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1A89832A" w14:textId="77777777" w:rsidR="00E733F0" w:rsidRPr="0018498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184984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87994C3" w14:textId="77777777" w:rsidR="00E733F0" w:rsidRPr="00184984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5B4CC0A6" w14:textId="64280C0E" w:rsidR="006554B6" w:rsidRPr="0018498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>ри несвоевременном поступлении платежа по возврату сумм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>макорозайма</w:t>
      </w:r>
      <w:proofErr w:type="spellEnd"/>
      <w:r w:rsidR="00E733F0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процентов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A8788E8" w14:textId="77777777" w:rsidR="006554B6" w:rsidRPr="0018498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184984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184984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C9BF5A3" w14:textId="77777777" w:rsidR="006554B6" w:rsidRPr="0018498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62B4162" w14:textId="77777777" w:rsidR="00E733F0" w:rsidRPr="00184984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184984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4783E44" w14:textId="2FC2C83C" w:rsidR="00077EAF" w:rsidRPr="0018498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8B49DB" w:rsidRPr="00184984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>/поручителем/залогодателе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безналичных денежных средств в валюте РФ на расчетный счет Фонда, указанный в договоре микрозайма.  Днем платежа по договору микрозайма является день зачисления средств на расчетный счет Фонда, указанный в договоре микрозайма.</w:t>
      </w:r>
    </w:p>
    <w:p w14:paraId="43F9A5AC" w14:textId="6F6369BF" w:rsidR="00077EAF" w:rsidRPr="00184984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, и/или 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184984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том залога по договору залога приобретаемого имущества 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br/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>(п. 4.6.3. Положения), в случаях утрат</w:t>
      </w:r>
      <w:r w:rsidR="00CA7BBE" w:rsidRPr="00184984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п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184984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5B5591C6" w14:textId="77777777" w:rsidR="009E1F88" w:rsidRPr="00184984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24. В случаях не удовлетворения заемщиком требований по досрочному возврату микрозайма, уплате процентов и неустойки, Фонд принимает </w:t>
      </w:r>
      <w:r w:rsidR="0068380A" w:rsidRPr="00184984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184984">
        <w:rPr>
          <w:rFonts w:ascii="Times New Roman" w:hAnsi="Times New Roman" w:cs="Times New Roman"/>
          <w:sz w:val="23"/>
          <w:szCs w:val="23"/>
          <w:lang w:val="ru-RU"/>
        </w:rPr>
        <w:t>е, исполнения иных обязательств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CC62E0B" w14:textId="6DD0324D" w:rsidR="009E1F88" w:rsidRPr="00184984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</w:t>
      </w:r>
      <w:r w:rsidR="00A17803" w:rsidRPr="00184984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184984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184984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59E16962" w14:textId="77777777" w:rsidR="00A17803" w:rsidRPr="00184984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184984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184984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3794CB83" w14:textId="77777777" w:rsidR="00C74255" w:rsidRPr="00184984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6250448B" w14:textId="05DC9C66" w:rsidR="00A17803" w:rsidRPr="00184984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r w:rsidR="001758A6" w:rsidRPr="00184984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м </w:t>
      </w:r>
      <w:r w:rsidR="004A5DD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Фонда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течении </w:t>
      </w:r>
      <w:r w:rsidR="005C06A2" w:rsidRPr="00184984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3C626E2D" w14:textId="36FA0C55" w:rsidR="00A17803" w:rsidRPr="00184984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>, следующим за днем принятия решени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7297A7B" w14:textId="30C74181" w:rsidR="001F40BA" w:rsidRPr="00184984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184984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го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7D4C9B1E" w14:textId="77777777" w:rsidR="007F79B7" w:rsidRPr="0018498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F3C1D5D" w14:textId="77777777" w:rsidR="007F79B7" w:rsidRPr="00184984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603F31A7" w14:textId="77777777" w:rsidR="00D64C31" w:rsidRPr="00184984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360CEB3" w14:textId="77777777" w:rsidR="007F79B7" w:rsidRPr="00184984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184984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63E68C9B" w14:textId="77777777" w:rsidR="007F79B7" w:rsidRPr="0018498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EACFF96" w14:textId="273D2CCD" w:rsidR="007F79B7" w:rsidRPr="00184984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184984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6DD5D8D5" w14:textId="77777777" w:rsidR="00446B79" w:rsidRPr="0018498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3FEC5E30" w14:textId="77777777" w:rsidR="003E0BB5" w:rsidRPr="0018498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обязательств по договорам микрозайма,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69E6262F" w14:textId="77777777" w:rsidR="003E0BB5" w:rsidRPr="0018498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D53D59B" w14:textId="3C141C25" w:rsidR="003E0BB5" w:rsidRPr="0018498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543670CD" w14:textId="77777777" w:rsidR="003E0BB5" w:rsidRPr="0018498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184984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;</w:t>
      </w:r>
    </w:p>
    <w:p w14:paraId="47924BFA" w14:textId="77777777" w:rsidR="00CD481A" w:rsidRPr="00184984" w:rsidRDefault="00CD481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мониторинг выполнения условий договора микрозайма по созданию дополнительных рабочих мест. </w:t>
      </w:r>
    </w:p>
    <w:p w14:paraId="5279980D" w14:textId="1C59A291" w:rsidR="003E0BB5" w:rsidRPr="0018498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поступлением от заемщиков ежемесячных платежей и процентов за пользование микрозайм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1DCB0996" w14:textId="77777777" w:rsidR="003E0BB5" w:rsidRPr="00184984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184984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113B7153" w14:textId="77777777" w:rsidR="00B768D8" w:rsidRPr="00184984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7.4</w:t>
      </w:r>
      <w:r w:rsidR="00B768D8" w:rsidRPr="00184984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3077289D" w14:textId="77777777" w:rsidR="00B768D8" w:rsidRPr="00184984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665DCFFF" w14:textId="77777777" w:rsidR="00B768D8" w:rsidRPr="00184984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380155FC" w14:textId="72FA2B6F" w:rsidR="00B768D8" w:rsidRPr="0018498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184984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</w:t>
      </w:r>
      <w:r w:rsidR="007E7BEC" w:rsidRPr="00184984">
        <w:rPr>
          <w:rFonts w:ascii="Times New Roman" w:hAnsi="Times New Roman" w:cs="Times New Roman"/>
          <w:sz w:val="23"/>
          <w:szCs w:val="23"/>
          <w:lang w:val="ru-RU"/>
        </w:rPr>
        <w:t>реструктуризация задолженности</w:t>
      </w:r>
      <w:r w:rsidR="00B768D8" w:rsidRPr="00184984">
        <w:rPr>
          <w:rFonts w:ascii="Times New Roman" w:hAnsi="Times New Roman" w:cs="Times New Roman"/>
          <w:sz w:val="23"/>
          <w:szCs w:val="23"/>
          <w:lang w:val="ru-RU"/>
        </w:rPr>
        <w:t>, пролонгация договора микрозайма);</w:t>
      </w:r>
    </w:p>
    <w:p w14:paraId="264C710D" w14:textId="77777777" w:rsidR="00B768D8" w:rsidRPr="0018498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184984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D99C4A8" w14:textId="77777777" w:rsidR="00B768D8" w:rsidRPr="00184984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6F1A3F10" w14:textId="77777777" w:rsidR="00D96609" w:rsidRPr="0018498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184984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CF24771" w14:textId="77777777" w:rsidR="00FF54CF" w:rsidRPr="0018498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184984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55AB92FD" w14:textId="77777777" w:rsidR="00FF54CF" w:rsidRPr="00184984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184984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3232E50E" w14:textId="77777777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658A0833" w14:textId="77777777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7B697C9E" w14:textId="60784B1D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proofErr w:type="gram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налога  на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8DEAF6A" w14:textId="02E866E9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proofErr w:type="gramStart"/>
      <w:r w:rsidRPr="00184984">
        <w:rPr>
          <w:rFonts w:ascii="Times New Roman" w:hAnsi="Times New Roman" w:cs="Times New Roman"/>
          <w:sz w:val="23"/>
          <w:szCs w:val="23"/>
          <w:lang w:val="ru-RU"/>
        </w:rPr>
        <w:t>налога  на</w:t>
      </w:r>
      <w:proofErr w:type="gramEnd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31FC2C48" w14:textId="77777777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323B9788" w14:textId="19F41661" w:rsidR="00FF54CF" w:rsidRPr="00184984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15450E" w:rsidRPr="00184984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3330F9EC" w14:textId="1137019C" w:rsidR="00EB5636" w:rsidRPr="00184984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</w:t>
      </w:r>
      <w:r w:rsidR="00C05C29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4F05E7" w:rsidRPr="00184984">
        <w:rPr>
          <w:rFonts w:ascii="Times New Roman" w:hAnsi="Times New Roman" w:cs="Times New Roman"/>
          <w:sz w:val="23"/>
          <w:szCs w:val="23"/>
          <w:lang w:val="ru-RU"/>
        </w:rPr>
        <w:t>правилами, изложенными</w:t>
      </w:r>
      <w:r w:rsidR="00274505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4F05E7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8F0B171" w14:textId="309C5909" w:rsidR="00CD481A" w:rsidRPr="00184984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184984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дней после истечения срока, установленного для выполнения данного условия договором микрозайма, и включает в </w:t>
      </w:r>
      <w:r w:rsidR="008B49DB" w:rsidRPr="00184984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4D42CAB" w14:textId="0703B139" w:rsidR="00CD481A" w:rsidRPr="00184984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8B49DB" w:rsidRPr="00184984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1AC27643" w14:textId="77777777" w:rsidR="00CD481A" w:rsidRPr="00184984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184984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13FAF86" w14:textId="77777777" w:rsidR="00D64C31" w:rsidRPr="00184984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733D7095" w14:textId="77777777" w:rsidR="00D64C31" w:rsidRPr="0018498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lastRenderedPageBreak/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1714FA38" w14:textId="77777777" w:rsidR="00D64C31" w:rsidRPr="0018498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1ACFF403" w14:textId="77777777" w:rsidR="00D64C31" w:rsidRPr="00184984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36D0DD60" w14:textId="77777777" w:rsidR="00CD481A" w:rsidRPr="00184984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184984" w:rsidSect="000351BF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5C96DE4" w14:textId="77777777" w:rsidR="002C4953" w:rsidRPr="00184984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1</w:t>
      </w:r>
    </w:p>
    <w:p w14:paraId="1B897848" w14:textId="77777777" w:rsidR="002C4953" w:rsidRPr="00184984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03D81B55" w14:textId="77777777" w:rsidR="002C4953" w:rsidRPr="00184984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184984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149D2FB3" w14:textId="77777777" w:rsidR="00A67EB8" w:rsidRPr="00184984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Виды микрозаймов Фонда</w:t>
      </w: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1701"/>
        <w:gridCol w:w="2693"/>
        <w:gridCol w:w="1701"/>
        <w:gridCol w:w="1701"/>
        <w:gridCol w:w="1489"/>
      </w:tblGrid>
      <w:tr w:rsidR="00230AC4" w:rsidRPr="00184984" w14:paraId="47CE16D8" w14:textId="77777777" w:rsidTr="00155BD9">
        <w:tc>
          <w:tcPr>
            <w:tcW w:w="1384" w:type="dxa"/>
          </w:tcPr>
          <w:p w14:paraId="6D3B92C2" w14:textId="77777777" w:rsidR="00F24E39" w:rsidRPr="00184984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Вид микрозайма</w:t>
            </w:r>
          </w:p>
        </w:tc>
        <w:tc>
          <w:tcPr>
            <w:tcW w:w="1418" w:type="dxa"/>
          </w:tcPr>
          <w:p w14:paraId="217A072D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617215FF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Категория заемщика</w:t>
            </w:r>
          </w:p>
        </w:tc>
        <w:tc>
          <w:tcPr>
            <w:tcW w:w="1701" w:type="dxa"/>
          </w:tcPr>
          <w:p w14:paraId="70C2D0DE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азмер микрозайма</w:t>
            </w:r>
          </w:p>
        </w:tc>
        <w:tc>
          <w:tcPr>
            <w:tcW w:w="2693" w:type="dxa"/>
          </w:tcPr>
          <w:p w14:paraId="7CD3D0CD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701" w:type="dxa"/>
          </w:tcPr>
          <w:p w14:paraId="64FE47EC" w14:textId="77777777" w:rsidR="00F24E39" w:rsidRPr="00184984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Процентная </w:t>
            </w:r>
            <w:r w:rsidR="00F24E39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</w:t>
            </w: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</w:t>
            </w:r>
            <w:r w:rsidR="00F24E39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A1A27E4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График погашения </w:t>
            </w:r>
          </w:p>
        </w:tc>
        <w:tc>
          <w:tcPr>
            <w:tcW w:w="1489" w:type="dxa"/>
          </w:tcPr>
          <w:p w14:paraId="287912AC" w14:textId="77777777" w:rsidR="00F24E39" w:rsidRPr="00184984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Обеспечение </w:t>
            </w:r>
          </w:p>
        </w:tc>
      </w:tr>
      <w:tr w:rsidR="0011379B" w:rsidRPr="00184984" w14:paraId="7EC1E161" w14:textId="77777777" w:rsidTr="00155BD9">
        <w:tc>
          <w:tcPr>
            <w:tcW w:w="1384" w:type="dxa"/>
          </w:tcPr>
          <w:p w14:paraId="484F2573" w14:textId="77777777" w:rsidR="0011379B" w:rsidRPr="00184984" w:rsidRDefault="0011379B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рт»</w:t>
            </w:r>
          </w:p>
        </w:tc>
        <w:tc>
          <w:tcPr>
            <w:tcW w:w="1418" w:type="dxa"/>
          </w:tcPr>
          <w:p w14:paraId="1F5C8379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нее 12 мес.</w:t>
            </w:r>
          </w:p>
        </w:tc>
        <w:tc>
          <w:tcPr>
            <w:tcW w:w="1701" w:type="dxa"/>
          </w:tcPr>
          <w:p w14:paraId="3B2C7281" w14:textId="41017CDE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, в том числе расположенные в </w:t>
            </w:r>
            <w:r w:rsidR="00F444A6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оногородах</w:t>
            </w:r>
          </w:p>
        </w:tc>
        <w:tc>
          <w:tcPr>
            <w:tcW w:w="1701" w:type="dxa"/>
          </w:tcPr>
          <w:p w14:paraId="33318586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DDC242C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 млн. руб.</w:t>
            </w:r>
          </w:p>
        </w:tc>
        <w:tc>
          <w:tcPr>
            <w:tcW w:w="2693" w:type="dxa"/>
          </w:tcPr>
          <w:p w14:paraId="51647231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57DA336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FEB0731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467F9B99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8810A49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7453DB" w14:textId="77777777" w:rsidR="0011379B" w:rsidRPr="00184984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525C0" w:rsidRPr="00184984" w14:paraId="0F837454" w14:textId="77777777" w:rsidTr="00155BD9">
        <w:tc>
          <w:tcPr>
            <w:tcW w:w="1384" w:type="dxa"/>
          </w:tcPr>
          <w:p w14:paraId="6EF04AEF" w14:textId="77777777" w:rsidR="003525C0" w:rsidRPr="00184984" w:rsidRDefault="003525C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ндарт»</w:t>
            </w:r>
          </w:p>
        </w:tc>
        <w:tc>
          <w:tcPr>
            <w:tcW w:w="1418" w:type="dxa"/>
          </w:tcPr>
          <w:p w14:paraId="1377A70B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12 мес. </w:t>
            </w:r>
          </w:p>
        </w:tc>
        <w:tc>
          <w:tcPr>
            <w:tcW w:w="1701" w:type="dxa"/>
          </w:tcPr>
          <w:p w14:paraId="704FF9FB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735F9BC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7CBA7C55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940BD52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3ABB0C1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4CA8BE45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09834F6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6A347750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D22FDF" w14:textId="77777777" w:rsidR="003525C0" w:rsidRPr="00184984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184984" w14:paraId="12511A68" w14:textId="77777777" w:rsidTr="00155BD9">
        <w:tc>
          <w:tcPr>
            <w:tcW w:w="1384" w:type="dxa"/>
          </w:tcPr>
          <w:p w14:paraId="411266CC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Моногород»</w:t>
            </w:r>
          </w:p>
        </w:tc>
        <w:tc>
          <w:tcPr>
            <w:tcW w:w="1418" w:type="dxa"/>
          </w:tcPr>
          <w:p w14:paraId="79FE875B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349BB9CD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расположенные в моногородах</w:t>
            </w:r>
          </w:p>
        </w:tc>
        <w:tc>
          <w:tcPr>
            <w:tcW w:w="1701" w:type="dxa"/>
          </w:tcPr>
          <w:p w14:paraId="5533BE2B" w14:textId="77777777" w:rsidR="0012145F" w:rsidRPr="00184984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3D136983" w14:textId="77777777" w:rsidR="0012145F" w:rsidRPr="00184984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2CC3A407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878676C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6E2493FE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C4E577C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47EEC37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0438CE5B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184984" w14:paraId="4845474A" w14:textId="77777777" w:rsidTr="00155BD9">
        <w:tc>
          <w:tcPr>
            <w:tcW w:w="1384" w:type="dxa"/>
          </w:tcPr>
          <w:p w14:paraId="4C6EB4BD" w14:textId="440B4D73" w:rsidR="0012145F" w:rsidRPr="00184984" w:rsidRDefault="0012145F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ельскохо</w:t>
            </w:r>
            <w:r w:rsidR="0015450E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зяйственный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E188FE6" w14:textId="00519659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</w:t>
            </w:r>
            <w:r w:rsidR="00982620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1701" w:type="dxa"/>
          </w:tcPr>
          <w:p w14:paraId="1F555135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 ГКФХ</w:t>
            </w:r>
          </w:p>
        </w:tc>
        <w:tc>
          <w:tcPr>
            <w:tcW w:w="1701" w:type="dxa"/>
          </w:tcPr>
          <w:p w14:paraId="27193240" w14:textId="77777777" w:rsidR="0012145F" w:rsidRPr="00184984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CA98C7B" w14:textId="77777777" w:rsidR="0012145F" w:rsidRPr="00184984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F7F0C3F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2805A441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7B7B2382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3E0E2085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F02768B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5C8A7F5F" w14:textId="77777777" w:rsidR="0012145F" w:rsidRPr="00184984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282190" w:rsidRPr="00184984" w14:paraId="76B7C05E" w14:textId="77777777" w:rsidTr="00155BD9">
        <w:tc>
          <w:tcPr>
            <w:tcW w:w="1384" w:type="dxa"/>
          </w:tcPr>
          <w:p w14:paraId="24CCAB51" w14:textId="00A706D4" w:rsidR="00282190" w:rsidRPr="00184984" w:rsidRDefault="0028219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ефинанс</w:t>
            </w:r>
            <w:r w:rsidR="00D968F0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и</w:t>
            </w:r>
            <w:r w:rsidR="0015450E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="00D968F0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ование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5AD4F633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36F5F013" w14:textId="79A5B1CA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</w:t>
            </w:r>
            <w:r w:rsidR="00982620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К</w:t>
            </w:r>
            <w:proofErr w:type="spell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 (в том числе расположенные в моногородах)</w:t>
            </w:r>
          </w:p>
        </w:tc>
        <w:tc>
          <w:tcPr>
            <w:tcW w:w="1701" w:type="dxa"/>
          </w:tcPr>
          <w:p w14:paraId="1407D1D0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B08C1ED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6A045EC3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</w:t>
            </w:r>
          </w:p>
          <w:p w14:paraId="44B44B7C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Без отсрочки платежа</w:t>
            </w:r>
          </w:p>
        </w:tc>
        <w:tc>
          <w:tcPr>
            <w:tcW w:w="1701" w:type="dxa"/>
          </w:tcPr>
          <w:p w14:paraId="53C0BC6C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409560D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536E9E5" w14:textId="77777777" w:rsidR="00282190" w:rsidRPr="00184984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55BD9" w:rsidRPr="00184984" w14:paraId="098DB2D3" w14:textId="77777777" w:rsidTr="00155BD9">
        <w:tc>
          <w:tcPr>
            <w:tcW w:w="1384" w:type="dxa"/>
          </w:tcPr>
          <w:p w14:paraId="025BCF9C" w14:textId="77777777" w:rsidR="00155BD9" w:rsidRPr="00184984" w:rsidRDefault="00155BD9" w:rsidP="00155BD9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оциально-значимый»</w:t>
            </w:r>
          </w:p>
        </w:tc>
        <w:tc>
          <w:tcPr>
            <w:tcW w:w="1418" w:type="dxa"/>
          </w:tcPr>
          <w:p w14:paraId="17385816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менее 12 мес.</w:t>
            </w:r>
          </w:p>
        </w:tc>
        <w:tc>
          <w:tcPr>
            <w:tcW w:w="1701" w:type="dxa"/>
          </w:tcPr>
          <w:p w14:paraId="6797F140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B0F0A01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AFF9578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A15CC8C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154FA4B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412C426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5EFBA26C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7692E10C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ифференцированный платеж </w:t>
            </w:r>
          </w:p>
        </w:tc>
        <w:tc>
          <w:tcPr>
            <w:tcW w:w="1489" w:type="dxa"/>
          </w:tcPr>
          <w:p w14:paraId="7BD08510" w14:textId="77777777" w:rsidR="00155BD9" w:rsidRPr="00184984" w:rsidRDefault="00155BD9" w:rsidP="00155BD9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D968F0" w:rsidRPr="00184984" w14:paraId="3A9D3D2A" w14:textId="77777777" w:rsidTr="00155BD9">
        <w:tc>
          <w:tcPr>
            <w:tcW w:w="1384" w:type="dxa"/>
          </w:tcPr>
          <w:p w14:paraId="13C36FAF" w14:textId="22BDA286" w:rsidR="00D968F0" w:rsidRPr="00184984" w:rsidRDefault="00D968F0" w:rsidP="00D968F0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амозаня</w:t>
            </w:r>
            <w:r w:rsidR="0015450E"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ый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BA03B7B" w14:textId="49EFEF65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</w:t>
            </w:r>
            <w:r w:rsidR="00C05C29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ограничен</w:t>
            </w:r>
            <w:r w:rsidR="00C05C29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й</w:t>
            </w:r>
          </w:p>
        </w:tc>
        <w:tc>
          <w:tcPr>
            <w:tcW w:w="1701" w:type="dxa"/>
          </w:tcPr>
          <w:p w14:paraId="5D16AC48" w14:textId="7839A81A" w:rsidR="00D968F0" w:rsidRPr="00184984" w:rsidRDefault="00C05C29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</w:t>
            </w:r>
            <w:r w:rsidR="004B6FBD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Л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не являющиеся индивидуальными </w:t>
            </w:r>
            <w:proofErr w:type="gram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принимателя</w:t>
            </w:r>
            <w:r w:rsidR="00937EA1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и</w:t>
            </w:r>
            <w:proofErr w:type="gram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и применяющие специальный налоговый режим 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 xml:space="preserve">"Налог на профессиональный доход"   </w:t>
            </w:r>
          </w:p>
        </w:tc>
        <w:tc>
          <w:tcPr>
            <w:tcW w:w="1701" w:type="dxa"/>
          </w:tcPr>
          <w:p w14:paraId="2EE6E9A8" w14:textId="62463ACF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in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0 тыс. руб.</w:t>
            </w:r>
          </w:p>
          <w:p w14:paraId="49DC34C0" w14:textId="0B38AAA1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</w:t>
            </w:r>
            <w:r w:rsidR="005929B0"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500</w:t>
            </w: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ыс.руб</w:t>
            </w:r>
            <w:proofErr w:type="spellEnd"/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2693" w:type="dxa"/>
          </w:tcPr>
          <w:p w14:paraId="6C644E6C" w14:textId="77777777" w:rsidR="00C05C29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о 36 мес. </w:t>
            </w:r>
          </w:p>
          <w:p w14:paraId="61F0BA8B" w14:textId="1FC49C95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срочка: до 3 мес. (вкл.)</w:t>
            </w:r>
          </w:p>
          <w:p w14:paraId="1FE0877D" w14:textId="3245092E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1701" w:type="dxa"/>
          </w:tcPr>
          <w:p w14:paraId="03BA82CE" w14:textId="5C610AB2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538DBC0" w14:textId="11E43BD6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1531019" w14:textId="7BD84D2A" w:rsidR="00D968F0" w:rsidRPr="00184984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</w:tbl>
    <w:p w14:paraId="1C11ED72" w14:textId="77777777" w:rsidR="00946ACF" w:rsidRPr="00184984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6CEE901" w14:textId="3D3E1189" w:rsidR="002C4953" w:rsidRPr="00184984" w:rsidRDefault="002C4953" w:rsidP="00AC4423">
      <w:pPr>
        <w:pStyle w:val="a3"/>
        <w:spacing w:before="0" w:after="0"/>
        <w:ind w:firstLine="426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В случае, если 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 более 12-ти месяцев, но фактически не осуществляет деятельность, либо период осуществления непрерывной хозяйственной деятельности составляет менее </w:t>
      </w:r>
      <w:r w:rsidR="007A4D4D" w:rsidRPr="00184984">
        <w:rPr>
          <w:rFonts w:ascii="Times New Roman" w:hAnsi="Times New Roman" w:cs="Times New Roman"/>
          <w:sz w:val="23"/>
          <w:szCs w:val="23"/>
          <w:lang w:val="ru-RU"/>
        </w:rPr>
        <w:t>12-ти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месяцев (на дату подачи заявки на получение микрозайма), то для целей получения микрозайма он рассматривается как начинающий 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ACDCD36" w14:textId="77777777" w:rsidR="002C4953" w:rsidRPr="00184984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184984" w:rsidSect="002C4953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44468894" w14:textId="77777777" w:rsidR="00B12356" w:rsidRPr="00184984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2</w:t>
      </w:r>
    </w:p>
    <w:p w14:paraId="60F26843" w14:textId="77777777" w:rsidR="00B12356" w:rsidRPr="00184984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E96ABA7" w14:textId="77777777" w:rsidR="00B12356" w:rsidRPr="00184984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184984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0544134B" w14:textId="77777777" w:rsidR="00B12356" w:rsidRPr="00184984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3"/>
          <w:lang w:val="ru-RU"/>
        </w:rPr>
      </w:pPr>
    </w:p>
    <w:p w14:paraId="1FA4CDC2" w14:textId="77777777" w:rsidR="006667D9" w:rsidRPr="00184984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</w:p>
    <w:p w14:paraId="10765715" w14:textId="77777777" w:rsidR="006667D9" w:rsidRPr="00184984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Обеспечение по микрозаймам</w:t>
      </w:r>
    </w:p>
    <w:p w14:paraId="26F77EAC" w14:textId="77777777" w:rsidR="006667D9" w:rsidRPr="00184984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42"/>
        <w:gridCol w:w="1485"/>
        <w:gridCol w:w="216"/>
        <w:gridCol w:w="3014"/>
        <w:gridCol w:w="3239"/>
      </w:tblGrid>
      <w:tr w:rsidR="00002780" w:rsidRPr="00184984" w14:paraId="3F8D5483" w14:textId="77777777" w:rsidTr="00EB2B8B">
        <w:tc>
          <w:tcPr>
            <w:tcW w:w="3436" w:type="dxa"/>
            <w:gridSpan w:val="3"/>
          </w:tcPr>
          <w:p w14:paraId="7FC34F3E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02C3F7A9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3300C4DE" w14:textId="05DDA564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индивидуальных предпринимателей</w:t>
            </w:r>
            <w:r w:rsidR="00DC0489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, самозанятых</w:t>
            </w:r>
          </w:p>
        </w:tc>
      </w:tr>
      <w:tr w:rsidR="00002780" w:rsidRPr="00184984" w14:paraId="32D33D5D" w14:textId="77777777" w:rsidTr="00EB2B8B">
        <w:tc>
          <w:tcPr>
            <w:tcW w:w="9905" w:type="dxa"/>
            <w:gridSpan w:val="6"/>
          </w:tcPr>
          <w:p w14:paraId="2BF00A98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язательное обеспечение</w:t>
            </w:r>
          </w:p>
        </w:tc>
      </w:tr>
      <w:tr w:rsidR="00002780" w:rsidRPr="00184984" w14:paraId="786C06C5" w14:textId="77777777" w:rsidTr="00EB2B8B">
        <w:tc>
          <w:tcPr>
            <w:tcW w:w="3436" w:type="dxa"/>
            <w:gridSpan w:val="3"/>
          </w:tcPr>
          <w:p w14:paraId="6CE5F1F3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не зависимости от вида и суммы займа</w:t>
            </w:r>
          </w:p>
        </w:tc>
        <w:tc>
          <w:tcPr>
            <w:tcW w:w="3230" w:type="dxa"/>
            <w:gridSpan w:val="2"/>
          </w:tcPr>
          <w:p w14:paraId="4C7FD6F6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чительство всех учредителей ЮЛ</w:t>
            </w:r>
            <w:r w:rsidRPr="00184984">
              <w:rPr>
                <w:rStyle w:val="af5"/>
                <w:rFonts w:ascii="Times New Roman" w:hAnsi="Times New Roman" w:cs="Times New Roman"/>
                <w:sz w:val="20"/>
                <w:szCs w:val="20"/>
                <w:lang w:val="ru-RU"/>
              </w:rPr>
              <w:footnoteReference w:id="6"/>
            </w:r>
          </w:p>
        </w:tc>
        <w:tc>
          <w:tcPr>
            <w:tcW w:w="3239" w:type="dxa"/>
          </w:tcPr>
          <w:p w14:paraId="5F66738E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</w:t>
            </w:r>
            <w:r w:rsidR="00EB2B8B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ительство супруга/супруги ИП (в том числе не работающего</w:t>
            </w:r>
            <w:r w:rsidR="000F73FB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002780" w:rsidRPr="00184984" w14:paraId="0CDF0941" w14:textId="77777777" w:rsidTr="00EB2B8B">
        <w:tc>
          <w:tcPr>
            <w:tcW w:w="9905" w:type="dxa"/>
            <w:gridSpan w:val="6"/>
          </w:tcPr>
          <w:p w14:paraId="634C9AE4" w14:textId="6F0818AF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184984" w14:paraId="41CC0D05" w14:textId="77777777" w:rsidTr="00EB2B8B">
        <w:tc>
          <w:tcPr>
            <w:tcW w:w="9905" w:type="dxa"/>
            <w:gridSpan w:val="6"/>
          </w:tcPr>
          <w:p w14:paraId="6372AFB8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184984" w14:paraId="764B20D0" w14:textId="77777777" w:rsidTr="00EB2B8B">
        <w:tc>
          <w:tcPr>
            <w:tcW w:w="9905" w:type="dxa"/>
            <w:gridSpan w:val="6"/>
          </w:tcPr>
          <w:p w14:paraId="4C1C573A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ы обеспечения, предоставляемые в зависимости от вида и суммы микрозайма</w:t>
            </w:r>
          </w:p>
        </w:tc>
      </w:tr>
      <w:tr w:rsidR="00002780" w:rsidRPr="00184984" w14:paraId="3CF53567" w14:textId="77777777" w:rsidTr="00EB2B8B">
        <w:tc>
          <w:tcPr>
            <w:tcW w:w="9905" w:type="dxa"/>
            <w:gridSpan w:val="6"/>
          </w:tcPr>
          <w:p w14:paraId="3B36B61C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184984" w14:paraId="0FD24FF8" w14:textId="77777777" w:rsidTr="00895652">
        <w:tc>
          <w:tcPr>
            <w:tcW w:w="1809" w:type="dxa"/>
            <w:vMerge w:val="restart"/>
          </w:tcPr>
          <w:p w14:paraId="260E731B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3629F9D" w14:textId="77777777" w:rsidR="00002780" w:rsidRPr="00184984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РТ»</w:t>
            </w:r>
          </w:p>
        </w:tc>
        <w:tc>
          <w:tcPr>
            <w:tcW w:w="1843" w:type="dxa"/>
            <w:gridSpan w:val="3"/>
          </w:tcPr>
          <w:p w14:paraId="4992047B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до 500 000 рублей (включительно)</w:t>
            </w:r>
          </w:p>
        </w:tc>
        <w:tc>
          <w:tcPr>
            <w:tcW w:w="6253" w:type="dxa"/>
            <w:gridSpan w:val="2"/>
          </w:tcPr>
          <w:p w14:paraId="01C2B03D" w14:textId="77777777" w:rsidR="00002780" w:rsidRPr="00184984" w:rsidRDefault="00002780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4EFC790" w14:textId="77777777" w:rsidR="00455D7B" w:rsidRPr="00184984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1DC7AA05" w14:textId="77777777" w:rsidR="00455D7B" w:rsidRPr="00184984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002780" w:rsidRPr="00184984" w14:paraId="1F79638F" w14:textId="77777777" w:rsidTr="00895652">
        <w:tc>
          <w:tcPr>
            <w:tcW w:w="1809" w:type="dxa"/>
            <w:vMerge/>
          </w:tcPr>
          <w:p w14:paraId="1252A1E2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071904D7" w14:textId="77777777" w:rsidR="00895652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65DB663F" w14:textId="77777777" w:rsidR="00895652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500 000 до </w:t>
            </w:r>
          </w:p>
          <w:p w14:paraId="2CEE7D4B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</w:t>
            </w:r>
            <w:proofErr w:type="gramStart"/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ублей  (</w:t>
            </w:r>
            <w:proofErr w:type="gramEnd"/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ключительно)</w:t>
            </w:r>
          </w:p>
        </w:tc>
        <w:tc>
          <w:tcPr>
            <w:tcW w:w="6253" w:type="dxa"/>
            <w:gridSpan w:val="2"/>
          </w:tcPr>
          <w:p w14:paraId="54496A21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</w:t>
            </w:r>
            <w:r w:rsidR="00603CF8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(85% под залог приобретаемого имущества) 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 суммы микрозайма и процентов по нему, рассчитанных</w:t>
            </w:r>
            <w:r w:rsidR="00F33BD5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F33BD5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ериод не более 12 мес. 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ьзования микрозаймом</w:t>
            </w:r>
          </w:p>
        </w:tc>
      </w:tr>
      <w:tr w:rsidR="00002780" w:rsidRPr="00184984" w14:paraId="3B78209F" w14:textId="77777777" w:rsidTr="00EB2B8B">
        <w:tc>
          <w:tcPr>
            <w:tcW w:w="9905" w:type="dxa"/>
            <w:gridSpan w:val="6"/>
          </w:tcPr>
          <w:p w14:paraId="0EED2A30" w14:textId="519FDF2D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и повторном и последующих обращениях </w:t>
            </w:r>
            <w:r w:rsidR="00275CBE" w:rsidRPr="0018498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СМСП/самозанятого</w:t>
            </w:r>
            <w:r w:rsidR="00275CBE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 предоставлением микрозайма в рамках программы «Старт» совокупный размер обязательств </w:t>
            </w:r>
            <w:r w:rsidR="00275CBE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МСП/самозанятого 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д Фондом по заключенному(</w:t>
            </w: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ы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договору(</w:t>
            </w: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микрозайма, обеспечение залогом которых не требуется, не должен превышать 500 000 рублей (учитывается только основной</w:t>
            </w:r>
            <w:r w:rsidR="00EB2B8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лг)</w:t>
            </w:r>
          </w:p>
        </w:tc>
      </w:tr>
      <w:tr w:rsidR="00002780" w:rsidRPr="00184984" w14:paraId="27611DC9" w14:textId="77777777" w:rsidTr="00EB2B8B">
        <w:tc>
          <w:tcPr>
            <w:tcW w:w="9905" w:type="dxa"/>
            <w:gridSpan w:val="6"/>
          </w:tcPr>
          <w:p w14:paraId="0A883B8C" w14:textId="77777777" w:rsidR="00002780" w:rsidRPr="00184984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184984" w14:paraId="74446929" w14:textId="77777777" w:rsidTr="00895652">
        <w:tc>
          <w:tcPr>
            <w:tcW w:w="1809" w:type="dxa"/>
            <w:vMerge w:val="restart"/>
          </w:tcPr>
          <w:p w14:paraId="53C07D23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A8D8EBE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3A9DF7F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66EFE81F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CA8D710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44F4693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НДАРТ»</w:t>
            </w:r>
          </w:p>
        </w:tc>
        <w:tc>
          <w:tcPr>
            <w:tcW w:w="1843" w:type="dxa"/>
            <w:gridSpan w:val="3"/>
          </w:tcPr>
          <w:p w14:paraId="40532D00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1F22A4C" w14:textId="77777777" w:rsidR="001224DD" w:rsidRPr="00184984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24D8285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2950B27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2AD97AB0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 </w:t>
            </w:r>
          </w:p>
        </w:tc>
      </w:tr>
      <w:tr w:rsidR="0066224C" w:rsidRPr="00184984" w14:paraId="1C5E58BC" w14:textId="77777777" w:rsidTr="0066224C">
        <w:trPr>
          <w:trHeight w:val="964"/>
        </w:trPr>
        <w:tc>
          <w:tcPr>
            <w:tcW w:w="1809" w:type="dxa"/>
            <w:vMerge/>
          </w:tcPr>
          <w:p w14:paraId="7F8335B6" w14:textId="77777777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67B09601" w14:textId="77777777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7C778D2F" w14:textId="77777777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до </w:t>
            </w:r>
          </w:p>
          <w:p w14:paraId="117048B3" w14:textId="25305922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 000 рублей</w:t>
            </w:r>
          </w:p>
          <w:p w14:paraId="1BA1C1FD" w14:textId="77777777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ключительно)</w:t>
            </w:r>
          </w:p>
        </w:tc>
        <w:tc>
          <w:tcPr>
            <w:tcW w:w="6253" w:type="dxa"/>
            <w:gridSpan w:val="2"/>
          </w:tcPr>
          <w:p w14:paraId="279BBAEA" w14:textId="77777777" w:rsidR="0066224C" w:rsidRPr="00184984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184984" w14:paraId="3033CD46" w14:textId="77777777" w:rsidTr="00EB2B8B">
        <w:tc>
          <w:tcPr>
            <w:tcW w:w="9905" w:type="dxa"/>
            <w:gridSpan w:val="6"/>
          </w:tcPr>
          <w:p w14:paraId="4228BEFD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184984" w14:paraId="39583A59" w14:textId="77777777" w:rsidTr="00DC0489">
        <w:trPr>
          <w:trHeight w:val="984"/>
        </w:trPr>
        <w:tc>
          <w:tcPr>
            <w:tcW w:w="1809" w:type="dxa"/>
            <w:vMerge w:val="restart"/>
          </w:tcPr>
          <w:p w14:paraId="4E56B658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204FCEDE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0BFE43B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CA36D25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МОНОГОРОД»</w:t>
            </w:r>
          </w:p>
        </w:tc>
        <w:tc>
          <w:tcPr>
            <w:tcW w:w="1843" w:type="dxa"/>
            <w:gridSpan w:val="3"/>
          </w:tcPr>
          <w:p w14:paraId="349F09BF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445AE0A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1032A4AE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1E46209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319196F0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184984" w14:paraId="488E8193" w14:textId="77777777" w:rsidTr="007D431C">
        <w:trPr>
          <w:trHeight w:val="1160"/>
        </w:trPr>
        <w:tc>
          <w:tcPr>
            <w:tcW w:w="1809" w:type="dxa"/>
            <w:vMerge/>
          </w:tcPr>
          <w:p w14:paraId="08C34BEA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474412D8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1993C336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54B4A0D1" w14:textId="6244C19B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308A6697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184984" w14:paraId="49FF2676" w14:textId="77777777" w:rsidTr="002C3A57">
        <w:tc>
          <w:tcPr>
            <w:tcW w:w="9905" w:type="dxa"/>
            <w:gridSpan w:val="6"/>
          </w:tcPr>
          <w:p w14:paraId="4095B2F5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184984" w14:paraId="2CE1C3A2" w14:textId="77777777" w:rsidTr="00A558FB">
        <w:tc>
          <w:tcPr>
            <w:tcW w:w="1951" w:type="dxa"/>
            <w:gridSpan w:val="2"/>
            <w:vMerge w:val="restart"/>
          </w:tcPr>
          <w:p w14:paraId="5C736551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202B635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D14EAAA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67B6CAD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ЕЛЬСКОХО-ЗЯЙСТВЕННЫЙ»</w:t>
            </w:r>
          </w:p>
        </w:tc>
        <w:tc>
          <w:tcPr>
            <w:tcW w:w="1701" w:type="dxa"/>
            <w:gridSpan w:val="2"/>
          </w:tcPr>
          <w:p w14:paraId="3804F86C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31BB1D54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 000 рублей (включительно)</w:t>
            </w:r>
          </w:p>
        </w:tc>
        <w:tc>
          <w:tcPr>
            <w:tcW w:w="6253" w:type="dxa"/>
            <w:gridSpan w:val="2"/>
          </w:tcPr>
          <w:p w14:paraId="7260EE0A" w14:textId="77777777" w:rsidR="001224DD" w:rsidRPr="00184984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B98DD43" w14:textId="77777777" w:rsidR="00455D7B" w:rsidRPr="00184984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26D0EE9" w14:textId="77777777" w:rsidR="00455D7B" w:rsidRPr="00184984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184984" w14:paraId="64232B7A" w14:textId="77777777" w:rsidTr="00E623E3">
        <w:trPr>
          <w:trHeight w:val="1080"/>
        </w:trPr>
        <w:tc>
          <w:tcPr>
            <w:tcW w:w="1951" w:type="dxa"/>
            <w:gridSpan w:val="2"/>
            <w:vMerge/>
          </w:tcPr>
          <w:p w14:paraId="6C1AE02A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E169295" w14:textId="77777777" w:rsidR="001B167C" w:rsidRPr="00184984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свыше 500 000 до</w:t>
            </w:r>
          </w:p>
          <w:p w14:paraId="23024A8D" w14:textId="77777777" w:rsidR="001224DD" w:rsidRPr="00184984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 000 000 рублей (включительно)</w:t>
            </w:r>
          </w:p>
        </w:tc>
        <w:tc>
          <w:tcPr>
            <w:tcW w:w="6253" w:type="dxa"/>
            <w:gridSpan w:val="2"/>
          </w:tcPr>
          <w:p w14:paraId="29F2D6B2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184984" w14:paraId="40796BAE" w14:textId="77777777" w:rsidTr="002C3A57">
        <w:tc>
          <w:tcPr>
            <w:tcW w:w="9905" w:type="dxa"/>
            <w:gridSpan w:val="6"/>
          </w:tcPr>
          <w:p w14:paraId="3447C5BB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184984" w14:paraId="2F460EEB" w14:textId="77777777" w:rsidTr="00492419">
        <w:tc>
          <w:tcPr>
            <w:tcW w:w="1951" w:type="dxa"/>
            <w:gridSpan w:val="2"/>
            <w:vMerge w:val="restart"/>
          </w:tcPr>
          <w:p w14:paraId="0D24B666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47625C5" w14:textId="77777777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393D1AE" w14:textId="7887A674" w:rsidR="001224DD" w:rsidRPr="00184984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РЕФИНАНС</w:t>
            </w:r>
            <w:r w:rsidR="007829C6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-РОВАНИЕ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8DFD541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6E04FEAB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0AAE114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68998F4" w14:textId="77777777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27BD9691" w14:textId="04966568" w:rsidR="001224DD" w:rsidRPr="00184984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</w:t>
            </w:r>
            <w:r w:rsidR="006A139F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е менее 90% от суммы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184984" w14:paraId="73660FB8" w14:textId="77777777" w:rsidTr="007D431C">
        <w:trPr>
          <w:trHeight w:val="920"/>
        </w:trPr>
        <w:tc>
          <w:tcPr>
            <w:tcW w:w="1951" w:type="dxa"/>
            <w:gridSpan w:val="2"/>
            <w:vMerge/>
          </w:tcPr>
          <w:p w14:paraId="2DB729D6" w14:textId="77777777" w:rsidR="00DC0489" w:rsidRPr="00184984" w:rsidRDefault="00DC048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6CCAFC3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557FAE72" w14:textId="77777777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1E5426C1" w14:textId="173861B3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1D5F7DB3" w14:textId="387569AE" w:rsidR="00DC0489" w:rsidRPr="00184984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</w:t>
            </w:r>
            <w:r w:rsidR="006A139F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у не менее 90% от суммы </w:t>
            </w: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икрозайма и процентов по нему, рассчитанных за период не более 12 мес. пользования микрозаймом </w:t>
            </w:r>
          </w:p>
        </w:tc>
      </w:tr>
      <w:tr w:rsidR="003C687B" w:rsidRPr="00184984" w14:paraId="440A16EC" w14:textId="77777777" w:rsidTr="00337D9B">
        <w:tc>
          <w:tcPr>
            <w:tcW w:w="9905" w:type="dxa"/>
            <w:gridSpan w:val="6"/>
          </w:tcPr>
          <w:p w14:paraId="3A3FFE43" w14:textId="77777777" w:rsidR="003C687B" w:rsidRPr="00184984" w:rsidRDefault="003C687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C687B" w:rsidRPr="00184984" w14:paraId="2F598C39" w14:textId="77777777" w:rsidTr="00492419">
        <w:tc>
          <w:tcPr>
            <w:tcW w:w="1951" w:type="dxa"/>
            <w:gridSpan w:val="2"/>
            <w:vMerge w:val="restart"/>
          </w:tcPr>
          <w:p w14:paraId="521E399E" w14:textId="77777777" w:rsidR="003C687B" w:rsidRPr="00184984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оциально-</w:t>
            </w:r>
            <w:r w:rsidR="00BE4921"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значимый</w:t>
            </w:r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C955317" w14:textId="77777777" w:rsidR="003C687B" w:rsidRPr="00184984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37A17A63" w14:textId="77777777" w:rsidR="003C687B" w:rsidRPr="00184984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48E10A7F" w14:textId="77777777" w:rsidR="003C687B" w:rsidRPr="00184984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7C5C7E81" w14:textId="77777777" w:rsidR="003C687B" w:rsidRPr="00184984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36E08F0" w14:textId="77777777" w:rsidR="003C687B" w:rsidRPr="00184984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C687B" w:rsidRPr="00184984" w14:paraId="6418CD6F" w14:textId="77777777" w:rsidTr="00492419">
        <w:tc>
          <w:tcPr>
            <w:tcW w:w="1951" w:type="dxa"/>
            <w:gridSpan w:val="2"/>
            <w:vMerge/>
          </w:tcPr>
          <w:p w14:paraId="1965208E" w14:textId="77777777" w:rsidR="003C687B" w:rsidRPr="00184984" w:rsidRDefault="003C687B" w:rsidP="003C687B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79EA3C1" w14:textId="77777777" w:rsidR="003C687B" w:rsidRPr="00184984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7BFCF77B" w14:textId="77777777" w:rsidR="003C687B" w:rsidRPr="00184984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2AF17C1" w14:textId="77777777" w:rsidR="003C687B" w:rsidRPr="00184984" w:rsidRDefault="003C687B" w:rsidP="003C68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18498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022F1A83" w14:textId="77777777" w:rsidR="003C687B" w:rsidRPr="00184984" w:rsidRDefault="003C687B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968F0" w:rsidRPr="00184984" w14:paraId="606D412A" w14:textId="77777777" w:rsidTr="00FE16DF">
        <w:tc>
          <w:tcPr>
            <w:tcW w:w="9905" w:type="dxa"/>
            <w:gridSpan w:val="6"/>
          </w:tcPr>
          <w:p w14:paraId="45F4EE78" w14:textId="77777777" w:rsidR="00D968F0" w:rsidRPr="00184984" w:rsidRDefault="00D968F0" w:rsidP="003C687B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3476F" w:rsidRPr="00184984" w14:paraId="1642EA90" w14:textId="77777777" w:rsidTr="00CA3C09">
        <w:trPr>
          <w:trHeight w:val="470"/>
        </w:trPr>
        <w:tc>
          <w:tcPr>
            <w:tcW w:w="1951" w:type="dxa"/>
            <w:gridSpan w:val="2"/>
          </w:tcPr>
          <w:p w14:paraId="24716D38" w14:textId="1C125B52" w:rsidR="0013476F" w:rsidRPr="00184984" w:rsidRDefault="0013476F" w:rsidP="001347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184984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амозанятый»</w:t>
            </w:r>
          </w:p>
        </w:tc>
        <w:tc>
          <w:tcPr>
            <w:tcW w:w="1701" w:type="dxa"/>
            <w:gridSpan w:val="2"/>
          </w:tcPr>
          <w:p w14:paraId="4ADA3B49" w14:textId="77777777" w:rsidR="0013476F" w:rsidRPr="00184984" w:rsidRDefault="0013476F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2E77BB3C" w14:textId="4BFBFC27" w:rsidR="0013476F" w:rsidRPr="00184984" w:rsidRDefault="005929B0" w:rsidP="0013476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</w:t>
            </w:r>
            <w:r w:rsidR="0013476F"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0 000 руб.</w:t>
            </w:r>
          </w:p>
        </w:tc>
        <w:tc>
          <w:tcPr>
            <w:tcW w:w="6253" w:type="dxa"/>
            <w:gridSpan w:val="2"/>
          </w:tcPr>
          <w:p w14:paraId="10337A1A" w14:textId="77777777" w:rsidR="0013476F" w:rsidRPr="00184984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1DFF32A" w14:textId="77777777" w:rsidR="0013476F" w:rsidRPr="00184984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4256C7FC" w14:textId="2780632F" w:rsidR="0013476F" w:rsidRPr="00184984" w:rsidRDefault="0013476F" w:rsidP="001347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8498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</w:tbl>
    <w:p w14:paraId="110FC240" w14:textId="77777777" w:rsidR="00532187" w:rsidRPr="00184984" w:rsidRDefault="00532187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268DFDDC" w14:textId="7D1DE034" w:rsidR="00002780" w:rsidRPr="00184984" w:rsidRDefault="00532187" w:rsidP="0053218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bookmarkStart w:id="9" w:name="_Hlk66876882"/>
      <w:r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</w:t>
      </w:r>
      <w:r w:rsidR="00B55EB6" w:rsidRPr="00184984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Pr="00184984">
        <w:rPr>
          <w:rFonts w:ascii="Times New Roman" w:hAnsi="Times New Roman" w:cs="Times New Roman"/>
          <w:sz w:val="23"/>
          <w:szCs w:val="23"/>
          <w:lang w:val="ru-RU"/>
        </w:rPr>
        <w:t>.</w:t>
      </w:r>
      <w:bookmarkEnd w:id="9"/>
      <w:r w:rsidR="008F3A75" w:rsidRPr="00184984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050A5EF" w14:textId="77777777" w:rsidR="006E70C8" w:rsidRPr="00184984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bookmarkStart w:id="10" w:name="_Hlk45809985"/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B96526"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№ 3</w:t>
      </w:r>
    </w:p>
    <w:p w14:paraId="20FA8077" w14:textId="77777777" w:rsidR="00B96526" w:rsidRPr="00184984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51F2960" w14:textId="77777777" w:rsidR="00B96526" w:rsidRPr="00184984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783210A" w14:textId="77777777" w:rsidR="006E70C8" w:rsidRPr="00184984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C975C51" w14:textId="77777777" w:rsidR="00A558FB" w:rsidRPr="00184984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BD678B" w14:textId="77777777" w:rsidR="006E70C8" w:rsidRPr="0018498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08193B" w:rsidRPr="00184984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3E3A0A5A" w14:textId="77777777" w:rsidR="006E70C8" w:rsidRPr="00184984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3ABE3C7" w14:textId="77777777" w:rsidR="00A86C62" w:rsidRPr="00184984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</w:t>
      </w:r>
      <w:r w:rsidR="007935BF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онд</w:t>
      </w:r>
      <w:r w:rsidR="007D2C5C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044E3545" w14:textId="77F71FA6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275CBE" w:rsidRPr="00184984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75E41BA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060C561D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22504C56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D8D42C0" w14:textId="77777777" w:rsidR="006E70C8" w:rsidRPr="00184984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F46B2D7" w14:textId="7B7416CF" w:rsidR="0008193B" w:rsidRPr="00184984" w:rsidRDefault="0008193B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DC0489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647BBF2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49020496" w14:textId="77777777" w:rsidR="0008193B" w:rsidRPr="0018498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84984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184984">
        <w:rPr>
          <w:rFonts w:ascii="Times New Roman" w:hAnsi="Times New Roman" w:cs="Times New Roman"/>
          <w:sz w:val="22"/>
          <w:szCs w:val="22"/>
        </w:rPr>
        <w:t xml:space="preserve"> ОГРН/ОГРНИП</w:t>
      </w:r>
      <w:r w:rsidRPr="00184984">
        <w:rPr>
          <w:rFonts w:ascii="Times New Roman" w:hAnsi="Times New Roman" w:cs="Times New Roman"/>
          <w:i/>
          <w:sz w:val="22"/>
          <w:szCs w:val="22"/>
        </w:rPr>
        <w:t>.</w:t>
      </w:r>
    </w:p>
    <w:p w14:paraId="6D76C7E1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84984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184984">
        <w:rPr>
          <w:rFonts w:ascii="Times New Roman" w:hAnsi="Times New Roman" w:cs="Times New Roman"/>
          <w:sz w:val="22"/>
          <w:szCs w:val="22"/>
        </w:rPr>
        <w:t xml:space="preserve"> ИНН.</w:t>
      </w:r>
    </w:p>
    <w:p w14:paraId="00DEF755" w14:textId="77777777" w:rsidR="0008193B" w:rsidRPr="0018498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Решение/протокол о создании общества (только для ЮЛ)</w:t>
      </w:r>
    </w:p>
    <w:p w14:paraId="04C31D46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Решение/протокол о назначении руководителя юридического лица (только для ЮЛ)</w:t>
      </w:r>
    </w:p>
    <w:p w14:paraId="4C46AC0B" w14:textId="77777777" w:rsidR="0008193B" w:rsidRPr="0018498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крупной сделк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E430E60" w14:textId="77777777" w:rsidR="0008193B" w:rsidRPr="00184984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сделки с заинтересованностью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7D8B546F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Лицензии/свидетельств</w:t>
      </w:r>
      <w:r w:rsidR="00006D3B" w:rsidRPr="00184984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на осуществление хозяйственной деятельност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6533252D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Выписка из реестра акционеров на дату обращения (только для ЮЛ).</w:t>
      </w:r>
    </w:p>
    <w:p w14:paraId="76261D1D" w14:textId="390C46FC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 (руководителя, учредителей, ИП,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самозанятого,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все страницы).</w:t>
      </w:r>
    </w:p>
    <w:p w14:paraId="2F37E5B6" w14:textId="13568E81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E743A7B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1BF43F7A" w14:textId="77777777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0433E70B" w14:textId="5E6CBA08" w:rsidR="0008193B" w:rsidRPr="00184984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Справка</w:t>
      </w:r>
      <w:r w:rsidR="00006D3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об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отсутстви</w:t>
      </w:r>
      <w:r w:rsidR="00006D3B" w:rsidRPr="00184984">
        <w:rPr>
          <w:rFonts w:ascii="Times New Roman" w:hAnsi="Times New Roman" w:cs="Times New Roman"/>
          <w:sz w:val="22"/>
          <w:szCs w:val="22"/>
          <w:lang w:val="ru-RU"/>
        </w:rPr>
        <w:t>и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задолженности по оплате </w:t>
      </w:r>
      <w:r w:rsidR="00006D3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труда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еред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DC0489" w:rsidRPr="00184984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56333B8E" w14:textId="77777777" w:rsidR="0008193B" w:rsidRPr="00184984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809706" w14:textId="77777777" w:rsidR="0008193B" w:rsidRPr="00184984" w:rsidRDefault="0008193B" w:rsidP="000E6C7A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0E2E6BE4" w14:textId="77777777" w:rsidR="0008193B" w:rsidRPr="00184984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. Список членов КФХ на текущую дату, заверенную печатью и подписью главы КФХ с указанием степени родства членов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ФХ  (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>при наличии и заполняется по форме Фонда).</w:t>
      </w:r>
    </w:p>
    <w:p w14:paraId="25EDD1D6" w14:textId="77777777" w:rsidR="0008193B" w:rsidRPr="00184984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 Соглашение между членами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ФХ  со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всеми изменениями на текущую дату (при наличии).</w:t>
      </w:r>
    </w:p>
    <w:p w14:paraId="2F97C793" w14:textId="77777777" w:rsidR="0008193B" w:rsidRPr="00184984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CD01B28" w14:textId="77777777" w:rsidR="00A67620" w:rsidRPr="00184984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AEB5AF" w14:textId="31E1B749" w:rsidR="0008193B" w:rsidRPr="0018498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777CC0A1" w14:textId="5D7393E9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Бухгалтерская отчетность: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DC0489" w:rsidRPr="00184984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7F6DA53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56413BE1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FA3199B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lastRenderedPageBreak/>
        <w:t>3 НДФЛ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4F1A143E" w14:textId="17EDDDFB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DC0489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6876C8F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184984">
        <w:rPr>
          <w:rFonts w:ascii="Times New Roman" w:hAnsi="Times New Roman" w:cs="Times New Roman"/>
          <w:sz w:val="22"/>
          <w:szCs w:val="22"/>
          <w:u w:val="single"/>
        </w:rPr>
        <w:t>Патент</w:t>
      </w:r>
      <w:proofErr w:type="spellEnd"/>
    </w:p>
    <w:p w14:paraId="045C8238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Книга учета доходов и расходов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49B378C5" w14:textId="5C12912F" w:rsidR="0008193B" w:rsidRPr="00184984" w:rsidRDefault="00DC0489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08193B" w:rsidRPr="00184984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</w:t>
      </w:r>
      <w:r w:rsidR="005D1935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</w:t>
      </w:r>
      <w:proofErr w:type="gramStart"/>
      <w:r w:rsidR="005D1935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финансирование, </w:t>
      </w:r>
      <w:r w:rsidR="0008193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за</w:t>
      </w:r>
      <w:proofErr w:type="gramEnd"/>
      <w:r w:rsidR="0008193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052D0A4B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при наличии, за последние 12 месяцев</w:t>
      </w:r>
      <w:r w:rsidR="005D1935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поквартально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, либо за фактически отработанное время при ведении деятельности менее 12 месяцев) </w:t>
      </w:r>
    </w:p>
    <w:p w14:paraId="2BF081DD" w14:textId="18B3B834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DC0489" w:rsidRPr="00184984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4B2D1FA" w14:textId="77777777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1B2E43BB" w14:textId="41AE52B2" w:rsidR="0008193B" w:rsidRPr="00184984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Статистические формы отчетности за последние 3 года (Фермер 1, Фермер 2</w:t>
      </w:r>
      <w:r w:rsidR="003150DD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, Фермер </w:t>
      </w:r>
      <w:proofErr w:type="gramStart"/>
      <w:r w:rsidR="003150DD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3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–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для ИП ГКФХ)</w:t>
      </w:r>
      <w:r w:rsidR="00DC0489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8E92397" w14:textId="77777777" w:rsidR="0008193B" w:rsidRPr="0018498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3073CB7" w14:textId="665E7360" w:rsidR="0008193B" w:rsidRPr="00184984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275CBE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7B0D853" w14:textId="77777777" w:rsidR="0008193B" w:rsidRPr="00184984" w:rsidRDefault="0008193B" w:rsidP="00B00E2D">
      <w:pPr>
        <w:pStyle w:val="af0"/>
        <w:numPr>
          <w:ilvl w:val="0"/>
          <w:numId w:val="33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Сведения из налогового органа об открытых (закрытых) расчетных счетах.</w:t>
      </w:r>
    </w:p>
    <w:p w14:paraId="6667C98F" w14:textId="507D1FBD" w:rsidR="0008193B" w:rsidRPr="00184984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36AC68E3" w14:textId="77777777" w:rsidR="0008193B" w:rsidRPr="00184984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0F40A290" w14:textId="5184462B" w:rsidR="0008193B" w:rsidRPr="00184984" w:rsidRDefault="00DC0489" w:rsidP="00B00E2D">
      <w:pPr>
        <w:pStyle w:val="af0"/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bookmarkStart w:id="11" w:name="_Hlk66870715"/>
      <w:r w:rsidRPr="00184984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.</w:t>
      </w:r>
    </w:p>
    <w:bookmarkEnd w:id="11"/>
    <w:p w14:paraId="1AD00796" w14:textId="77777777" w:rsidR="007935BF" w:rsidRPr="00184984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9BFC0FC" w14:textId="77777777" w:rsidR="00A86C62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0C5B65EE" w14:textId="00F655A7" w:rsidR="007935BF" w:rsidRPr="0018498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5CBE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296221E5" w14:textId="77777777" w:rsidR="007935BF" w:rsidRPr="0018498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34BB1E24" w14:textId="77777777" w:rsidR="007935BF" w:rsidRPr="00184984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</w:t>
      </w:r>
      <w:r w:rsidR="0068380A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ыступающего по доверенности. </w:t>
      </w:r>
    </w:p>
    <w:p w14:paraId="09801DA7" w14:textId="77777777" w:rsidR="00A86C62" w:rsidRPr="00184984" w:rsidRDefault="007935BF" w:rsidP="000C7CA9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0C7CA9" w:rsidRPr="00184984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</w:t>
      </w:r>
      <w:r w:rsidR="00020122"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 3</w:t>
      </w:r>
      <w:r w:rsidR="006A0AE2" w:rsidRPr="00184984">
        <w:rPr>
          <w:rFonts w:ascii="Times New Roman" w:hAnsi="Times New Roman" w:cs="Times New Roman"/>
          <w:b/>
          <w:sz w:val="22"/>
          <w:szCs w:val="22"/>
          <w:lang w:val="ru-RU"/>
        </w:rPr>
        <w:t>А</w:t>
      </w:r>
    </w:p>
    <w:p w14:paraId="12FE4997" w14:textId="77777777" w:rsidR="000C7CA9" w:rsidRPr="0018498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059E8FE" w14:textId="77777777" w:rsidR="000C7CA9" w:rsidRPr="0018498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44C2885" w14:textId="77777777" w:rsidR="00492419" w:rsidRPr="00184984" w:rsidRDefault="00492419" w:rsidP="000E6C7A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BB64C4" w14:textId="77777777" w:rsidR="007935BF" w:rsidRPr="00184984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8155CA4" w14:textId="77777777" w:rsidR="00A86C62" w:rsidRPr="0018498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F40392" w:rsidRPr="00184984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068FC437" w14:textId="77777777" w:rsidR="00C70BDF" w:rsidRPr="00184984" w:rsidRDefault="00C70BD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54673424" w14:textId="77777777" w:rsidR="00A86C62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</w:t>
      </w:r>
      <w:r w:rsidR="007D2C5C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164831D5" w14:textId="2F0BD63C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AAC694E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7350C6A0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7CE0DA8A" w14:textId="77777777" w:rsidR="00F40392" w:rsidRPr="00184984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592CC80F" w14:textId="77777777" w:rsidR="007935BF" w:rsidRPr="00184984" w:rsidRDefault="007935BF" w:rsidP="000E6C7A">
      <w:pPr>
        <w:pStyle w:val="FirstParagraph"/>
      </w:pPr>
    </w:p>
    <w:p w14:paraId="2603BEE4" w14:textId="2FCC9097" w:rsidR="00A86C62" w:rsidRPr="00184984" w:rsidRDefault="00045897" w:rsidP="000D7065">
      <w:pPr>
        <w:pStyle w:val="FirstParagraph"/>
        <w:ind w:firstLine="0"/>
        <w:rPr>
          <w:b/>
          <w:bCs/>
          <w:u w:val="single"/>
        </w:rPr>
      </w:pPr>
      <w:r w:rsidRPr="00184984">
        <w:rPr>
          <w:b/>
          <w:bCs/>
          <w:u w:val="single"/>
        </w:rPr>
        <w:t>Юридические д</w:t>
      </w:r>
      <w:r w:rsidR="006A0AE2" w:rsidRPr="00184984">
        <w:rPr>
          <w:b/>
          <w:bCs/>
          <w:u w:val="single"/>
        </w:rPr>
        <w:t xml:space="preserve">окументы </w:t>
      </w:r>
      <w:r w:rsidRPr="00184984">
        <w:rPr>
          <w:b/>
          <w:bCs/>
          <w:u w:val="single"/>
        </w:rPr>
        <w:t>(для заемщика/поручителя/</w:t>
      </w:r>
      <w:proofErr w:type="gramStart"/>
      <w:r w:rsidRPr="00184984">
        <w:rPr>
          <w:b/>
          <w:bCs/>
          <w:u w:val="single"/>
        </w:rPr>
        <w:t>залогодателя  ЮЛ</w:t>
      </w:r>
      <w:proofErr w:type="gramEnd"/>
      <w:r w:rsidRPr="00184984">
        <w:rPr>
          <w:b/>
          <w:bCs/>
          <w:u w:val="single"/>
        </w:rPr>
        <w:t>/ИП</w:t>
      </w:r>
      <w:r w:rsidR="006D158D" w:rsidRPr="00184984">
        <w:rPr>
          <w:b/>
          <w:bCs/>
          <w:u w:val="single"/>
        </w:rPr>
        <w:t>/самозанятого</w:t>
      </w:r>
      <w:r w:rsidRPr="00184984">
        <w:rPr>
          <w:b/>
          <w:bCs/>
          <w:u w:val="single"/>
        </w:rPr>
        <w:t>):</w:t>
      </w:r>
    </w:p>
    <w:p w14:paraId="78BF09B1" w14:textId="30676F82" w:rsidR="00F40392" w:rsidRPr="00184984" w:rsidRDefault="007935BF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6A0AE2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 </w:t>
      </w:r>
      <w:r w:rsidR="00F40392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(руководителя, учредителей, ИП, 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="00F40392" w:rsidRPr="00184984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53E3B579" w14:textId="77777777" w:rsidR="00F40392" w:rsidRPr="00184984" w:rsidRDefault="00F40392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1B5CBA1" w14:textId="77777777" w:rsidR="00F40392" w:rsidRPr="00184984" w:rsidRDefault="00F40392" w:rsidP="000E6C7A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1651D62D" w14:textId="77777777" w:rsidR="00F40392" w:rsidRPr="00184984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5C924B65" w14:textId="77777777" w:rsidR="00A86C62" w:rsidRPr="00184984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7935BF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A0AE2" w:rsidRPr="00184984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736353BB" w14:textId="7E39EF35" w:rsidR="00A86C62" w:rsidRPr="00184984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7935BF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правка об отсутствии задолженности по оплате труда перед </w:t>
      </w:r>
      <w:proofErr w:type="gramStart"/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="00421600" w:rsidRPr="00184984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937EA1" w:rsidRPr="00184984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="00421600" w:rsidRPr="00184984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4490184E" w14:textId="77777777" w:rsidR="007935BF" w:rsidRPr="00184984" w:rsidRDefault="007935BF" w:rsidP="000E6C7A">
      <w:pPr>
        <w:pStyle w:val="FirstParagraph"/>
      </w:pPr>
    </w:p>
    <w:p w14:paraId="67014D6A" w14:textId="1CC3F814" w:rsidR="00045897" w:rsidRPr="00184984" w:rsidRDefault="00045897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3803B69F" w14:textId="2B6162FC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181C6CF" w14:textId="77777777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3059A1CA" w14:textId="77777777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9A08417" w14:textId="77777777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5. 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DF87206" w14:textId="1D86BF32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6.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F3B19D5" w14:textId="77777777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7. Патент</w:t>
      </w:r>
    </w:p>
    <w:p w14:paraId="795AEF6B" w14:textId="77777777" w:rsidR="00045897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8. Книга учета доходов и расходов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 xml:space="preserve">(при наличии) за </w:t>
      </w:r>
      <w:r w:rsidR="00421600" w:rsidRPr="00184984">
        <w:rPr>
          <w:rFonts w:ascii="Times New Roman" w:hAnsi="Times New Roman" w:cs="Times New Roman"/>
          <w:i/>
          <w:sz w:val="22"/>
          <w:szCs w:val="22"/>
          <w:lang w:val="ru-RU"/>
        </w:rPr>
        <w:t>период с даты последнего анализа по текущую дату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0E449FB" w14:textId="78C3160D" w:rsidR="0064177B" w:rsidRPr="00184984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9. 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</w:t>
      </w:r>
      <w:proofErr w:type="gramStart"/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финансирование,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>за</w:t>
      </w:r>
      <w:proofErr w:type="gramEnd"/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период с даты последнего анализа по текущую дату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0F6C7F2" w14:textId="77777777" w:rsidR="0064177B" w:rsidRPr="00184984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26617DBC" w14:textId="1E368ABB" w:rsidR="0064177B" w:rsidRPr="00184984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2. 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5216D0B" w14:textId="77777777" w:rsidR="0064177B" w:rsidRPr="00184984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13. 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ри наличии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новых 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E60E701" w14:textId="77777777" w:rsidR="00045897" w:rsidRPr="00184984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4. Статистические формы отчетности, при наступлении срока сдачи данных форм </w:t>
      </w:r>
      <w:r w:rsidR="00045897" w:rsidRPr="00184984">
        <w:rPr>
          <w:rFonts w:ascii="Times New Roman" w:hAnsi="Times New Roman" w:cs="Times New Roman"/>
          <w:sz w:val="22"/>
          <w:szCs w:val="22"/>
          <w:lang w:val="ru-RU"/>
        </w:rPr>
        <w:t>(Фермер 1, Фермер 2 – для ИП ГКФХ)</w:t>
      </w:r>
    </w:p>
    <w:p w14:paraId="168B116B" w14:textId="77777777" w:rsidR="007935BF" w:rsidRPr="00184984" w:rsidRDefault="007935BF" w:rsidP="000E6C7A">
      <w:pPr>
        <w:pStyle w:val="FirstParagraph"/>
      </w:pPr>
    </w:p>
    <w:p w14:paraId="7027F9AE" w14:textId="77777777" w:rsidR="00A86C62" w:rsidRPr="00184984" w:rsidRDefault="006A0AE2" w:rsidP="000E6C7A">
      <w:pPr>
        <w:pStyle w:val="FirstParagraph"/>
        <w:rPr>
          <w:b/>
          <w:bCs/>
          <w:u w:val="single"/>
        </w:rPr>
      </w:pPr>
      <w:r w:rsidRPr="00184984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48A270D0" w14:textId="270C06BE" w:rsidR="007935BF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64177B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1ACEA4EB" w14:textId="77777777" w:rsidR="00F96742" w:rsidRPr="00184984" w:rsidRDefault="00F96742" w:rsidP="00F96742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04999E8C" w14:textId="7D73C999" w:rsidR="00A558FB" w:rsidRPr="00184984" w:rsidRDefault="00F96742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A558F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="006D158D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5C3F5200" w14:textId="77777777" w:rsidR="00A558FB" w:rsidRPr="00184984" w:rsidRDefault="00A558F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439C39D" w14:textId="77777777" w:rsidR="007E672A" w:rsidRPr="00184984" w:rsidRDefault="007E672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71209F2" w14:textId="77777777" w:rsidR="00A86C62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A144D53" w14:textId="58BB610F" w:rsidR="007935BF" w:rsidRPr="00184984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357C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07E73CC7" w14:textId="77777777" w:rsidR="00A86C62" w:rsidRPr="00184984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4D1346AE" w14:textId="77777777" w:rsidR="00A86C62" w:rsidRPr="00184984" w:rsidRDefault="006A0AE2" w:rsidP="00B00E2D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778B5760" w14:textId="77777777" w:rsidR="007935BF" w:rsidRPr="00184984" w:rsidRDefault="007935BF" w:rsidP="000E6C7A">
      <w:pPr>
        <w:pStyle w:val="FirstParagraph"/>
      </w:pPr>
    </w:p>
    <w:p w14:paraId="37A3F9BB" w14:textId="77777777" w:rsidR="0064177B" w:rsidRPr="00184984" w:rsidRDefault="0064177B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B05E84" w14:textId="77777777" w:rsidR="00A86C62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1126B0CB" w14:textId="4A54D46C" w:rsidR="00CB6E50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27357C"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184984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документы в соответствии с Приложением № </w:t>
      </w:r>
      <w:r w:rsidR="0064177B" w:rsidRPr="00184984"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. </w:t>
      </w:r>
    </w:p>
    <w:bookmarkEnd w:id="10"/>
    <w:p w14:paraId="2316EAF7" w14:textId="3D0B1A1A" w:rsidR="00F52801" w:rsidRPr="00184984" w:rsidRDefault="00CB6E50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  <w:r w:rsidR="00F52801" w:rsidRPr="00184984">
        <w:rPr>
          <w:rFonts w:ascii="Times New Roman" w:hAnsi="Times New Roman" w:cs="Times New Roman"/>
          <w:b/>
          <w:sz w:val="22"/>
          <w:szCs w:val="22"/>
          <w:lang w:val="ru-RU"/>
        </w:rPr>
        <w:t>Приложение № 3Б</w:t>
      </w:r>
    </w:p>
    <w:p w14:paraId="4140C3EC" w14:textId="77777777" w:rsidR="00F52801" w:rsidRPr="00184984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6CA9056E" w14:textId="77777777" w:rsidR="00F52801" w:rsidRPr="00184984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2B423EDB" w14:textId="77777777" w:rsidR="00F52801" w:rsidRPr="00184984" w:rsidRDefault="00F52801" w:rsidP="00F52801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7720EA2" w14:textId="77777777" w:rsidR="00F52801" w:rsidRPr="00184984" w:rsidRDefault="00F52801" w:rsidP="00F52801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DA823BB" w14:textId="726E5EFF" w:rsidR="00F52801" w:rsidRPr="00184984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ПЕРЕЧЕНЬ ДОКУМЕНТОВ ДЛЯ ПОЛУЧЕНИЯ МИКРОЗАЙМА</w:t>
      </w:r>
    </w:p>
    <w:p w14:paraId="0F3F5DD1" w14:textId="603237D4" w:rsidR="00F52801" w:rsidRPr="00184984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условиях режима повышенной готовности, режима чрезвычайной ситуации</w:t>
      </w:r>
    </w:p>
    <w:p w14:paraId="166FB6B2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6C08482" w14:textId="77777777" w:rsidR="00F52801" w:rsidRPr="00184984" w:rsidRDefault="00F52801" w:rsidP="00F52801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а:</w:t>
      </w:r>
    </w:p>
    <w:p w14:paraId="32A851C2" w14:textId="1C18C0CD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. Анкета-заявка на получение микрозайма по форме Фонда (для заемщика/ поручителя /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27357C" w:rsidRPr="00184984">
        <w:rPr>
          <w:rFonts w:ascii="Times New Roman" w:hAnsi="Times New Roman" w:cs="Times New Roman"/>
          <w:sz w:val="22"/>
          <w:szCs w:val="22"/>
          <w:lang w:val="ru-RU"/>
        </w:rPr>
        <w:t>, самозанят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>ог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7E5553D8" w14:textId="77777777" w:rsidR="00F52801" w:rsidRPr="00184984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2A7E738A" w14:textId="77777777" w:rsidR="00F52801" w:rsidRPr="00184984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50234887" w14:textId="77777777" w:rsidR="00F52801" w:rsidRPr="00184984" w:rsidRDefault="00F52801" w:rsidP="00F52801">
      <w:pPr>
        <w:pStyle w:val="af0"/>
        <w:numPr>
          <w:ilvl w:val="0"/>
          <w:numId w:val="1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4A2433F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FFAD0C9" w14:textId="5089AA60" w:rsidR="00F52801" w:rsidRPr="00184984" w:rsidRDefault="00F52801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/ 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24285D1A" w14:textId="7D06BF6E" w:rsidR="00F52801" w:rsidRPr="00184984" w:rsidRDefault="00F52801" w:rsidP="00F52801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. 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3E20DF5D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i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2. Свидетельство ОГРН/ОГРНИП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77DCB2E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iCs/>
          <w:sz w:val="22"/>
          <w:szCs w:val="22"/>
          <w:lang w:val="ru-RU"/>
        </w:rPr>
        <w:t xml:space="preserve">3.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Свидетельство ИНН.</w:t>
      </w:r>
    </w:p>
    <w:p w14:paraId="2DAA733A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4. Решение/протокол о создании общества (только для ЮЛ)</w:t>
      </w:r>
    </w:p>
    <w:p w14:paraId="4CCE91FA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5. Решение/протокол о назначении руководителя юридического лица (только для ЮЛ)</w:t>
      </w:r>
    </w:p>
    <w:p w14:paraId="1E87B938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6. Решение/протокол об одобрении крупной сделк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0C82B8F3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7. Решение/протокол об одобрении сделки с заинтересованностью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1C2901A" w14:textId="11B8D224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8. Лицензии/свидетельство на осуществление хозяйственной деятельност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258AA878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9. Выписка из реестра акционеров на дату обращения (только для ЮЛ).</w:t>
      </w:r>
    </w:p>
    <w:p w14:paraId="3156AAFC" w14:textId="508B981A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0. Паспорт гражданина РФ (руководителя, учредителей, ИП, 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все страницы).</w:t>
      </w:r>
    </w:p>
    <w:p w14:paraId="2EEBD359" w14:textId="23B65603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Pr="00184984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3DC32A0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2. 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6F988FAF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3. 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2D256BE7" w14:textId="7E99E99E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4. Справка об отсутствии задолженности по оплате труда перед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0D7065" w:rsidRPr="00184984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0FA95928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ECE1E02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746221B1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. Список членов КФХ на текущую дату, заверенную печатью и подписью главы КФХ с указанием степени родства членов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ФХ  (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>при наличии и заполняется по форме Фонда).</w:t>
      </w:r>
    </w:p>
    <w:p w14:paraId="73B383F3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 Соглашение между членами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ФХ  со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всеми изменениями на текущую дату (при наличии).</w:t>
      </w:r>
    </w:p>
    <w:p w14:paraId="48D9FCD5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DC56572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8D1C019" w14:textId="4476EE6F" w:rsidR="00F52801" w:rsidRPr="00184984" w:rsidRDefault="00F52801" w:rsidP="000D7065">
      <w:pPr>
        <w:pStyle w:val="af0"/>
        <w:spacing w:after="0"/>
        <w:ind w:left="0" w:firstLine="72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18657FD0" w14:textId="4816CF9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, а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так же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на последнюю отчетную дату</w:t>
      </w:r>
    </w:p>
    <w:p w14:paraId="4E15CC44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79D50039" w14:textId="4F48AC09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0ED36E15" w14:textId="1E3E27B1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lastRenderedPageBreak/>
        <w:t>4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56FD4CF6" w14:textId="7FE2790D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2BDB7FF" w14:textId="780B1A78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Патент</w:t>
      </w:r>
    </w:p>
    <w:p w14:paraId="2203580B" w14:textId="681F16DA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Книга учета доходов и расходов </w:t>
      </w:r>
      <w:r w:rsidR="00F52801"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8FDFA96" w14:textId="5FDA2771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8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, в котором подана заявка на финансирование,  за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1F87C899" w14:textId="5DAAC8AC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9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Оборотно-сальдовые ведомости по всем работающим счетам (при наличии, за последние 12 месяцев (поквартально), либо за фактически отработанное время при ведении деятельности менее 12 месяцев) </w:t>
      </w:r>
    </w:p>
    <w:p w14:paraId="597562F2" w14:textId="135C1310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0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E1273BC" w14:textId="49161DA0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 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7FC289A7" w14:textId="0F9AB566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2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 Статистические формы отчетности за последние 3 года (Фермер 1, Фермер 2 – для ИП ГКФХ)</w:t>
      </w:r>
      <w:r w:rsidR="00937EA1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527D289" w14:textId="77777777" w:rsidR="00F52801" w:rsidRPr="00184984" w:rsidRDefault="00F52801" w:rsidP="00F52801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D8207DD" w14:textId="574B501E" w:rsidR="00F52801" w:rsidRPr="00184984" w:rsidRDefault="00F52801" w:rsidP="00F52801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1CAD027C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. Сведения из налогового органа об открытых (закрытых) расчетных счетах.</w:t>
      </w:r>
    </w:p>
    <w:p w14:paraId="2D867910" w14:textId="250E8862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Cs/>
          <w:sz w:val="22"/>
          <w:szCs w:val="22"/>
          <w:lang w:val="ru-RU"/>
        </w:rPr>
        <w:t>2.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5A2358AC" w14:textId="5A71E48D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Cs/>
          <w:sz w:val="22"/>
          <w:szCs w:val="22"/>
          <w:lang w:val="ru-RU"/>
        </w:rPr>
        <w:t>3.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305D260F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089DF0D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43EA1C8" w14:textId="0C8ACEDB" w:rsidR="00F52801" w:rsidRPr="00184984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МСП/самозанятого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31D14801" w14:textId="77777777" w:rsidR="00F52801" w:rsidRPr="00184984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44C42535" w14:textId="77777777" w:rsidR="00F52801" w:rsidRPr="00184984" w:rsidRDefault="00F52801" w:rsidP="00F52801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, СНИЛС представителя, выступающего по доверенности. </w:t>
      </w:r>
    </w:p>
    <w:p w14:paraId="33D429BD" w14:textId="7AF36660" w:rsidR="00F52801" w:rsidRPr="00184984" w:rsidRDefault="00F52801" w:rsidP="00F52801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 3</w:t>
      </w:r>
      <w:r w:rsidR="00F83D90" w:rsidRPr="00184984">
        <w:rPr>
          <w:rFonts w:ascii="Times New Roman" w:hAnsi="Times New Roman" w:cs="Times New Roman"/>
          <w:b/>
          <w:sz w:val="22"/>
          <w:szCs w:val="22"/>
          <w:lang w:val="ru-RU"/>
        </w:rPr>
        <w:t>В</w:t>
      </w:r>
    </w:p>
    <w:p w14:paraId="6D51F613" w14:textId="77777777" w:rsidR="00F52801" w:rsidRPr="00184984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7C5A1C80" w14:textId="77777777" w:rsidR="00F52801" w:rsidRPr="00184984" w:rsidRDefault="00F52801" w:rsidP="00F52801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28046665" w14:textId="77777777" w:rsidR="00F52801" w:rsidRPr="00184984" w:rsidRDefault="00F52801" w:rsidP="00F52801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4BD8E8F6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B6E0F04" w14:textId="66AB6B15" w:rsidR="00F52801" w:rsidRPr="00184984" w:rsidRDefault="00F52801" w:rsidP="00F52801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ПЕРЕЧЕНЬ ДОКУМЕНТОВ ДЛЯ ПОЛУЧЕНИЯ МИКРОЗАЙМА</w:t>
      </w:r>
    </w:p>
    <w:p w14:paraId="51C76AA9" w14:textId="77777777" w:rsidR="00F83D90" w:rsidRPr="00184984" w:rsidRDefault="00F83D90" w:rsidP="00F83D90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условиях режима повышенной готовности, режима чрезвычайной ситуации</w:t>
      </w:r>
    </w:p>
    <w:p w14:paraId="2842EAA4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7FBF89BF" w14:textId="77777777" w:rsidR="00F83D90" w:rsidRPr="00184984" w:rsidRDefault="00F52801" w:rsidP="00F83D90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а:</w:t>
      </w:r>
    </w:p>
    <w:p w14:paraId="00ECCF23" w14:textId="457CD18A" w:rsidR="00F83D90" w:rsidRPr="00184984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Cs/>
          <w:sz w:val="22"/>
          <w:szCs w:val="22"/>
          <w:lang w:val="ru-RU"/>
        </w:rPr>
        <w:t xml:space="preserve">1. 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D7AA89E" w14:textId="114ECF7C" w:rsidR="00F83D90" w:rsidRPr="00184984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26ADFE87" w14:textId="77777777" w:rsidR="00F83D90" w:rsidRPr="00184984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3. 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</w:t>
      </w:r>
    </w:p>
    <w:p w14:paraId="3D8F6516" w14:textId="12173350" w:rsidR="00F52801" w:rsidRPr="00184984" w:rsidRDefault="00F83D90" w:rsidP="00F83D90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4125DE66" w14:textId="77777777" w:rsidR="00F52801" w:rsidRPr="00184984" w:rsidRDefault="00F52801" w:rsidP="00F52801">
      <w:pPr>
        <w:pStyle w:val="FirstParagraph"/>
      </w:pPr>
    </w:p>
    <w:p w14:paraId="64D1CDFD" w14:textId="035CABEF" w:rsidR="00F52801" w:rsidRPr="00184984" w:rsidRDefault="00F52801" w:rsidP="000D7065">
      <w:pPr>
        <w:pStyle w:val="FirstParagraph"/>
        <w:ind w:firstLine="0"/>
        <w:rPr>
          <w:b/>
          <w:bCs/>
          <w:u w:val="single"/>
        </w:rPr>
      </w:pPr>
      <w:r w:rsidRPr="00184984">
        <w:rPr>
          <w:b/>
          <w:bCs/>
          <w:u w:val="single"/>
        </w:rPr>
        <w:t>Юридические документы (для заемщика/поручителя/</w:t>
      </w:r>
      <w:proofErr w:type="gramStart"/>
      <w:r w:rsidRPr="00184984">
        <w:rPr>
          <w:b/>
          <w:bCs/>
          <w:u w:val="single"/>
        </w:rPr>
        <w:t>залогодателя  ЮЛ</w:t>
      </w:r>
      <w:proofErr w:type="gramEnd"/>
      <w:r w:rsidRPr="00184984">
        <w:rPr>
          <w:b/>
          <w:bCs/>
          <w:u w:val="single"/>
        </w:rPr>
        <w:t>/ИП</w:t>
      </w:r>
      <w:r w:rsidR="000D7065" w:rsidRPr="00184984">
        <w:rPr>
          <w:b/>
          <w:bCs/>
          <w:u w:val="single"/>
        </w:rPr>
        <w:t>/самозанятого</w:t>
      </w:r>
      <w:r w:rsidRPr="00184984">
        <w:rPr>
          <w:b/>
          <w:bCs/>
          <w:u w:val="single"/>
        </w:rPr>
        <w:t>):</w:t>
      </w:r>
    </w:p>
    <w:p w14:paraId="5FD84211" w14:textId="27DC1DF0" w:rsidR="00F52801" w:rsidRPr="00184984" w:rsidRDefault="00F52801" w:rsidP="00F52801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. Паспорт гражданина РФ (руководителя, учредителей, ИП, 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066B7A3E" w14:textId="77777777" w:rsidR="00F52801" w:rsidRPr="00184984" w:rsidRDefault="00F52801" w:rsidP="00F52801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43D5DDC" w14:textId="77777777" w:rsidR="00F52801" w:rsidRPr="00184984" w:rsidRDefault="00F52801" w:rsidP="00F52801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2146A9C0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2EEAE2A6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5. 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0405C11E" w14:textId="39B43136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6. Справка об отсутствии задолженности по оплате труда перед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0D7065" w:rsidRPr="00184984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6BCE41F6" w14:textId="77777777" w:rsidR="00F52801" w:rsidRPr="00184984" w:rsidRDefault="00F52801" w:rsidP="00F52801">
      <w:pPr>
        <w:pStyle w:val="FirstParagraph"/>
      </w:pPr>
    </w:p>
    <w:p w14:paraId="62C55EB2" w14:textId="10674604" w:rsidR="00F52801" w:rsidRPr="00184984" w:rsidRDefault="00F52801" w:rsidP="000D7065">
      <w:pPr>
        <w:pStyle w:val="af0"/>
        <w:spacing w:after="0"/>
        <w:ind w:left="0" w:firstLine="72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184984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8CEB4E5" w14:textId="16FE3AD3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, а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так же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на последнюю отчетную дату</w:t>
      </w:r>
    </w:p>
    <w:p w14:paraId="3CFE940D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64B178D4" w14:textId="646B8F30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07754458" w14:textId="5D91B541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4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38CBA9F4" w14:textId="693DFE5C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: налоговые декларации (налог на прибыль, НДС,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налог на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7843C224" w14:textId="69520C3E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6</w:t>
      </w:r>
      <w:r w:rsidR="00F52801" w:rsidRPr="00184984">
        <w:rPr>
          <w:rFonts w:ascii="Times New Roman" w:hAnsi="Times New Roman" w:cs="Times New Roman"/>
          <w:sz w:val="22"/>
          <w:szCs w:val="22"/>
          <w:u w:val="single"/>
          <w:lang w:val="ru-RU"/>
        </w:rPr>
        <w:t>. Патент</w:t>
      </w:r>
    </w:p>
    <w:p w14:paraId="5A7BCA60" w14:textId="76CD5E89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Книга учета доходов и расходов </w:t>
      </w:r>
      <w:r w:rsidR="00F52801"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ериод с даты последнего анализа по текущую дату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24E99CE9" w14:textId="77F7FC3C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8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равленческая отчетность по форме Фонда – справка о финансовом состоянии (на первое число текущего месяца, в котором подана заявка на </w:t>
      </w:r>
      <w:proofErr w:type="gramStart"/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>финансирование,  за</w:t>
      </w:r>
      <w:proofErr w:type="gramEnd"/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период с даты последнего анализа по текущую дату).</w:t>
      </w:r>
    </w:p>
    <w:p w14:paraId="31356F70" w14:textId="177CDB0E" w:rsidR="00F52801" w:rsidRPr="00184984" w:rsidRDefault="000D7065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9</w:t>
      </w:r>
      <w:r w:rsidR="00F52801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Оборотно-сальдовые ведомости по всем работающим счетам (за период с даты последнего анализа по текущую дату). </w:t>
      </w:r>
    </w:p>
    <w:p w14:paraId="6A00D887" w14:textId="70519FF5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0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. 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D7F9FC4" w14:textId="70FC4291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lastRenderedPageBreak/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 При наличии новых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420EB2E" w14:textId="4FB9077B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0D7065" w:rsidRPr="00184984">
        <w:rPr>
          <w:rFonts w:ascii="Times New Roman" w:hAnsi="Times New Roman" w:cs="Times New Roman"/>
          <w:sz w:val="22"/>
          <w:szCs w:val="22"/>
          <w:lang w:val="ru-RU"/>
        </w:rPr>
        <w:t>2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 Статистические формы отчетности, при наступлении срока сдачи данных форм (Фермер 1, Фермер 2 – для ИП ГКФХ)</w:t>
      </w:r>
    </w:p>
    <w:p w14:paraId="5DEB40C4" w14:textId="77777777" w:rsidR="00F52801" w:rsidRPr="00184984" w:rsidRDefault="00F52801" w:rsidP="00F52801">
      <w:pPr>
        <w:pStyle w:val="FirstParagraph"/>
      </w:pPr>
    </w:p>
    <w:p w14:paraId="25207F1D" w14:textId="77777777" w:rsidR="00F52801" w:rsidRPr="00184984" w:rsidRDefault="00F52801" w:rsidP="00F52801">
      <w:pPr>
        <w:pStyle w:val="FirstParagraph"/>
        <w:rPr>
          <w:b/>
          <w:bCs/>
          <w:u w:val="single"/>
        </w:rPr>
      </w:pPr>
      <w:r w:rsidRPr="00184984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6AB94231" w14:textId="427546B2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1.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602D36A7" w14:textId="77777777" w:rsidR="00F52801" w:rsidRPr="00184984" w:rsidRDefault="00F52801" w:rsidP="00F52801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469F96D5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36A3714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CCFE1F7" w14:textId="1DE85F71" w:rsidR="00F52801" w:rsidRPr="00184984" w:rsidRDefault="00F52801" w:rsidP="00F52801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7159FB" w:rsidRPr="00184984">
        <w:rPr>
          <w:rFonts w:ascii="Times New Roman" w:hAnsi="Times New Roman" w:cs="Times New Roman"/>
          <w:sz w:val="22"/>
          <w:szCs w:val="22"/>
          <w:lang w:val="ru-RU"/>
        </w:rPr>
        <w:t>СМСП/самозанятого</w:t>
      </w:r>
      <w:r w:rsidR="007159FB" w:rsidRPr="00184984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5E1CA98E" w14:textId="77777777" w:rsidR="00F52801" w:rsidRPr="00184984" w:rsidRDefault="00F52801" w:rsidP="00F52801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0CA18AD9" w14:textId="77777777" w:rsidR="00F52801" w:rsidRPr="00184984" w:rsidRDefault="00F52801" w:rsidP="00F52801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2C586DA4" w14:textId="77777777" w:rsidR="00F52801" w:rsidRPr="00184984" w:rsidRDefault="00F52801" w:rsidP="00F52801">
      <w:pPr>
        <w:pStyle w:val="FirstParagraph"/>
      </w:pPr>
    </w:p>
    <w:p w14:paraId="5772F901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70C77FB1" w14:textId="77777777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307A8B75" w14:textId="7B0BBA1B" w:rsidR="00F52801" w:rsidRPr="00184984" w:rsidRDefault="00F52801" w:rsidP="00F52801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7159FB"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кументы в соответствии с Приложением № 4. </w:t>
      </w:r>
    </w:p>
    <w:p w14:paraId="14591020" w14:textId="6844DF8B" w:rsidR="00F52801" w:rsidRPr="00184984" w:rsidRDefault="00F52801">
      <w:pPr>
        <w:rPr>
          <w:rFonts w:ascii="Times New Roman" w:hAnsi="Times New Roman" w:cs="Times New Roman"/>
          <w:sz w:val="22"/>
          <w:szCs w:val="22"/>
          <w:lang w:val="ru-RU"/>
        </w:rPr>
      </w:pPr>
    </w:p>
    <w:p w14:paraId="6AA46166" w14:textId="77777777" w:rsidR="00CB6E50" w:rsidRPr="00184984" w:rsidRDefault="00CB6E50" w:rsidP="000E6C7A">
      <w:pPr>
        <w:spacing w:after="0"/>
        <w:rPr>
          <w:rFonts w:ascii="Times New Roman" w:hAnsi="Times New Roman" w:cs="Times New Roman"/>
          <w:sz w:val="22"/>
          <w:szCs w:val="22"/>
          <w:lang w:val="ru-RU"/>
        </w:rPr>
      </w:pPr>
    </w:p>
    <w:p w14:paraId="55AEDE37" w14:textId="77777777" w:rsidR="007D5BB1" w:rsidRPr="00184984" w:rsidRDefault="007D5BB1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br/>
      </w:r>
    </w:p>
    <w:p w14:paraId="17CAB7EF" w14:textId="77777777" w:rsidR="007D5BB1" w:rsidRPr="00184984" w:rsidRDefault="007D5BB1">
      <w:pPr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br w:type="page"/>
      </w:r>
    </w:p>
    <w:p w14:paraId="37CC4DD4" w14:textId="308FCD7B" w:rsidR="00492419" w:rsidRPr="00184984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0C7CA9"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№ 4</w:t>
      </w:r>
    </w:p>
    <w:p w14:paraId="33D28C51" w14:textId="77777777" w:rsidR="000C7CA9" w:rsidRPr="0018498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2F5DD226" w14:textId="77777777" w:rsidR="000C7CA9" w:rsidRPr="00184984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3D53C3A9" w14:textId="77777777" w:rsidR="00CB6E50" w:rsidRPr="00184984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51860BA7" w14:textId="77777777" w:rsidR="00CB6E50" w:rsidRPr="00184984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1E79D6AB" w14:textId="77777777" w:rsidR="00A86C62" w:rsidRPr="00184984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432D1F29" w14:textId="77777777" w:rsidR="00492419" w:rsidRPr="00184984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1134D9" w14:textId="77777777" w:rsidR="00A86C62" w:rsidRPr="00184984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Для поручителя физического лица (возраст от 18 л</w:t>
      </w:r>
      <w:r w:rsidR="00CB6E50" w:rsidRPr="00184984">
        <w:rPr>
          <w:rFonts w:ascii="Times New Roman" w:hAnsi="Times New Roman" w:cs="Times New Roman"/>
          <w:b/>
          <w:sz w:val="22"/>
          <w:szCs w:val="22"/>
          <w:lang w:val="ru-RU"/>
        </w:rPr>
        <w:t>ет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 65 лет на момент </w:t>
      </w:r>
      <w:r w:rsidR="00CB6E50" w:rsidRPr="00184984">
        <w:rPr>
          <w:rFonts w:ascii="Times New Roman" w:hAnsi="Times New Roman" w:cs="Times New Roman"/>
          <w:b/>
          <w:sz w:val="22"/>
          <w:szCs w:val="22"/>
          <w:lang w:val="ru-RU"/>
        </w:rPr>
        <w:t xml:space="preserve">окончания действия договора </w:t>
      </w:r>
      <w:r w:rsidR="00303FAB" w:rsidRPr="00184984">
        <w:rPr>
          <w:rFonts w:ascii="Times New Roman" w:hAnsi="Times New Roman" w:cs="Times New Roman"/>
          <w:b/>
          <w:sz w:val="22"/>
          <w:szCs w:val="22"/>
          <w:lang w:val="ru-RU"/>
        </w:rPr>
        <w:t>микро</w:t>
      </w:r>
      <w:r w:rsidR="00CB6E50" w:rsidRPr="00184984">
        <w:rPr>
          <w:rFonts w:ascii="Times New Roman" w:hAnsi="Times New Roman" w:cs="Times New Roman"/>
          <w:b/>
          <w:sz w:val="22"/>
          <w:szCs w:val="22"/>
          <w:lang w:val="ru-RU"/>
        </w:rPr>
        <w:t>займа</w:t>
      </w: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t>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70253136" w14:textId="77777777" w:rsidR="0061181C" w:rsidRPr="00184984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Анкета по форме Фонда</w:t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ab/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ab/>
      </w:r>
    </w:p>
    <w:p w14:paraId="5DDDD04A" w14:textId="77777777" w:rsidR="007E672A" w:rsidRPr="00184984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Копия паспорта (все страницы)</w:t>
      </w:r>
    </w:p>
    <w:p w14:paraId="218C8179" w14:textId="77777777" w:rsidR="00A86C62" w:rsidRPr="00184984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Справка по форме 2-НДФЛ за последние 6 месяцев.</w:t>
      </w:r>
    </w:p>
    <w:p w14:paraId="264FC996" w14:textId="77777777" w:rsidR="00A86C62" w:rsidRPr="00184984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Иные документы, подтверждающие дополнительный доход поручителя.</w:t>
      </w:r>
    </w:p>
    <w:p w14:paraId="5DF55608" w14:textId="77777777" w:rsidR="00303FAB" w:rsidRPr="00184984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F2693E" w14:textId="77777777" w:rsidR="003D4880" w:rsidRPr="0018498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ументы при залоге объектов недвижимости:</w:t>
      </w:r>
    </w:p>
    <w:p w14:paraId="65B39956" w14:textId="6E08776C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</w:t>
      </w:r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(для сделок, со дня заключения </w:t>
      </w:r>
      <w:proofErr w:type="gramStart"/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60E6BDC" w14:textId="77777777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Технический паспорт БТИ/кадастровый паспорт.</w:t>
      </w:r>
    </w:p>
    <w:p w14:paraId="624C94D0" w14:textId="77777777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Кадастровый план/кадастровая выписка на земельный участок.</w:t>
      </w:r>
    </w:p>
    <w:p w14:paraId="2EF5CAC0" w14:textId="77777777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267003C4" w14:textId="77777777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Выписка из ЕГРИП об отсутствии обременения на объект недвижимости и земельный участок</w:t>
      </w:r>
    </w:p>
    <w:p w14:paraId="324D2BC7" w14:textId="24EA28C8" w:rsidR="003D4880" w:rsidRPr="00184984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</w:t>
      </w:r>
      <w:bookmarkStart w:id="12" w:name="_Hlk62738019"/>
      <w:bookmarkStart w:id="13" w:name="_Hlk62737945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(для сделок, со дня заключения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bookmarkEnd w:id="12"/>
      <w:r w:rsidR="00AA36EB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bookmarkEnd w:id="13"/>
    <w:p w14:paraId="55954643" w14:textId="05B7A8C8" w:rsidR="00291208" w:rsidRPr="00184984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ка</w:t>
      </w:r>
      <w:r w:rsidR="00AA36EB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AB5516E" w14:textId="77777777" w:rsidR="003D4880" w:rsidRPr="00184984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901C1AC" w14:textId="77777777" w:rsidR="003D4880" w:rsidRPr="0018498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транспортных средств </w:t>
      </w:r>
    </w:p>
    <w:p w14:paraId="536FE615" w14:textId="77777777" w:rsidR="003D4880" w:rsidRPr="0018498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Свидетельство о рег</w:t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истрации транспортного средства; </w:t>
      </w:r>
    </w:p>
    <w:p w14:paraId="06DAA48D" w14:textId="77777777" w:rsidR="003D4880" w:rsidRPr="0018498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Паспорт транспортного средства (ПТС) или паспорт самоходной машины (ПСМ)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CE75E70" w14:textId="77777777" w:rsidR="003D4880" w:rsidRPr="0018498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</w:t>
      </w:r>
      <w:proofErr w:type="gramStart"/>
      <w:r w:rsidRPr="00184984">
        <w:rPr>
          <w:rFonts w:ascii="Times New Roman" w:eastAsia="TimesNewRomanPSMT" w:hAnsi="Times New Roman" w:cs="Times New Roman"/>
          <w:sz w:val="22"/>
          <w:szCs w:val="22"/>
          <w:lang w:val="ru-RU"/>
        </w:rPr>
        <w:t>параметров:  порядковый</w:t>
      </w:r>
      <w:proofErr w:type="gramEnd"/>
      <w:r w:rsidRPr="00184984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 номер; наименование; тип, марка, модель; государственный номер; инвентарный номер; </w:t>
      </w:r>
      <w:r w:rsidRPr="00184984">
        <w:rPr>
          <w:rFonts w:ascii="Times New Roman" w:eastAsia="TimesNewRomanPSMT" w:hAnsi="Times New Roman" w:cs="Times New Roman"/>
          <w:sz w:val="22"/>
          <w:szCs w:val="22"/>
        </w:rPr>
        <w:t>VIN</w:t>
      </w:r>
      <w:r w:rsidRPr="00184984">
        <w:rPr>
          <w:rFonts w:ascii="Times New Roman" w:eastAsia="TimesNewRomanPSMT" w:hAnsi="Times New Roman" w:cs="Times New Roman"/>
          <w:sz w:val="22"/>
          <w:szCs w:val="22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231E9E6B" w14:textId="77777777" w:rsidR="00291208" w:rsidRPr="00184984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184984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r w:rsidR="007E672A"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A65F51E" w14:textId="77777777" w:rsidR="00063BF3" w:rsidRPr="00184984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68B03D65" w14:textId="5DD9DFA7" w:rsidR="00291208" w:rsidRPr="00184984" w:rsidRDefault="00291208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</w:t>
      </w:r>
      <w:r w:rsidR="007E672A" w:rsidRPr="00184984">
        <w:rPr>
          <w:rFonts w:ascii="Times New Roman" w:hAnsi="Times New Roman" w:cs="Times New Roman"/>
          <w:sz w:val="22"/>
          <w:szCs w:val="22"/>
          <w:lang w:val="ru-RU"/>
        </w:rPr>
        <w:t>ка.</w:t>
      </w:r>
    </w:p>
    <w:p w14:paraId="4C303351" w14:textId="77777777" w:rsidR="006554B6" w:rsidRPr="0018498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02D8C48" w14:textId="77777777" w:rsidR="006554B6" w:rsidRPr="0018498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1E6B888A" w14:textId="77777777" w:rsidR="006554B6" w:rsidRPr="00184984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184984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1E61DCA5" w14:textId="77777777" w:rsidR="003D4880" w:rsidRPr="0018498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2B5A567F" w14:textId="77777777" w:rsidR="003D4880" w:rsidRPr="00184984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</w:t>
      </w: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даты </w:t>
      </w:r>
      <w:r w:rsidR="00AC7166"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окончания договора микрозайма</w:t>
      </w:r>
      <w:r w:rsidRPr="00184984">
        <w:rPr>
          <w:rFonts w:ascii="Times New Roman" w:hAnsi="Times New Roman" w:cs="Times New Roman"/>
          <w:b/>
          <w:bCs/>
          <w:sz w:val="22"/>
          <w:szCs w:val="22"/>
          <w:lang w:val="ru-RU"/>
        </w:rPr>
        <w:t>):</w:t>
      </w:r>
    </w:p>
    <w:p w14:paraId="43B51496" w14:textId="77777777" w:rsidR="004816A7" w:rsidRPr="0018498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о форме Фонда)</w:t>
      </w:r>
      <w:r w:rsidRPr="00184984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AFE775E" w14:textId="77777777" w:rsidR="00063BF3" w:rsidRPr="0018498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Договоры, контракты, подтверждающие право собственности на предоставляемое в залог оборудование (договоры поставки, купли-продажи</w:t>
      </w:r>
      <w:r w:rsidR="00063BF3" w:rsidRPr="00184984">
        <w:rPr>
          <w:rFonts w:ascii="Times New Roman" w:hAnsi="Times New Roman" w:cs="Times New Roman"/>
          <w:sz w:val="22"/>
          <w:szCs w:val="22"/>
          <w:lang w:val="ru-RU"/>
        </w:rPr>
        <w:t>);</w:t>
      </w:r>
    </w:p>
    <w:p w14:paraId="14E39F27" w14:textId="15D96354" w:rsidR="004816A7" w:rsidRPr="00184984" w:rsidRDefault="00063BF3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lastRenderedPageBreak/>
        <w:t>Документы, подтверждающие оплату:</w:t>
      </w:r>
      <w:r w:rsidR="003D4880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накладные, счета-фактуры, платежные поручени</w:t>
      </w:r>
      <w:r w:rsidR="004816A7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я, акты приема-передачи и т.п. (для сделок, со дня заключения которых </w:t>
      </w:r>
      <w:proofErr w:type="gramStart"/>
      <w:r w:rsidR="004816A7" w:rsidRPr="00184984">
        <w:rPr>
          <w:rFonts w:ascii="Times New Roman" w:hAnsi="Times New Roman" w:cs="Times New Roman"/>
          <w:sz w:val="22"/>
          <w:szCs w:val="22"/>
          <w:lang w:val="ru-RU"/>
        </w:rPr>
        <w:t>не  прошло</w:t>
      </w:r>
      <w:proofErr w:type="gramEnd"/>
      <w:r w:rsidR="004816A7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более 3 лет).</w:t>
      </w:r>
    </w:p>
    <w:p w14:paraId="7B5D5AC7" w14:textId="77777777" w:rsidR="003D4880" w:rsidRPr="0018498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Технические паспорта оборудования, иного имущества </w:t>
      </w:r>
      <w:r w:rsidRPr="00184984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47708CAA" w14:textId="77777777" w:rsidR="003D4880" w:rsidRPr="00184984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184984">
        <w:rPr>
          <w:rFonts w:ascii="Times New Roman" w:hAnsi="Times New Roman" w:cs="Times New Roman"/>
          <w:i/>
          <w:sz w:val="22"/>
          <w:szCs w:val="22"/>
        </w:rPr>
        <w:t>(</w:t>
      </w:r>
      <w:proofErr w:type="spellStart"/>
      <w:r w:rsidRPr="00184984">
        <w:rPr>
          <w:rFonts w:ascii="Times New Roman" w:hAnsi="Times New Roman" w:cs="Times New Roman"/>
          <w:i/>
          <w:sz w:val="22"/>
          <w:szCs w:val="22"/>
        </w:rPr>
        <w:t>при</w:t>
      </w:r>
      <w:proofErr w:type="spellEnd"/>
      <w:r w:rsidRPr="00184984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184984">
        <w:rPr>
          <w:rFonts w:ascii="Times New Roman" w:hAnsi="Times New Roman" w:cs="Times New Roman"/>
          <w:i/>
          <w:sz w:val="22"/>
          <w:szCs w:val="22"/>
        </w:rPr>
        <w:t>наличии</w:t>
      </w:r>
      <w:proofErr w:type="spellEnd"/>
      <w:r w:rsidRPr="00184984">
        <w:rPr>
          <w:rFonts w:ascii="Times New Roman" w:hAnsi="Times New Roman" w:cs="Times New Roman"/>
          <w:i/>
          <w:sz w:val="22"/>
          <w:szCs w:val="22"/>
        </w:rPr>
        <w:t>).</w:t>
      </w:r>
    </w:p>
    <w:p w14:paraId="4930884A" w14:textId="77777777" w:rsidR="00FD556E" w:rsidRPr="00184984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8BA6DAC" w14:textId="307665EA" w:rsidR="00291208" w:rsidRPr="00184984" w:rsidRDefault="00291208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t xml:space="preserve">Оценка независимого оценщика </w:t>
      </w:r>
    </w:p>
    <w:p w14:paraId="330E302F" w14:textId="77777777" w:rsidR="007B3E82" w:rsidRPr="0018498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B469A" w14:textId="77777777" w:rsidR="007B3E82" w:rsidRPr="0018498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B05F62" w14:textId="77777777" w:rsidR="007B3E82" w:rsidRPr="00184984" w:rsidRDefault="007B3E82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sz w:val="22"/>
          <w:szCs w:val="22"/>
          <w:lang w:val="ru-RU"/>
        </w:rPr>
        <w:br w:type="page"/>
      </w:r>
    </w:p>
    <w:p w14:paraId="0347F97D" w14:textId="77777777" w:rsidR="007B3E82" w:rsidRPr="0018498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 xml:space="preserve">Приложение № </w:t>
      </w:r>
      <w:r w:rsidR="00482394" w:rsidRPr="00184984">
        <w:rPr>
          <w:rFonts w:ascii="Times New Roman" w:hAnsi="Times New Roman" w:cs="Times New Roman"/>
          <w:b/>
          <w:sz w:val="22"/>
          <w:szCs w:val="22"/>
          <w:lang w:val="ru-RU"/>
        </w:rPr>
        <w:t>5</w:t>
      </w:r>
    </w:p>
    <w:p w14:paraId="7B3ADD70" w14:textId="77777777" w:rsidR="007B3E82" w:rsidRPr="0018498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1C4E1843" w14:textId="77777777" w:rsidR="007B3E82" w:rsidRPr="00184984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184984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7B059595" w14:textId="77777777" w:rsidR="007B3E82" w:rsidRPr="00184984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486DC4" w14:textId="77777777" w:rsidR="00482394" w:rsidRPr="00184984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5A7BCC4" w14:textId="77777777" w:rsidR="00482394" w:rsidRPr="00184984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F016665" w14:textId="77777777" w:rsidR="00482394" w:rsidRPr="00184984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  <w:r w:rsidRPr="00184984">
        <w:rPr>
          <w:b/>
          <w:sz w:val="22"/>
          <w:lang w:val="ru-RU"/>
        </w:rPr>
        <w:t>Определение и порядок расчета дифференцированного платежа</w:t>
      </w:r>
    </w:p>
    <w:p w14:paraId="53C21D90" w14:textId="77777777" w:rsidR="00482394" w:rsidRPr="00184984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</w:p>
    <w:p w14:paraId="58F4F43A" w14:textId="77777777" w:rsidR="00482394" w:rsidRPr="00184984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84A49E2" w14:textId="77777777" w:rsidR="00482394" w:rsidRPr="00184984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ом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650143C2" w14:textId="77777777" w:rsidR="00482394" w:rsidRPr="00184984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Формула для расчета суммы погашения тела 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за один месяц </w:t>
      </w:r>
      <w:r w:rsidR="00D32125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рассчитывается по формуле 1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C914F73" w14:textId="77777777" w:rsidR="00D32125" w:rsidRPr="00184984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61"/>
      </w:tblGrid>
      <w:tr w:rsidR="00D32125" w:rsidRPr="00184984" w14:paraId="216D048D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6DA1F725" w14:textId="77777777" w:rsidR="00D32125" w:rsidRPr="00184984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99336C1" w14:textId="77777777" w:rsidR="00D32125" w:rsidRPr="00184984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FA8951C" w14:textId="77777777" w:rsidR="00D32125" w:rsidRPr="0018498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</w:tr>
      <w:tr w:rsidR="00D32125" w:rsidRPr="00184984" w14:paraId="10F9473E" w14:textId="77777777" w:rsidTr="00D32125">
        <w:trPr>
          <w:trHeight w:val="399"/>
        </w:trPr>
        <w:tc>
          <w:tcPr>
            <w:tcW w:w="1101" w:type="dxa"/>
            <w:vMerge/>
          </w:tcPr>
          <w:p w14:paraId="6E546398" w14:textId="77777777" w:rsidR="00D32125" w:rsidRPr="0018498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7DBE46" w14:textId="77777777" w:rsidR="00D32125" w:rsidRPr="00184984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</w:tr>
    </w:tbl>
    <w:p w14:paraId="462ED7C3" w14:textId="77777777" w:rsidR="00057CF0" w:rsidRPr="00184984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где,</w:t>
      </w:r>
    </w:p>
    <w:p w14:paraId="0E181D33" w14:textId="77777777" w:rsidR="00482394" w:rsidRPr="00184984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Т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погашения тела 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 за один месяц;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ТЗ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тела </w:t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</w:r>
      <w:r w:rsidR="009D499E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к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количество месяцев.</w:t>
      </w:r>
    </w:p>
    <w:p w14:paraId="4E24DA55" w14:textId="77777777" w:rsidR="00482394" w:rsidRPr="00184984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Начисленные за месяц проценты рассчитываются по формуле</w:t>
      </w:r>
      <w:r w:rsidR="00057CF0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2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6D8E08B" w14:textId="77777777" w:rsidR="00057CF0" w:rsidRPr="00184984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184984" w14:paraId="4EE09C21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792B2363" w14:textId="77777777" w:rsidR="00057CF0" w:rsidRPr="00184984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06F98694" w14:textId="77777777" w:rsidR="00057CF0" w:rsidRPr="00184984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DAC87C0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:rsidRPr="00184984" w14:paraId="17C3116B" w14:textId="77777777" w:rsidTr="00057CF0">
        <w:trPr>
          <w:trHeight w:val="399"/>
        </w:trPr>
        <w:tc>
          <w:tcPr>
            <w:tcW w:w="1242" w:type="dxa"/>
            <w:vMerge/>
          </w:tcPr>
          <w:p w14:paraId="19D26D7D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BF2389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317FF6C3" w14:textId="77777777" w:rsidR="00D317B4" w:rsidRPr="00184984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где, </w:t>
      </w:r>
    </w:p>
    <w:p w14:paraId="152A55DC" w14:textId="77777777" w:rsidR="00482394" w:rsidRPr="00184984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П – сумма процентов, начисленных за месяц;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 xml:space="preserve">СЗ – сумма задолженности по </w:t>
      </w:r>
      <w:r w:rsidR="00057CF0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у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i – годовая процентная ставка</w:t>
      </w:r>
      <w:r w:rsidR="00057CF0" w:rsidRPr="00184984">
        <w:rPr>
          <w:rStyle w:val="af5"/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footnoteReference w:id="7"/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.</w:t>
      </w:r>
    </w:p>
    <w:p w14:paraId="142C832F" w14:textId="77777777" w:rsidR="00482394" w:rsidRPr="00184984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3</w:t>
      </w: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0AB166A3" w14:textId="77777777" w:rsidR="00057CF0" w:rsidRPr="00184984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184984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184984" w14:paraId="2958B784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52BB3668" w14:textId="77777777" w:rsidR="00057CF0" w:rsidRPr="00184984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32320A6" w14:textId="77777777" w:rsidR="00057CF0" w:rsidRPr="00184984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5A87D96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BE6B1F1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6C454B35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63163B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14:paraId="48B26085" w14:textId="77777777" w:rsidTr="00057CF0">
        <w:trPr>
          <w:trHeight w:val="399"/>
        </w:trPr>
        <w:tc>
          <w:tcPr>
            <w:tcW w:w="959" w:type="dxa"/>
            <w:vMerge/>
          </w:tcPr>
          <w:p w14:paraId="4B8513E0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5858CF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1753CE46" w14:textId="77777777" w:rsidR="00057CF0" w:rsidRPr="00184984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1D1B71" w14:textId="77777777" w:rsidR="00057CF0" w:rsidRPr="00057CF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184984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7E2D9711" w14:textId="77777777" w:rsidR="00482394" w:rsidRPr="00482394" w:rsidRDefault="00482394" w:rsidP="00D317B4">
      <w:pPr>
        <w:spacing w:before="100" w:after="100"/>
        <w:jc w:val="both"/>
        <w:rPr>
          <w:rFonts w:ascii="Times New Roman" w:hAnsi="Times New Roman" w:cs="Times New Roman"/>
          <w:color w:val="000000" w:themeColor="text1"/>
          <w:sz w:val="20"/>
          <w:szCs w:val="22"/>
          <w:lang w:val="ru-RU"/>
        </w:rPr>
      </w:pPr>
    </w:p>
    <w:sectPr w:rsidR="00482394" w:rsidRPr="00482394" w:rsidSect="000351BF"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B4FDC" w14:textId="77777777" w:rsidR="00F25EAA" w:rsidRDefault="00F25EAA" w:rsidP="00A86C62">
      <w:pPr>
        <w:spacing w:after="0"/>
      </w:pPr>
      <w:r>
        <w:separator/>
      </w:r>
    </w:p>
  </w:endnote>
  <w:endnote w:type="continuationSeparator" w:id="0">
    <w:p w14:paraId="1EC45ECA" w14:textId="77777777" w:rsidR="00F25EAA" w:rsidRDefault="00F25EAA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22C5E" w14:textId="77777777" w:rsidR="00F25EAA" w:rsidRDefault="00F25EAA">
      <w:r>
        <w:separator/>
      </w:r>
    </w:p>
  </w:footnote>
  <w:footnote w:type="continuationSeparator" w:id="0">
    <w:p w14:paraId="248B7D27" w14:textId="77777777" w:rsidR="00F25EAA" w:rsidRDefault="00F25EAA">
      <w:r>
        <w:continuationSeparator/>
      </w:r>
    </w:p>
  </w:footnote>
  <w:footnote w:id="1">
    <w:p w14:paraId="18ACF5C5" w14:textId="77777777" w:rsidR="007D431C" w:rsidRPr="008211E0" w:rsidRDefault="007D431C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3E5D4EF3" w14:textId="2BE2340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</w:t>
      </w:r>
      <w:r w:rsidRPr="00325240">
        <w:rPr>
          <w:sz w:val="16"/>
          <w:szCs w:val="20"/>
          <w:lang w:val="ru-RU"/>
        </w:rPr>
        <w:t xml:space="preserve">СМСП/самозанятым 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1CAA8597" w14:textId="4DC36A68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вида деятельности в выписке из ЕГРЮЛ (ЕГРИП);</w:t>
      </w:r>
    </w:p>
    <w:p w14:paraId="54D3A601" w14:textId="1B4DE31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и (или) дополнительного(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ых) вида(ов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56945E63" w14:textId="77B7A123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ых) вида(ов) деятельности у СМСП/самозанятого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имеется действующая лицензия;</w:t>
      </w:r>
    </w:p>
    <w:p w14:paraId="14F5D6A2" w14:textId="77777777" w:rsidR="007D431C" w:rsidRPr="00C04F57" w:rsidRDefault="007D431C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ых) вида(ов) деятельности.</w:t>
      </w:r>
    </w:p>
    <w:p w14:paraId="3637B016" w14:textId="77777777" w:rsidR="007D431C" w:rsidRPr="00D97686" w:rsidRDefault="007D431C" w:rsidP="00D97686">
      <w:pPr>
        <w:pStyle w:val="af3"/>
        <w:rPr>
          <w:lang w:val="ru-RU"/>
        </w:rPr>
      </w:pPr>
    </w:p>
  </w:footnote>
  <w:footnote w:id="3">
    <w:p w14:paraId="116B0E6B" w14:textId="77777777" w:rsidR="007D431C" w:rsidRPr="00C04F57" w:rsidRDefault="007D431C" w:rsidP="00C04F57">
      <w:pPr>
        <w:pStyle w:val="a3"/>
        <w:spacing w:before="0" w:after="0"/>
        <w:jc w:val="both"/>
        <w:rPr>
          <w:rFonts w:ascii="Times New Roman" w:hAnsi="Times New Roman" w:cs="Times New Roman"/>
          <w:sz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</w:t>
      </w:r>
      <w:r w:rsidRPr="00C04F57">
        <w:rPr>
          <w:rFonts w:ascii="Times New Roman" w:hAnsi="Times New Roman" w:cs="Times New Roman"/>
          <w:sz w:val="16"/>
          <w:szCs w:val="23"/>
          <w:lang w:val="ru-RU"/>
        </w:rPr>
        <w:t>Бенефициарный владелец - физическое лицо, которое в конечном счете прямо или косвенно (через третьих лиц) владеет (имеет преобладающее участие более 25 процентов в капитале) клиентом - юридическим лицом или имеет возможность контролировать его действия по иным основаниям.</w:t>
      </w:r>
    </w:p>
  </w:footnote>
  <w:footnote w:id="4">
    <w:p w14:paraId="5314CADA" w14:textId="77777777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5">
    <w:p w14:paraId="5FB6FEEF" w14:textId="77777777" w:rsidR="007D431C" w:rsidRPr="00C04F57" w:rsidRDefault="007D431C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6">
    <w:p w14:paraId="0A5F0CB1" w14:textId="19FF0E32" w:rsidR="007D431C" w:rsidRPr="00C04F57" w:rsidRDefault="007D431C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, </w:t>
      </w:r>
      <w:r w:rsidRPr="006A139F">
        <w:rPr>
          <w:rFonts w:ascii="Times New Roman" w:hAnsi="Times New Roman" w:cs="Times New Roman"/>
          <w:sz w:val="16"/>
          <w:szCs w:val="20"/>
          <w:lang w:val="ru-RU"/>
        </w:rPr>
        <w:t>самозанятых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), либо их место регистрации/жительства в другом регионе, что затрудняет их привлечение как поручителей при предоставлении займа, Кредитный </w:t>
      </w:r>
      <w:r>
        <w:rPr>
          <w:rFonts w:ascii="Times New Roman" w:hAnsi="Times New Roman" w:cs="Times New Roman"/>
          <w:sz w:val="16"/>
          <w:szCs w:val="20"/>
          <w:lang w:val="ru-RU"/>
        </w:rPr>
        <w:t>к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7B768B0F" w14:textId="77777777" w:rsidR="007D431C" w:rsidRPr="00C04F57" w:rsidRDefault="007D431C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7">
    <w:p w14:paraId="0DC1B776" w14:textId="77777777" w:rsidR="007D431C" w:rsidRPr="00B819B1" w:rsidRDefault="007D431C">
      <w:pPr>
        <w:pStyle w:val="af3"/>
        <w:rPr>
          <w:rFonts w:ascii="Times New Roman" w:hAnsi="Times New Roman" w:cs="Times New Roman"/>
          <w:lang w:val="ru-RU"/>
        </w:rPr>
      </w:pPr>
      <w:r w:rsidRPr="00B819B1">
        <w:rPr>
          <w:rStyle w:val="af5"/>
          <w:rFonts w:ascii="Times New Roman" w:hAnsi="Times New Roman" w:cs="Times New Roman"/>
        </w:rPr>
        <w:footnoteRef/>
      </w:r>
      <w:r w:rsidRPr="00B819B1">
        <w:rPr>
          <w:rFonts w:ascii="Times New Roman" w:hAnsi="Times New Roman" w:cs="Times New Roman"/>
          <w:lang w:val="ru-RU"/>
        </w:rPr>
        <w:t xml:space="preserve"> 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44F25CD5" w14:textId="77777777" w:rsidR="007D431C" w:rsidRPr="00A023CA" w:rsidRDefault="007D431C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20E038A3" w14:textId="77777777" w:rsidR="007D431C" w:rsidRPr="002A1CE7" w:rsidRDefault="007D431C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253926B8"/>
    <w:multiLevelType w:val="hybridMultilevel"/>
    <w:tmpl w:val="517EAF4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C30D74"/>
    <w:multiLevelType w:val="hybridMultilevel"/>
    <w:tmpl w:val="A0DE08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C9533E2"/>
    <w:multiLevelType w:val="hybridMultilevel"/>
    <w:tmpl w:val="45A07590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3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42645344">
    <w:abstractNumId w:val="30"/>
  </w:num>
  <w:num w:numId="2" w16cid:durableId="1319921308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77551809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20463548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25613805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377432797">
    <w:abstractNumId w:val="3"/>
  </w:num>
  <w:num w:numId="7" w16cid:durableId="1023285427">
    <w:abstractNumId w:val="3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1935047899">
    <w:abstractNumId w:val="21"/>
  </w:num>
  <w:num w:numId="9" w16cid:durableId="835147266">
    <w:abstractNumId w:val="21"/>
  </w:num>
  <w:num w:numId="10" w16cid:durableId="832452691">
    <w:abstractNumId w:val="8"/>
  </w:num>
  <w:num w:numId="11" w16cid:durableId="1135637595">
    <w:abstractNumId w:val="13"/>
  </w:num>
  <w:num w:numId="12" w16cid:durableId="11537005">
    <w:abstractNumId w:val="23"/>
  </w:num>
  <w:num w:numId="13" w16cid:durableId="2109350158">
    <w:abstractNumId w:val="22"/>
  </w:num>
  <w:num w:numId="14" w16cid:durableId="1898125496">
    <w:abstractNumId w:val="14"/>
  </w:num>
  <w:num w:numId="15" w16cid:durableId="215439202">
    <w:abstractNumId w:val="31"/>
  </w:num>
  <w:num w:numId="16" w16cid:durableId="1616399413">
    <w:abstractNumId w:val="20"/>
  </w:num>
  <w:num w:numId="17" w16cid:durableId="1048728528">
    <w:abstractNumId w:val="37"/>
  </w:num>
  <w:num w:numId="18" w16cid:durableId="640766372">
    <w:abstractNumId w:val="27"/>
  </w:num>
  <w:num w:numId="19" w16cid:durableId="123819453">
    <w:abstractNumId w:val="29"/>
  </w:num>
  <w:num w:numId="20" w16cid:durableId="1860198280">
    <w:abstractNumId w:val="4"/>
  </w:num>
  <w:num w:numId="21" w16cid:durableId="1877810925">
    <w:abstractNumId w:val="36"/>
  </w:num>
  <w:num w:numId="22" w16cid:durableId="2134014544">
    <w:abstractNumId w:val="25"/>
  </w:num>
  <w:num w:numId="23" w16cid:durableId="2012833439">
    <w:abstractNumId w:val="33"/>
  </w:num>
  <w:num w:numId="24" w16cid:durableId="612710320">
    <w:abstractNumId w:val="7"/>
  </w:num>
  <w:num w:numId="25" w16cid:durableId="844782134">
    <w:abstractNumId w:val="17"/>
  </w:num>
  <w:num w:numId="26" w16cid:durableId="1071269418">
    <w:abstractNumId w:val="10"/>
  </w:num>
  <w:num w:numId="27" w16cid:durableId="866411211">
    <w:abstractNumId w:val="5"/>
  </w:num>
  <w:num w:numId="28" w16cid:durableId="189149063">
    <w:abstractNumId w:val="28"/>
  </w:num>
  <w:num w:numId="29" w16cid:durableId="1863741097">
    <w:abstractNumId w:val="24"/>
  </w:num>
  <w:num w:numId="30" w16cid:durableId="31224745">
    <w:abstractNumId w:val="6"/>
  </w:num>
  <w:num w:numId="31" w16cid:durableId="1127964284">
    <w:abstractNumId w:val="16"/>
  </w:num>
  <w:num w:numId="32" w16cid:durableId="1060981389">
    <w:abstractNumId w:val="32"/>
  </w:num>
  <w:num w:numId="33" w16cid:durableId="953560789">
    <w:abstractNumId w:val="9"/>
  </w:num>
  <w:num w:numId="34" w16cid:durableId="109131956">
    <w:abstractNumId w:val="38"/>
  </w:num>
  <w:num w:numId="35" w16cid:durableId="21369745">
    <w:abstractNumId w:val="11"/>
  </w:num>
  <w:num w:numId="36" w16cid:durableId="632365710">
    <w:abstractNumId w:val="18"/>
  </w:num>
  <w:num w:numId="37" w16cid:durableId="614943649">
    <w:abstractNumId w:val="34"/>
  </w:num>
  <w:num w:numId="38" w16cid:durableId="1452941016">
    <w:abstractNumId w:val="15"/>
  </w:num>
  <w:num w:numId="39" w16cid:durableId="1103764746">
    <w:abstractNumId w:val="26"/>
  </w:num>
  <w:num w:numId="40" w16cid:durableId="1586454529">
    <w:abstractNumId w:val="12"/>
  </w:num>
  <w:num w:numId="41" w16cid:durableId="762723955">
    <w:abstractNumId w:val="19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15BCA"/>
    <w:rsid w:val="0001647E"/>
    <w:rsid w:val="00020122"/>
    <w:rsid w:val="00020E5C"/>
    <w:rsid w:val="0003155C"/>
    <w:rsid w:val="000351BF"/>
    <w:rsid w:val="00040F51"/>
    <w:rsid w:val="00040F76"/>
    <w:rsid w:val="00045897"/>
    <w:rsid w:val="00054EC8"/>
    <w:rsid w:val="00057CF0"/>
    <w:rsid w:val="00063BF3"/>
    <w:rsid w:val="00070B2E"/>
    <w:rsid w:val="00077EAF"/>
    <w:rsid w:val="0008193B"/>
    <w:rsid w:val="00083AD0"/>
    <w:rsid w:val="00086F7C"/>
    <w:rsid w:val="000925DB"/>
    <w:rsid w:val="00094CB2"/>
    <w:rsid w:val="00094F05"/>
    <w:rsid w:val="000A0FDF"/>
    <w:rsid w:val="000A66F7"/>
    <w:rsid w:val="000B16F2"/>
    <w:rsid w:val="000B37C7"/>
    <w:rsid w:val="000B4078"/>
    <w:rsid w:val="000B73CA"/>
    <w:rsid w:val="000C67B1"/>
    <w:rsid w:val="000C6AC9"/>
    <w:rsid w:val="000C7CA9"/>
    <w:rsid w:val="000D331A"/>
    <w:rsid w:val="000D7065"/>
    <w:rsid w:val="000E3689"/>
    <w:rsid w:val="000E3ACD"/>
    <w:rsid w:val="000E4135"/>
    <w:rsid w:val="000E6C7A"/>
    <w:rsid w:val="000F1B34"/>
    <w:rsid w:val="000F73FB"/>
    <w:rsid w:val="0011238E"/>
    <w:rsid w:val="0011379B"/>
    <w:rsid w:val="00117A3B"/>
    <w:rsid w:val="0012145F"/>
    <w:rsid w:val="001224DD"/>
    <w:rsid w:val="00123CE0"/>
    <w:rsid w:val="0012696E"/>
    <w:rsid w:val="0013476F"/>
    <w:rsid w:val="00144FA1"/>
    <w:rsid w:val="00154292"/>
    <w:rsid w:val="0015450E"/>
    <w:rsid w:val="00155BD9"/>
    <w:rsid w:val="00156646"/>
    <w:rsid w:val="00174BB5"/>
    <w:rsid w:val="001758A6"/>
    <w:rsid w:val="0018349E"/>
    <w:rsid w:val="00184984"/>
    <w:rsid w:val="00197E5F"/>
    <w:rsid w:val="001A6D3D"/>
    <w:rsid w:val="001A761E"/>
    <w:rsid w:val="001B167C"/>
    <w:rsid w:val="001B23D9"/>
    <w:rsid w:val="001B56FA"/>
    <w:rsid w:val="001B5847"/>
    <w:rsid w:val="001B7C06"/>
    <w:rsid w:val="001C3655"/>
    <w:rsid w:val="001C7449"/>
    <w:rsid w:val="001D0649"/>
    <w:rsid w:val="001E09DE"/>
    <w:rsid w:val="001E0F42"/>
    <w:rsid w:val="001F219E"/>
    <w:rsid w:val="001F31B1"/>
    <w:rsid w:val="001F40BA"/>
    <w:rsid w:val="001F50B1"/>
    <w:rsid w:val="00205078"/>
    <w:rsid w:val="00205CCD"/>
    <w:rsid w:val="00210404"/>
    <w:rsid w:val="00227D34"/>
    <w:rsid w:val="00230AC4"/>
    <w:rsid w:val="00235B25"/>
    <w:rsid w:val="00263A08"/>
    <w:rsid w:val="0027357C"/>
    <w:rsid w:val="00274505"/>
    <w:rsid w:val="00274D42"/>
    <w:rsid w:val="00275CBE"/>
    <w:rsid w:val="002802BA"/>
    <w:rsid w:val="002813CB"/>
    <w:rsid w:val="00282190"/>
    <w:rsid w:val="002828B2"/>
    <w:rsid w:val="002901D9"/>
    <w:rsid w:val="00291208"/>
    <w:rsid w:val="002943C7"/>
    <w:rsid w:val="002A1CE7"/>
    <w:rsid w:val="002A3B63"/>
    <w:rsid w:val="002A54C8"/>
    <w:rsid w:val="002A7544"/>
    <w:rsid w:val="002A7CAB"/>
    <w:rsid w:val="002B5607"/>
    <w:rsid w:val="002B6600"/>
    <w:rsid w:val="002C3A57"/>
    <w:rsid w:val="002C4953"/>
    <w:rsid w:val="002C6EAF"/>
    <w:rsid w:val="002D6A59"/>
    <w:rsid w:val="002E48FB"/>
    <w:rsid w:val="002F1E07"/>
    <w:rsid w:val="00303CA3"/>
    <w:rsid w:val="00303FAB"/>
    <w:rsid w:val="00305CA1"/>
    <w:rsid w:val="00311316"/>
    <w:rsid w:val="003150DD"/>
    <w:rsid w:val="00325240"/>
    <w:rsid w:val="003262E4"/>
    <w:rsid w:val="00337D9B"/>
    <w:rsid w:val="003525C0"/>
    <w:rsid w:val="00360CE9"/>
    <w:rsid w:val="0037637B"/>
    <w:rsid w:val="00376E39"/>
    <w:rsid w:val="003974E9"/>
    <w:rsid w:val="00397989"/>
    <w:rsid w:val="003A3007"/>
    <w:rsid w:val="003A5152"/>
    <w:rsid w:val="003B4EC4"/>
    <w:rsid w:val="003C0698"/>
    <w:rsid w:val="003C14EC"/>
    <w:rsid w:val="003C29B1"/>
    <w:rsid w:val="003C3D6B"/>
    <w:rsid w:val="003C4812"/>
    <w:rsid w:val="003C687B"/>
    <w:rsid w:val="003D00E8"/>
    <w:rsid w:val="003D4880"/>
    <w:rsid w:val="003D56A2"/>
    <w:rsid w:val="003E0BB5"/>
    <w:rsid w:val="003E64DA"/>
    <w:rsid w:val="003F1EE4"/>
    <w:rsid w:val="00407CC9"/>
    <w:rsid w:val="004125FB"/>
    <w:rsid w:val="00421600"/>
    <w:rsid w:val="00423C0D"/>
    <w:rsid w:val="004338BE"/>
    <w:rsid w:val="00433D32"/>
    <w:rsid w:val="00446B79"/>
    <w:rsid w:val="00455619"/>
    <w:rsid w:val="00455D7B"/>
    <w:rsid w:val="00456CAD"/>
    <w:rsid w:val="0047407D"/>
    <w:rsid w:val="004816A7"/>
    <w:rsid w:val="00482394"/>
    <w:rsid w:val="004824BD"/>
    <w:rsid w:val="0048640F"/>
    <w:rsid w:val="0049080F"/>
    <w:rsid w:val="00492419"/>
    <w:rsid w:val="00495BEA"/>
    <w:rsid w:val="00496AF4"/>
    <w:rsid w:val="004A5DDE"/>
    <w:rsid w:val="004B54A7"/>
    <w:rsid w:val="004B6FBD"/>
    <w:rsid w:val="004C2BBA"/>
    <w:rsid w:val="004D35F7"/>
    <w:rsid w:val="004E1F63"/>
    <w:rsid w:val="004E29B3"/>
    <w:rsid w:val="004E3F8D"/>
    <w:rsid w:val="004F05E7"/>
    <w:rsid w:val="004F0876"/>
    <w:rsid w:val="004F6146"/>
    <w:rsid w:val="0050329F"/>
    <w:rsid w:val="00506C9C"/>
    <w:rsid w:val="0051000D"/>
    <w:rsid w:val="005136EF"/>
    <w:rsid w:val="00515CB7"/>
    <w:rsid w:val="00515E71"/>
    <w:rsid w:val="00517350"/>
    <w:rsid w:val="00520D2D"/>
    <w:rsid w:val="00521715"/>
    <w:rsid w:val="00532187"/>
    <w:rsid w:val="0054664F"/>
    <w:rsid w:val="00561EE9"/>
    <w:rsid w:val="00563F94"/>
    <w:rsid w:val="00567506"/>
    <w:rsid w:val="005867EF"/>
    <w:rsid w:val="005903AA"/>
    <w:rsid w:val="00590D07"/>
    <w:rsid w:val="005929B0"/>
    <w:rsid w:val="0059454B"/>
    <w:rsid w:val="005A16CF"/>
    <w:rsid w:val="005A4357"/>
    <w:rsid w:val="005B6A0C"/>
    <w:rsid w:val="005B6AE3"/>
    <w:rsid w:val="005C06A2"/>
    <w:rsid w:val="005D1935"/>
    <w:rsid w:val="005D29CD"/>
    <w:rsid w:val="005D472A"/>
    <w:rsid w:val="005E5C08"/>
    <w:rsid w:val="005F2115"/>
    <w:rsid w:val="005F2125"/>
    <w:rsid w:val="00603CF8"/>
    <w:rsid w:val="0061181C"/>
    <w:rsid w:val="00626392"/>
    <w:rsid w:val="00631F7D"/>
    <w:rsid w:val="0064177B"/>
    <w:rsid w:val="006478C2"/>
    <w:rsid w:val="006534CD"/>
    <w:rsid w:val="006554B6"/>
    <w:rsid w:val="0065674A"/>
    <w:rsid w:val="00657053"/>
    <w:rsid w:val="0066224C"/>
    <w:rsid w:val="00662BD9"/>
    <w:rsid w:val="006667D9"/>
    <w:rsid w:val="006738E8"/>
    <w:rsid w:val="0067400B"/>
    <w:rsid w:val="00676AC2"/>
    <w:rsid w:val="0068380A"/>
    <w:rsid w:val="006A0AE2"/>
    <w:rsid w:val="006A0F9E"/>
    <w:rsid w:val="006A10AD"/>
    <w:rsid w:val="006A139F"/>
    <w:rsid w:val="006A359D"/>
    <w:rsid w:val="006A7DF6"/>
    <w:rsid w:val="006B085C"/>
    <w:rsid w:val="006B2B6A"/>
    <w:rsid w:val="006B2F1B"/>
    <w:rsid w:val="006C4CE3"/>
    <w:rsid w:val="006D158D"/>
    <w:rsid w:val="006E08F7"/>
    <w:rsid w:val="006E47CC"/>
    <w:rsid w:val="006E4979"/>
    <w:rsid w:val="006E70C8"/>
    <w:rsid w:val="006E7213"/>
    <w:rsid w:val="006F1263"/>
    <w:rsid w:val="006F6454"/>
    <w:rsid w:val="006F7D38"/>
    <w:rsid w:val="00705C86"/>
    <w:rsid w:val="0071564A"/>
    <w:rsid w:val="007159FB"/>
    <w:rsid w:val="00716A68"/>
    <w:rsid w:val="00723DF7"/>
    <w:rsid w:val="00732B89"/>
    <w:rsid w:val="00736C0F"/>
    <w:rsid w:val="0074072E"/>
    <w:rsid w:val="00742F48"/>
    <w:rsid w:val="0074401A"/>
    <w:rsid w:val="007550CF"/>
    <w:rsid w:val="00756701"/>
    <w:rsid w:val="007764EE"/>
    <w:rsid w:val="007829C6"/>
    <w:rsid w:val="00784D58"/>
    <w:rsid w:val="007862EC"/>
    <w:rsid w:val="007935BF"/>
    <w:rsid w:val="00793A2F"/>
    <w:rsid w:val="00796A39"/>
    <w:rsid w:val="007A4D4D"/>
    <w:rsid w:val="007B09A7"/>
    <w:rsid w:val="007B3E82"/>
    <w:rsid w:val="007D1234"/>
    <w:rsid w:val="007D2C5C"/>
    <w:rsid w:val="007D3527"/>
    <w:rsid w:val="007D431C"/>
    <w:rsid w:val="007D5BB1"/>
    <w:rsid w:val="007D6A48"/>
    <w:rsid w:val="007E32CD"/>
    <w:rsid w:val="007E672A"/>
    <w:rsid w:val="007E744D"/>
    <w:rsid w:val="007E7BEC"/>
    <w:rsid w:val="007F4AF7"/>
    <w:rsid w:val="007F5379"/>
    <w:rsid w:val="007F5F35"/>
    <w:rsid w:val="007F79B7"/>
    <w:rsid w:val="00805615"/>
    <w:rsid w:val="008069D8"/>
    <w:rsid w:val="0080709B"/>
    <w:rsid w:val="008211E0"/>
    <w:rsid w:val="00826372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5188"/>
    <w:rsid w:val="008A6D03"/>
    <w:rsid w:val="008B49DB"/>
    <w:rsid w:val="008C627A"/>
    <w:rsid w:val="008D2C46"/>
    <w:rsid w:val="008D30E1"/>
    <w:rsid w:val="008D668E"/>
    <w:rsid w:val="008D6863"/>
    <w:rsid w:val="008D75A0"/>
    <w:rsid w:val="008F20F0"/>
    <w:rsid w:val="008F3A75"/>
    <w:rsid w:val="009212F8"/>
    <w:rsid w:val="009334C0"/>
    <w:rsid w:val="00933561"/>
    <w:rsid w:val="00936BAD"/>
    <w:rsid w:val="00937EA1"/>
    <w:rsid w:val="00940462"/>
    <w:rsid w:val="00944E48"/>
    <w:rsid w:val="00946ACF"/>
    <w:rsid w:val="00961FC9"/>
    <w:rsid w:val="009733C6"/>
    <w:rsid w:val="009766B9"/>
    <w:rsid w:val="0098226B"/>
    <w:rsid w:val="00982620"/>
    <w:rsid w:val="0099653D"/>
    <w:rsid w:val="009A1C99"/>
    <w:rsid w:val="009A27AB"/>
    <w:rsid w:val="009A5687"/>
    <w:rsid w:val="009B4963"/>
    <w:rsid w:val="009B5BBA"/>
    <w:rsid w:val="009C14F1"/>
    <w:rsid w:val="009D251E"/>
    <w:rsid w:val="009D499E"/>
    <w:rsid w:val="009D5137"/>
    <w:rsid w:val="009E1F88"/>
    <w:rsid w:val="009E2C8A"/>
    <w:rsid w:val="009E6D3D"/>
    <w:rsid w:val="009E768B"/>
    <w:rsid w:val="009F538C"/>
    <w:rsid w:val="00A023CA"/>
    <w:rsid w:val="00A14043"/>
    <w:rsid w:val="00A15CF4"/>
    <w:rsid w:val="00A17803"/>
    <w:rsid w:val="00A23B61"/>
    <w:rsid w:val="00A43EE7"/>
    <w:rsid w:val="00A558FB"/>
    <w:rsid w:val="00A55955"/>
    <w:rsid w:val="00A62783"/>
    <w:rsid w:val="00A63C14"/>
    <w:rsid w:val="00A67620"/>
    <w:rsid w:val="00A67D58"/>
    <w:rsid w:val="00A67EB8"/>
    <w:rsid w:val="00A7333F"/>
    <w:rsid w:val="00A73408"/>
    <w:rsid w:val="00A86C62"/>
    <w:rsid w:val="00A914D8"/>
    <w:rsid w:val="00A952F9"/>
    <w:rsid w:val="00AA36EB"/>
    <w:rsid w:val="00AA50C5"/>
    <w:rsid w:val="00AA6460"/>
    <w:rsid w:val="00AC4423"/>
    <w:rsid w:val="00AC7166"/>
    <w:rsid w:val="00AC7BB1"/>
    <w:rsid w:val="00AD1E75"/>
    <w:rsid w:val="00AD2A5D"/>
    <w:rsid w:val="00AD6EE5"/>
    <w:rsid w:val="00AE2B84"/>
    <w:rsid w:val="00AE329D"/>
    <w:rsid w:val="00AE69B2"/>
    <w:rsid w:val="00AF1B68"/>
    <w:rsid w:val="00B00E2D"/>
    <w:rsid w:val="00B07124"/>
    <w:rsid w:val="00B12356"/>
    <w:rsid w:val="00B1521C"/>
    <w:rsid w:val="00B32DD5"/>
    <w:rsid w:val="00B34809"/>
    <w:rsid w:val="00B4619A"/>
    <w:rsid w:val="00B520C4"/>
    <w:rsid w:val="00B5272C"/>
    <w:rsid w:val="00B53C84"/>
    <w:rsid w:val="00B55EB6"/>
    <w:rsid w:val="00B57378"/>
    <w:rsid w:val="00B7302C"/>
    <w:rsid w:val="00B768D8"/>
    <w:rsid w:val="00B819B1"/>
    <w:rsid w:val="00B86B75"/>
    <w:rsid w:val="00B873EB"/>
    <w:rsid w:val="00B96526"/>
    <w:rsid w:val="00BA2D07"/>
    <w:rsid w:val="00BA6E76"/>
    <w:rsid w:val="00BB03B0"/>
    <w:rsid w:val="00BB0A4A"/>
    <w:rsid w:val="00BB3537"/>
    <w:rsid w:val="00BB5B02"/>
    <w:rsid w:val="00BC3335"/>
    <w:rsid w:val="00BC3F9C"/>
    <w:rsid w:val="00BC472A"/>
    <w:rsid w:val="00BC48D5"/>
    <w:rsid w:val="00BD1B28"/>
    <w:rsid w:val="00BD3C28"/>
    <w:rsid w:val="00BD5F90"/>
    <w:rsid w:val="00BD7A65"/>
    <w:rsid w:val="00BD7A86"/>
    <w:rsid w:val="00BE2882"/>
    <w:rsid w:val="00BE3B9C"/>
    <w:rsid w:val="00BE3FF2"/>
    <w:rsid w:val="00BE4921"/>
    <w:rsid w:val="00BF3979"/>
    <w:rsid w:val="00BF6418"/>
    <w:rsid w:val="00C04F57"/>
    <w:rsid w:val="00C05C29"/>
    <w:rsid w:val="00C120B7"/>
    <w:rsid w:val="00C242AC"/>
    <w:rsid w:val="00C25B9A"/>
    <w:rsid w:val="00C267C5"/>
    <w:rsid w:val="00C278A4"/>
    <w:rsid w:val="00C30804"/>
    <w:rsid w:val="00C36279"/>
    <w:rsid w:val="00C42766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20D9"/>
    <w:rsid w:val="00C87AE3"/>
    <w:rsid w:val="00C94D63"/>
    <w:rsid w:val="00C956E6"/>
    <w:rsid w:val="00CA3C09"/>
    <w:rsid w:val="00CA7BBE"/>
    <w:rsid w:val="00CB0034"/>
    <w:rsid w:val="00CB49B6"/>
    <w:rsid w:val="00CB6E50"/>
    <w:rsid w:val="00CC2787"/>
    <w:rsid w:val="00CC5C12"/>
    <w:rsid w:val="00CD1C3B"/>
    <w:rsid w:val="00CD481A"/>
    <w:rsid w:val="00CD6D91"/>
    <w:rsid w:val="00CE6B96"/>
    <w:rsid w:val="00CF0882"/>
    <w:rsid w:val="00CF781A"/>
    <w:rsid w:val="00D05D94"/>
    <w:rsid w:val="00D07786"/>
    <w:rsid w:val="00D13265"/>
    <w:rsid w:val="00D22B9D"/>
    <w:rsid w:val="00D27A65"/>
    <w:rsid w:val="00D317B4"/>
    <w:rsid w:val="00D32125"/>
    <w:rsid w:val="00D33282"/>
    <w:rsid w:val="00D400C8"/>
    <w:rsid w:val="00D403A1"/>
    <w:rsid w:val="00D4421A"/>
    <w:rsid w:val="00D525F1"/>
    <w:rsid w:val="00D52895"/>
    <w:rsid w:val="00D5733A"/>
    <w:rsid w:val="00D64C31"/>
    <w:rsid w:val="00D7101F"/>
    <w:rsid w:val="00D74D2B"/>
    <w:rsid w:val="00D83D6B"/>
    <w:rsid w:val="00D85AA8"/>
    <w:rsid w:val="00D9208B"/>
    <w:rsid w:val="00D96609"/>
    <w:rsid w:val="00D968F0"/>
    <w:rsid w:val="00D97686"/>
    <w:rsid w:val="00DA1DCF"/>
    <w:rsid w:val="00DC0489"/>
    <w:rsid w:val="00DC3243"/>
    <w:rsid w:val="00DE4339"/>
    <w:rsid w:val="00DE5393"/>
    <w:rsid w:val="00E10E02"/>
    <w:rsid w:val="00E1311D"/>
    <w:rsid w:val="00E13D63"/>
    <w:rsid w:val="00E20119"/>
    <w:rsid w:val="00E315A3"/>
    <w:rsid w:val="00E438AE"/>
    <w:rsid w:val="00E623E3"/>
    <w:rsid w:val="00E63388"/>
    <w:rsid w:val="00E70C67"/>
    <w:rsid w:val="00E70E66"/>
    <w:rsid w:val="00E733F0"/>
    <w:rsid w:val="00E8423C"/>
    <w:rsid w:val="00E95C05"/>
    <w:rsid w:val="00EA1D26"/>
    <w:rsid w:val="00EA6948"/>
    <w:rsid w:val="00EB2B8B"/>
    <w:rsid w:val="00EB305A"/>
    <w:rsid w:val="00EB5636"/>
    <w:rsid w:val="00EC0B7C"/>
    <w:rsid w:val="00EC16AC"/>
    <w:rsid w:val="00ED1ECE"/>
    <w:rsid w:val="00ED7758"/>
    <w:rsid w:val="00EE2689"/>
    <w:rsid w:val="00EE5723"/>
    <w:rsid w:val="00EF1412"/>
    <w:rsid w:val="00EF44A7"/>
    <w:rsid w:val="00EF6680"/>
    <w:rsid w:val="00F00AD3"/>
    <w:rsid w:val="00F01373"/>
    <w:rsid w:val="00F0250C"/>
    <w:rsid w:val="00F12F24"/>
    <w:rsid w:val="00F15F1E"/>
    <w:rsid w:val="00F24E39"/>
    <w:rsid w:val="00F25EAA"/>
    <w:rsid w:val="00F30E35"/>
    <w:rsid w:val="00F32C04"/>
    <w:rsid w:val="00F33BD5"/>
    <w:rsid w:val="00F40392"/>
    <w:rsid w:val="00F444A6"/>
    <w:rsid w:val="00F52801"/>
    <w:rsid w:val="00F52D7C"/>
    <w:rsid w:val="00F559BF"/>
    <w:rsid w:val="00F563D5"/>
    <w:rsid w:val="00F63964"/>
    <w:rsid w:val="00F650A8"/>
    <w:rsid w:val="00F715A0"/>
    <w:rsid w:val="00F83D90"/>
    <w:rsid w:val="00F8553F"/>
    <w:rsid w:val="00F869ED"/>
    <w:rsid w:val="00F86AAC"/>
    <w:rsid w:val="00F90558"/>
    <w:rsid w:val="00F94F98"/>
    <w:rsid w:val="00F96742"/>
    <w:rsid w:val="00FC13B1"/>
    <w:rsid w:val="00FC2BCA"/>
    <w:rsid w:val="00FC64EB"/>
    <w:rsid w:val="00FC6FB8"/>
    <w:rsid w:val="00FD556E"/>
    <w:rsid w:val="00FE16DF"/>
    <w:rsid w:val="00FF30A8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5C34A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6C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c">
    <w:name w:val="annotation reference"/>
    <w:basedOn w:val="a0"/>
    <w:semiHidden/>
    <w:unhideWhenUsed/>
    <w:rsid w:val="00D33282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D33282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semiHidden/>
    <w:rsid w:val="00D33282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D33282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D332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1169F6-BFC8-42C4-A6D3-C746D28D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4</TotalTime>
  <Pages>1</Pages>
  <Words>13644</Words>
  <Characters>77776</Characters>
  <Application>Microsoft Office Word</Application>
  <DocSecurity>0</DocSecurity>
  <Lines>648</Lines>
  <Paragraphs>18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285</cp:revision>
  <cp:lastPrinted>2022-10-27T00:49:00Z</cp:lastPrinted>
  <dcterms:created xsi:type="dcterms:W3CDTF">2019-08-16T08:05:00Z</dcterms:created>
  <dcterms:modified xsi:type="dcterms:W3CDTF">2022-11-03T01:02:00Z</dcterms:modified>
</cp:coreProperties>
</file>